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1E598" w14:textId="77777777" w:rsidR="00F6580C" w:rsidRPr="00A13107" w:rsidRDefault="00F6580C" w:rsidP="00F6580C">
      <w:pPr>
        <w:jc w:val="center"/>
        <w:rPr>
          <w:rFonts w:cs="Arial"/>
          <w:sz w:val="28"/>
          <w:szCs w:val="28"/>
        </w:rPr>
      </w:pPr>
      <w:r w:rsidRPr="00A13107">
        <w:rPr>
          <w:rFonts w:cs="Arial"/>
          <w:sz w:val="28"/>
          <w:szCs w:val="28"/>
        </w:rPr>
        <w:t>Temasek Polytechnic</w:t>
      </w:r>
    </w:p>
    <w:p w14:paraId="43F1B313" w14:textId="77777777" w:rsidR="00F6580C" w:rsidRPr="00A13107" w:rsidRDefault="00F6580C" w:rsidP="00F6580C">
      <w:pPr>
        <w:jc w:val="center"/>
        <w:rPr>
          <w:rFonts w:cs="Arial"/>
          <w:sz w:val="28"/>
          <w:szCs w:val="28"/>
        </w:rPr>
      </w:pPr>
      <w:r w:rsidRPr="00A13107">
        <w:rPr>
          <w:rFonts w:cs="Arial"/>
          <w:sz w:val="28"/>
          <w:szCs w:val="28"/>
        </w:rPr>
        <w:t>School of Informatics &amp; IT</w:t>
      </w:r>
    </w:p>
    <w:p w14:paraId="1C3C83E7" w14:textId="77777777" w:rsidR="00F6580C" w:rsidRPr="00A13107" w:rsidRDefault="00F6580C" w:rsidP="00F6580C">
      <w:pPr>
        <w:pStyle w:val="Title"/>
        <w:rPr>
          <w:rStyle w:val="Strong"/>
          <w:rFonts w:ascii="Arial" w:hAnsi="Arial" w:cs="Arial"/>
          <w:szCs w:val="32"/>
        </w:rPr>
      </w:pPr>
    </w:p>
    <w:p w14:paraId="4E79951D" w14:textId="77777777" w:rsidR="0064533E" w:rsidRDefault="0064533E" w:rsidP="00F6580C">
      <w:pPr>
        <w:pStyle w:val="Title"/>
        <w:rPr>
          <w:rStyle w:val="Strong"/>
          <w:rFonts w:ascii="Arial" w:hAnsi="Arial" w:cs="Arial"/>
          <w:b/>
          <w:szCs w:val="32"/>
        </w:rPr>
      </w:pPr>
      <w:r w:rsidRPr="0064533E">
        <w:rPr>
          <w:rStyle w:val="Strong"/>
          <w:rFonts w:ascii="Arial" w:hAnsi="Arial" w:cs="Arial"/>
          <w:b/>
          <w:szCs w:val="32"/>
        </w:rPr>
        <w:t xml:space="preserve">Agile Methodology and Design Thinking </w:t>
      </w:r>
    </w:p>
    <w:p w14:paraId="7EB185A7" w14:textId="626E70C5" w:rsidR="000A29F9" w:rsidRPr="00B87491" w:rsidRDefault="00FC32A6" w:rsidP="00F6580C">
      <w:pPr>
        <w:pStyle w:val="Title"/>
        <w:rPr>
          <w:rStyle w:val="Strong"/>
          <w:rFonts w:ascii="Arial" w:hAnsi="Arial" w:cs="Arial"/>
          <w:b/>
          <w:szCs w:val="32"/>
        </w:rPr>
      </w:pPr>
      <w:r>
        <w:rPr>
          <w:rStyle w:val="Strong"/>
          <w:rFonts w:ascii="Arial" w:hAnsi="Arial" w:cs="Arial"/>
          <w:b/>
          <w:szCs w:val="32"/>
        </w:rPr>
        <w:t>AY20</w:t>
      </w:r>
      <w:r w:rsidR="007430AD" w:rsidRPr="00B87491">
        <w:rPr>
          <w:rStyle w:val="Strong"/>
          <w:rFonts w:ascii="Arial" w:hAnsi="Arial" w:cs="Arial"/>
          <w:b/>
          <w:szCs w:val="32"/>
        </w:rPr>
        <w:t>2</w:t>
      </w:r>
      <w:r w:rsidR="0064533E">
        <w:rPr>
          <w:rStyle w:val="Strong"/>
          <w:rFonts w:ascii="Arial" w:hAnsi="Arial" w:cs="Arial"/>
          <w:b/>
          <w:szCs w:val="32"/>
        </w:rPr>
        <w:t>2</w:t>
      </w:r>
      <w:r w:rsidR="008208B7" w:rsidRPr="00B87491">
        <w:rPr>
          <w:rStyle w:val="Strong"/>
          <w:rFonts w:ascii="Arial" w:hAnsi="Arial" w:cs="Arial"/>
          <w:b/>
          <w:szCs w:val="32"/>
        </w:rPr>
        <w:t>/</w:t>
      </w:r>
      <w:r>
        <w:rPr>
          <w:rStyle w:val="Strong"/>
          <w:rFonts w:ascii="Arial" w:hAnsi="Arial" w:cs="Arial"/>
          <w:b/>
          <w:szCs w:val="32"/>
        </w:rPr>
        <w:t>20</w:t>
      </w:r>
      <w:r w:rsidR="007430AD" w:rsidRPr="00B87491">
        <w:rPr>
          <w:rStyle w:val="Strong"/>
          <w:rFonts w:ascii="Arial" w:hAnsi="Arial" w:cs="Arial"/>
          <w:b/>
          <w:szCs w:val="32"/>
        </w:rPr>
        <w:t>2</w:t>
      </w:r>
      <w:r w:rsidR="0064533E">
        <w:rPr>
          <w:rStyle w:val="Strong"/>
          <w:rFonts w:ascii="Arial" w:hAnsi="Arial" w:cs="Arial"/>
          <w:b/>
          <w:szCs w:val="32"/>
        </w:rPr>
        <w:t>3</w:t>
      </w:r>
      <w:r w:rsidR="007430AD" w:rsidRPr="00B87491">
        <w:rPr>
          <w:rStyle w:val="Strong"/>
          <w:rFonts w:ascii="Arial" w:hAnsi="Arial" w:cs="Arial"/>
          <w:b/>
          <w:szCs w:val="32"/>
        </w:rPr>
        <w:t xml:space="preserve"> </w:t>
      </w:r>
      <w:r w:rsidR="0064533E">
        <w:rPr>
          <w:rStyle w:val="Strong"/>
          <w:rFonts w:ascii="Arial" w:hAnsi="Arial" w:cs="Arial"/>
          <w:b/>
          <w:szCs w:val="32"/>
        </w:rPr>
        <w:t>April</w:t>
      </w:r>
      <w:r w:rsidR="000A29F9" w:rsidRPr="00B87491">
        <w:rPr>
          <w:rStyle w:val="Strong"/>
          <w:rFonts w:ascii="Arial" w:hAnsi="Arial" w:cs="Arial"/>
          <w:b/>
          <w:szCs w:val="32"/>
        </w:rPr>
        <w:t xml:space="preserve"> Semester</w:t>
      </w:r>
    </w:p>
    <w:p w14:paraId="4029872E" w14:textId="5AA67603" w:rsidR="00F6580C" w:rsidRPr="00B87491" w:rsidRDefault="00EC623A" w:rsidP="00F6580C">
      <w:pPr>
        <w:pStyle w:val="Title"/>
        <w:rPr>
          <w:rStyle w:val="Strong"/>
          <w:rFonts w:ascii="Arial" w:hAnsi="Arial" w:cs="Arial"/>
          <w:b/>
          <w:szCs w:val="32"/>
        </w:rPr>
      </w:pPr>
      <w:r>
        <w:rPr>
          <w:rStyle w:val="Strong"/>
          <w:rFonts w:ascii="Arial" w:hAnsi="Arial" w:cs="Arial"/>
          <w:b/>
          <w:szCs w:val="32"/>
        </w:rPr>
        <w:t>Project Part 3</w:t>
      </w:r>
    </w:p>
    <w:p w14:paraId="217A5B63" w14:textId="0D66F661" w:rsidR="00F6580C" w:rsidRPr="00A13107" w:rsidRDefault="0064533E" w:rsidP="00F6580C">
      <w:pPr>
        <w:pStyle w:val="Title"/>
        <w:rPr>
          <w:rStyle w:val="Strong"/>
          <w:rFonts w:ascii="Arial" w:hAnsi="Arial" w:cs="Arial"/>
          <w:szCs w:val="32"/>
        </w:rPr>
      </w:pPr>
      <w:r w:rsidRPr="0064533E">
        <w:rPr>
          <w:rStyle w:val="Strong"/>
          <w:rFonts w:ascii="Arial" w:hAnsi="Arial" w:cs="Arial"/>
          <w:szCs w:val="32"/>
        </w:rPr>
        <w:t xml:space="preserve">Case Study </w:t>
      </w:r>
      <w:r w:rsidR="00EC623A" w:rsidRPr="00EC623A">
        <w:rPr>
          <w:rStyle w:val="Strong"/>
          <w:rFonts w:ascii="Arial" w:hAnsi="Arial" w:cs="Arial"/>
          <w:szCs w:val="32"/>
        </w:rPr>
        <w:t>Prototype (40%)</w:t>
      </w:r>
    </w:p>
    <w:p w14:paraId="6E10BA88" w14:textId="77777777" w:rsidR="00F6580C" w:rsidRPr="00A13107" w:rsidRDefault="00F6580C" w:rsidP="00F6580C">
      <w:pPr>
        <w:jc w:val="center"/>
        <w:rPr>
          <w:rFonts w:cs="Arial"/>
          <w:b/>
          <w:bCs/>
          <w:sz w:val="52"/>
          <w:szCs w:val="52"/>
        </w:rPr>
      </w:pPr>
    </w:p>
    <w:p w14:paraId="12D0DDE2" w14:textId="77777777" w:rsidR="00F6580C" w:rsidRPr="00A13107" w:rsidRDefault="00F6580C" w:rsidP="00F6580C">
      <w:pPr>
        <w:pStyle w:val="Title"/>
        <w:jc w:val="left"/>
        <w:rPr>
          <w:rStyle w:val="Strong"/>
          <w:rFonts w:ascii="Arial" w:hAnsi="Arial" w:cs="Arial"/>
          <w:szCs w:val="32"/>
        </w:rPr>
      </w:pPr>
    </w:p>
    <w:p w14:paraId="71DCDEEC" w14:textId="77777777" w:rsidR="00F6580C" w:rsidRPr="00A13107" w:rsidRDefault="00F6580C" w:rsidP="00F6580C">
      <w:pPr>
        <w:jc w:val="left"/>
        <w:rPr>
          <w:rStyle w:val="Strong"/>
          <w:rFonts w:cs="Arial"/>
        </w:rPr>
      </w:pPr>
    </w:p>
    <w:p w14:paraId="4160E9F0" w14:textId="77777777" w:rsidR="00F6580C" w:rsidRPr="00A13107" w:rsidRDefault="00F6580C" w:rsidP="00F6580C">
      <w:pPr>
        <w:pStyle w:val="Title"/>
        <w:jc w:val="left"/>
        <w:rPr>
          <w:rStyle w:val="BookTitle"/>
          <w:rFonts w:ascii="Arial" w:hAnsi="Arial" w:cs="Arial"/>
          <w:smallCaps w:val="0"/>
          <w:sz w:val="22"/>
        </w:rPr>
      </w:pPr>
    </w:p>
    <w:p w14:paraId="3DFB6CBC" w14:textId="77777777" w:rsidR="00F6580C" w:rsidRPr="00A13107" w:rsidRDefault="00F6580C" w:rsidP="00F6580C">
      <w:pPr>
        <w:pStyle w:val="Title"/>
        <w:jc w:val="left"/>
        <w:rPr>
          <w:rStyle w:val="BookTitle"/>
          <w:rFonts w:ascii="Arial" w:hAnsi="Arial" w:cs="Arial"/>
          <w:smallCaps w:val="0"/>
          <w:sz w:val="22"/>
        </w:rPr>
      </w:pPr>
    </w:p>
    <w:p w14:paraId="71874C40" w14:textId="77777777" w:rsidR="00F6580C" w:rsidRPr="00A13107" w:rsidRDefault="00F6580C" w:rsidP="00F6580C">
      <w:pPr>
        <w:pStyle w:val="Title"/>
        <w:jc w:val="left"/>
        <w:rPr>
          <w:rStyle w:val="BookTitle"/>
          <w:rFonts w:ascii="Arial" w:hAnsi="Arial" w:cs="Arial"/>
          <w:smallCaps w:val="0"/>
          <w:sz w:val="22"/>
        </w:rPr>
      </w:pPr>
    </w:p>
    <w:p w14:paraId="6E8518ED" w14:textId="77777777" w:rsidR="00F6580C" w:rsidRPr="00A13107" w:rsidRDefault="00F6580C" w:rsidP="00F6580C">
      <w:pPr>
        <w:pStyle w:val="Title"/>
        <w:jc w:val="left"/>
        <w:rPr>
          <w:rStyle w:val="BookTitle"/>
          <w:rFonts w:ascii="Arial" w:hAnsi="Arial" w:cs="Arial"/>
          <w:smallCaps w:val="0"/>
          <w:sz w:val="22"/>
        </w:rPr>
      </w:pPr>
    </w:p>
    <w:p w14:paraId="031A28AC" w14:textId="77777777" w:rsidR="00F6580C" w:rsidRPr="00A13107" w:rsidRDefault="00F6580C" w:rsidP="00F6580C">
      <w:pPr>
        <w:pStyle w:val="Title"/>
        <w:jc w:val="left"/>
        <w:rPr>
          <w:rStyle w:val="BookTitle"/>
          <w:rFonts w:ascii="Arial" w:hAnsi="Arial" w:cs="Arial"/>
          <w:smallCaps w:val="0"/>
          <w:sz w:val="22"/>
        </w:rPr>
      </w:pPr>
    </w:p>
    <w:p w14:paraId="1D97099B" w14:textId="77777777" w:rsidR="00F6580C" w:rsidRPr="00A13107" w:rsidRDefault="00F6580C" w:rsidP="00F6580C">
      <w:pPr>
        <w:pStyle w:val="Title"/>
        <w:jc w:val="left"/>
        <w:rPr>
          <w:rFonts w:ascii="Arial" w:hAnsi="Arial" w:cs="Arial"/>
        </w:rPr>
      </w:pPr>
    </w:p>
    <w:p w14:paraId="46583EDA" w14:textId="77777777" w:rsidR="00F6580C" w:rsidRPr="00A13107" w:rsidRDefault="00F6580C" w:rsidP="00F6580C">
      <w:pPr>
        <w:pStyle w:val="Title"/>
        <w:jc w:val="left"/>
        <w:rPr>
          <w:rFonts w:ascii="Arial" w:hAnsi="Arial" w:cs="Arial"/>
        </w:rPr>
      </w:pPr>
    </w:p>
    <w:p w14:paraId="426FFCE0" w14:textId="77777777" w:rsidR="00F6580C" w:rsidRPr="00A13107" w:rsidRDefault="00F6580C" w:rsidP="00F6580C">
      <w:pPr>
        <w:pStyle w:val="Title"/>
        <w:jc w:val="left"/>
        <w:rPr>
          <w:rFonts w:ascii="Arial" w:hAnsi="Arial" w:cs="Arial"/>
        </w:rPr>
      </w:pPr>
    </w:p>
    <w:p w14:paraId="5D44E262" w14:textId="77777777" w:rsidR="00F6580C" w:rsidRPr="00A13107" w:rsidRDefault="00F6580C" w:rsidP="00F6580C">
      <w:pPr>
        <w:pStyle w:val="Title"/>
        <w:jc w:val="left"/>
        <w:rPr>
          <w:rFonts w:ascii="Arial" w:hAnsi="Arial" w:cs="Arial"/>
        </w:rPr>
      </w:pPr>
    </w:p>
    <w:p w14:paraId="36ADAE9B" w14:textId="77777777" w:rsidR="00F6580C" w:rsidRPr="00A13107" w:rsidRDefault="00F6580C" w:rsidP="00F6580C">
      <w:pPr>
        <w:pStyle w:val="Title"/>
        <w:jc w:val="left"/>
        <w:rPr>
          <w:rFonts w:ascii="Arial" w:hAnsi="Arial" w:cs="Arial"/>
        </w:rPr>
      </w:pPr>
    </w:p>
    <w:tbl>
      <w:tblPr>
        <w:tblW w:w="0" w:type="auto"/>
        <w:jc w:val="center"/>
        <w:tblLook w:val="01E0" w:firstRow="1" w:lastRow="1" w:firstColumn="1" w:lastColumn="1" w:noHBand="0" w:noVBand="0"/>
      </w:tblPr>
      <w:tblGrid>
        <w:gridCol w:w="3528"/>
        <w:gridCol w:w="5328"/>
      </w:tblGrid>
      <w:tr w:rsidR="00F6580C" w:rsidRPr="00A13107" w14:paraId="7CCF6304" w14:textId="77777777" w:rsidTr="00727D2B">
        <w:trPr>
          <w:jc w:val="center"/>
        </w:trPr>
        <w:tc>
          <w:tcPr>
            <w:tcW w:w="3528" w:type="dxa"/>
          </w:tcPr>
          <w:p w14:paraId="40104474" w14:textId="77777777" w:rsidR="00F6580C" w:rsidRPr="00A13107" w:rsidRDefault="00F6580C" w:rsidP="00727D2B">
            <w:pPr>
              <w:jc w:val="left"/>
              <w:rPr>
                <w:rFonts w:cs="Arial"/>
              </w:rPr>
            </w:pPr>
            <w:r w:rsidRPr="00A13107">
              <w:rPr>
                <w:rFonts w:cs="Arial"/>
              </w:rPr>
              <w:t>Name:</w:t>
            </w:r>
          </w:p>
        </w:tc>
        <w:tc>
          <w:tcPr>
            <w:tcW w:w="5328" w:type="dxa"/>
          </w:tcPr>
          <w:p w14:paraId="4B1EEF4E" w14:textId="440EEFA0" w:rsidR="00F6580C" w:rsidRPr="00A13107" w:rsidRDefault="007430AD" w:rsidP="00727D2B">
            <w:pPr>
              <w:jc w:val="left"/>
              <w:rPr>
                <w:rStyle w:val="Emphasis"/>
                <w:rFonts w:cs="Arial"/>
              </w:rPr>
            </w:pPr>
            <w:r w:rsidRPr="007430AD">
              <w:rPr>
                <w:rStyle w:val="Emphasis"/>
                <w:rFonts w:cs="Arial"/>
                <w:highlight w:val="yellow"/>
              </w:rPr>
              <w:t>{</w:t>
            </w:r>
            <w:r w:rsidR="00630CD1">
              <w:rPr>
                <w:rStyle w:val="Emphasis"/>
                <w:rFonts w:cs="Arial"/>
                <w:highlight w:val="yellow"/>
              </w:rPr>
              <w:t>Carolyn Mohanty</w:t>
            </w:r>
            <w:r w:rsidR="00630CD1" w:rsidRPr="007430AD">
              <w:rPr>
                <w:rStyle w:val="Emphasis"/>
                <w:rFonts w:cs="Arial"/>
                <w:highlight w:val="yellow"/>
              </w:rPr>
              <w:t xml:space="preserve"> </w:t>
            </w:r>
            <w:r w:rsidRPr="007430AD">
              <w:rPr>
                <w:rStyle w:val="Emphasis"/>
                <w:rFonts w:cs="Arial"/>
                <w:highlight w:val="yellow"/>
              </w:rPr>
              <w:t>}</w:t>
            </w:r>
          </w:p>
        </w:tc>
      </w:tr>
      <w:tr w:rsidR="00F6580C" w:rsidRPr="00A13107" w14:paraId="305CA54C" w14:textId="77777777" w:rsidTr="00727D2B">
        <w:trPr>
          <w:jc w:val="center"/>
        </w:trPr>
        <w:tc>
          <w:tcPr>
            <w:tcW w:w="3528" w:type="dxa"/>
          </w:tcPr>
          <w:p w14:paraId="3B168EEF" w14:textId="77777777" w:rsidR="00F6580C" w:rsidRPr="00A13107" w:rsidRDefault="00F6580C" w:rsidP="00727D2B">
            <w:pPr>
              <w:jc w:val="left"/>
              <w:rPr>
                <w:rFonts w:cs="Arial"/>
              </w:rPr>
            </w:pPr>
            <w:r w:rsidRPr="00A13107">
              <w:rPr>
                <w:rFonts w:cs="Arial"/>
              </w:rPr>
              <w:t>Admission Number:</w:t>
            </w:r>
          </w:p>
        </w:tc>
        <w:tc>
          <w:tcPr>
            <w:tcW w:w="5328" w:type="dxa"/>
          </w:tcPr>
          <w:p w14:paraId="6B7631AD" w14:textId="098BD96E" w:rsidR="00F6580C" w:rsidRPr="00A13107" w:rsidRDefault="007430AD" w:rsidP="007430AD">
            <w:pPr>
              <w:jc w:val="left"/>
              <w:rPr>
                <w:rStyle w:val="Emphasis"/>
                <w:rFonts w:cs="Arial"/>
              </w:rPr>
            </w:pPr>
            <w:r w:rsidRPr="007430AD">
              <w:rPr>
                <w:rStyle w:val="Emphasis"/>
                <w:rFonts w:cs="Arial"/>
                <w:highlight w:val="yellow"/>
              </w:rPr>
              <w:t>{</w:t>
            </w:r>
            <w:r w:rsidR="00630CD1">
              <w:rPr>
                <w:rStyle w:val="Emphasis"/>
                <w:rFonts w:cs="Arial"/>
                <w:highlight w:val="yellow"/>
              </w:rPr>
              <w:t>2102332J</w:t>
            </w:r>
            <w:r w:rsidR="00630CD1" w:rsidRPr="007430AD">
              <w:rPr>
                <w:rStyle w:val="Emphasis"/>
                <w:rFonts w:cs="Arial"/>
                <w:highlight w:val="yellow"/>
              </w:rPr>
              <w:t xml:space="preserve"> </w:t>
            </w:r>
            <w:r w:rsidRPr="007430AD">
              <w:rPr>
                <w:rStyle w:val="Emphasis"/>
                <w:rFonts w:cs="Arial"/>
                <w:highlight w:val="yellow"/>
              </w:rPr>
              <w:t>}</w:t>
            </w:r>
          </w:p>
        </w:tc>
      </w:tr>
      <w:tr w:rsidR="00F6580C" w:rsidRPr="00A13107" w14:paraId="7908119E" w14:textId="77777777" w:rsidTr="00727D2B">
        <w:trPr>
          <w:jc w:val="center"/>
        </w:trPr>
        <w:tc>
          <w:tcPr>
            <w:tcW w:w="3528" w:type="dxa"/>
            <w:tcBorders>
              <w:bottom w:val="nil"/>
            </w:tcBorders>
          </w:tcPr>
          <w:p w14:paraId="6D3E1A5D" w14:textId="77777777" w:rsidR="00F6580C" w:rsidRPr="00A13107" w:rsidRDefault="00F6580C" w:rsidP="00727D2B">
            <w:pPr>
              <w:jc w:val="left"/>
              <w:rPr>
                <w:rFonts w:cs="Arial"/>
              </w:rPr>
            </w:pPr>
            <w:r w:rsidRPr="00A13107">
              <w:rPr>
                <w:rFonts w:cs="Arial"/>
              </w:rPr>
              <w:t>Class:</w:t>
            </w:r>
          </w:p>
        </w:tc>
        <w:tc>
          <w:tcPr>
            <w:tcW w:w="5328" w:type="dxa"/>
          </w:tcPr>
          <w:p w14:paraId="0286661D" w14:textId="63CBE2B4" w:rsidR="00F6580C" w:rsidRPr="00A13107" w:rsidRDefault="007430AD" w:rsidP="007430AD">
            <w:pPr>
              <w:jc w:val="left"/>
              <w:rPr>
                <w:rStyle w:val="Emphasis"/>
                <w:rFonts w:cs="Arial"/>
              </w:rPr>
            </w:pPr>
            <w:r w:rsidRPr="007430AD">
              <w:rPr>
                <w:rStyle w:val="Emphasis"/>
                <w:rFonts w:cs="Arial"/>
                <w:highlight w:val="yellow"/>
              </w:rPr>
              <w:t>{</w:t>
            </w:r>
            <w:r w:rsidR="00630CD1">
              <w:rPr>
                <w:rStyle w:val="Emphasis"/>
                <w:rFonts w:cs="Arial"/>
                <w:highlight w:val="yellow"/>
              </w:rPr>
              <w:t>P01</w:t>
            </w:r>
            <w:r w:rsidR="00630CD1" w:rsidRPr="007430AD">
              <w:rPr>
                <w:rStyle w:val="Emphasis"/>
                <w:rFonts w:cs="Arial"/>
                <w:highlight w:val="yellow"/>
              </w:rPr>
              <w:t xml:space="preserve"> </w:t>
            </w:r>
            <w:r w:rsidRPr="007430AD">
              <w:rPr>
                <w:rStyle w:val="Emphasis"/>
                <w:rFonts w:cs="Arial"/>
                <w:highlight w:val="yellow"/>
              </w:rPr>
              <w:t>}</w:t>
            </w:r>
          </w:p>
        </w:tc>
      </w:tr>
    </w:tbl>
    <w:p w14:paraId="4598C540" w14:textId="77777777" w:rsidR="00F6580C" w:rsidRPr="00A13107" w:rsidRDefault="00F6580C" w:rsidP="00F6580C">
      <w:pPr>
        <w:jc w:val="left"/>
        <w:rPr>
          <w:rFonts w:cs="Arial"/>
        </w:rPr>
        <w:sectPr w:rsidR="00F6580C" w:rsidRPr="00A13107" w:rsidSect="00727D2B">
          <w:headerReference w:type="even" r:id="rId8"/>
          <w:headerReference w:type="default" r:id="rId9"/>
          <w:footerReference w:type="even" r:id="rId10"/>
          <w:footerReference w:type="default" r:id="rId11"/>
          <w:headerReference w:type="first" r:id="rId12"/>
          <w:footerReference w:type="first" r:id="rId13"/>
          <w:pgSz w:w="12240" w:h="15840" w:code="1"/>
          <w:pgMar w:top="1440" w:right="1701" w:bottom="1440" w:left="1134" w:header="720" w:footer="720" w:gutter="0"/>
          <w:pgNumType w:start="1"/>
          <w:cols w:space="720"/>
          <w:docGrid w:linePitch="326"/>
        </w:sectPr>
      </w:pPr>
    </w:p>
    <w:p w14:paraId="10D3F38E" w14:textId="77777777" w:rsidR="00F6580C" w:rsidRPr="00A13107" w:rsidRDefault="00F6580C" w:rsidP="00633BC9">
      <w:pPr>
        <w:pStyle w:val="TOCHeading"/>
      </w:pPr>
      <w:r w:rsidRPr="00A13107">
        <w:lastRenderedPageBreak/>
        <w:t>Table of Contents</w:t>
      </w:r>
    </w:p>
    <w:p w14:paraId="30AA9650" w14:textId="7F95D18E" w:rsidR="00E76D95" w:rsidRDefault="00F6580C">
      <w:pPr>
        <w:pStyle w:val="TOC1"/>
        <w:rPr>
          <w:rFonts w:asciiTheme="minorHAnsi" w:eastAsiaTheme="minorEastAsia" w:hAnsiTheme="minorHAnsi" w:cstheme="minorBidi"/>
          <w:bCs w:val="0"/>
          <w:iCs w:val="0"/>
          <w:szCs w:val="22"/>
          <w:lang w:eastAsia="en-SG"/>
        </w:rPr>
      </w:pPr>
      <w:r w:rsidRPr="00A13107">
        <w:rPr>
          <w:sz w:val="18"/>
          <w:szCs w:val="18"/>
        </w:rPr>
        <w:fldChar w:fldCharType="begin"/>
      </w:r>
      <w:r w:rsidRPr="00A13107">
        <w:rPr>
          <w:sz w:val="18"/>
          <w:szCs w:val="18"/>
        </w:rPr>
        <w:instrText xml:space="preserve"> TOC \o "1-2" \u </w:instrText>
      </w:r>
      <w:r w:rsidRPr="00A13107">
        <w:rPr>
          <w:sz w:val="18"/>
          <w:szCs w:val="18"/>
        </w:rPr>
        <w:fldChar w:fldCharType="separate"/>
      </w:r>
      <w:r w:rsidR="003D772E">
        <w:t>Prototype: Hi</w:t>
      </w:r>
      <w:r w:rsidR="00EC623A" w:rsidRPr="00EC623A">
        <w:t>-Fi Wireframes</w:t>
      </w:r>
      <w:r w:rsidR="000D7FEC">
        <w:t xml:space="preserve"> (4</w:t>
      </w:r>
      <w:r w:rsidR="00E76D95">
        <w:t>0 marks)</w:t>
      </w:r>
      <w:r w:rsidR="00E76D95">
        <w:tab/>
      </w:r>
      <w:r w:rsidR="00E76D95">
        <w:fldChar w:fldCharType="begin"/>
      </w:r>
      <w:r w:rsidR="00E76D95">
        <w:instrText xml:space="preserve"> PAGEREF _Toc84318455 \h </w:instrText>
      </w:r>
      <w:r w:rsidR="00E76D95">
        <w:fldChar w:fldCharType="separate"/>
      </w:r>
      <w:r w:rsidR="00E76D95">
        <w:t>3</w:t>
      </w:r>
      <w:r w:rsidR="00E76D95">
        <w:fldChar w:fldCharType="end"/>
      </w:r>
    </w:p>
    <w:p w14:paraId="1B5542D9" w14:textId="6D297DEE" w:rsidR="00E76D95" w:rsidRDefault="003754FA">
      <w:pPr>
        <w:pStyle w:val="TOC1"/>
        <w:rPr>
          <w:rFonts w:asciiTheme="minorHAnsi" w:eastAsiaTheme="minorEastAsia" w:hAnsiTheme="minorHAnsi" w:cstheme="minorBidi"/>
          <w:bCs w:val="0"/>
          <w:iCs w:val="0"/>
          <w:szCs w:val="22"/>
          <w:lang w:eastAsia="en-SG"/>
        </w:rPr>
      </w:pPr>
      <w:r>
        <w:t>Use Case Diagram with D</w:t>
      </w:r>
      <w:r w:rsidR="00EC623A" w:rsidRPr="00EC623A">
        <w:t>escriptions (30 marks)</w:t>
      </w:r>
      <w:r w:rsidR="00E76D95">
        <w:tab/>
      </w:r>
      <w:r w:rsidR="00E76D95">
        <w:fldChar w:fldCharType="begin"/>
      </w:r>
      <w:r w:rsidR="00E76D95">
        <w:instrText xml:space="preserve"> PAGEREF _Toc84318456 \h </w:instrText>
      </w:r>
      <w:r w:rsidR="00E76D95">
        <w:fldChar w:fldCharType="separate"/>
      </w:r>
      <w:r w:rsidR="00E76D95">
        <w:t>4</w:t>
      </w:r>
      <w:r w:rsidR="00E76D95">
        <w:fldChar w:fldCharType="end"/>
      </w:r>
    </w:p>
    <w:p w14:paraId="30F232C2" w14:textId="41F7678B" w:rsidR="00E76D95" w:rsidRDefault="003754FA">
      <w:pPr>
        <w:pStyle w:val="TOC1"/>
        <w:rPr>
          <w:rFonts w:asciiTheme="minorHAnsi" w:eastAsiaTheme="minorEastAsia" w:hAnsiTheme="minorHAnsi" w:cstheme="minorBidi"/>
          <w:bCs w:val="0"/>
          <w:iCs w:val="0"/>
          <w:szCs w:val="22"/>
          <w:lang w:eastAsia="en-SG"/>
        </w:rPr>
      </w:pPr>
      <w:r>
        <w:t>Prototyping Sprint A</w:t>
      </w:r>
      <w:r w:rsidR="00EC623A" w:rsidRPr="00EC623A">
        <w:t>ctivities in JIRA(40 marks)</w:t>
      </w:r>
      <w:r w:rsidR="00E76D95">
        <w:tab/>
      </w:r>
      <w:r w:rsidR="00E76D95">
        <w:fldChar w:fldCharType="begin"/>
      </w:r>
      <w:r w:rsidR="00E76D95">
        <w:instrText xml:space="preserve"> PAGEREF _Toc84318457 \h </w:instrText>
      </w:r>
      <w:r w:rsidR="00E76D95">
        <w:fldChar w:fldCharType="separate"/>
      </w:r>
      <w:r w:rsidR="00E76D95">
        <w:t>5</w:t>
      </w:r>
      <w:r w:rsidR="00E76D95">
        <w:fldChar w:fldCharType="end"/>
      </w:r>
    </w:p>
    <w:p w14:paraId="1ABE0EE5" w14:textId="1B629994" w:rsidR="00F6580C" w:rsidRPr="00A13107" w:rsidRDefault="00F6580C" w:rsidP="00F6580C">
      <w:pPr>
        <w:jc w:val="left"/>
        <w:rPr>
          <w:rFonts w:cs="Arial"/>
          <w:lang w:val="en-US"/>
        </w:rPr>
      </w:pPr>
      <w:r w:rsidRPr="00A13107">
        <w:rPr>
          <w:rFonts w:cs="Arial"/>
          <w:sz w:val="18"/>
          <w:szCs w:val="18"/>
        </w:rPr>
        <w:fldChar w:fldCharType="end"/>
      </w:r>
    </w:p>
    <w:p w14:paraId="084E2B74" w14:textId="68D2D686" w:rsidR="00F6580C" w:rsidRPr="000037C2" w:rsidRDefault="00F6580C" w:rsidP="00633BC9">
      <w:pPr>
        <w:pStyle w:val="Heading1"/>
      </w:pPr>
      <w:bookmarkStart w:id="0" w:name="_Toc181115948"/>
      <w:bookmarkStart w:id="1" w:name="_Toc181116789"/>
      <w:bookmarkStart w:id="2" w:name="_Toc160115876"/>
      <w:bookmarkStart w:id="3" w:name="_Toc160119915"/>
      <w:bookmarkStart w:id="4" w:name="_Toc160120009"/>
      <w:r w:rsidRPr="00A13107">
        <w:br w:type="page"/>
      </w:r>
      <w:bookmarkStart w:id="5" w:name="_Toc181115949"/>
      <w:bookmarkStart w:id="6" w:name="_Toc181116790"/>
      <w:bookmarkEnd w:id="0"/>
      <w:bookmarkEnd w:id="1"/>
      <w:r w:rsidR="003D772E">
        <w:lastRenderedPageBreak/>
        <w:t>Prototype: Hi</w:t>
      </w:r>
      <w:r w:rsidR="00884D38" w:rsidRPr="00884D38">
        <w:t>-Fi Wireframes (40 marks)</w:t>
      </w:r>
    </w:p>
    <w:p w14:paraId="0CAB90A9" w14:textId="77777777" w:rsidR="00884D38" w:rsidRDefault="00884D38">
      <w:pPr>
        <w:spacing w:after="200" w:line="276" w:lineRule="auto"/>
        <w:jc w:val="left"/>
      </w:pPr>
      <w:r>
        <w:t>Please insert your screenshots of the Wireframes.</w:t>
      </w:r>
    </w:p>
    <w:p w14:paraId="6DDFDFD0" w14:textId="77777777" w:rsidR="007D393A" w:rsidRDefault="00884D38">
      <w:pPr>
        <w:spacing w:after="200" w:line="276" w:lineRule="auto"/>
        <w:jc w:val="left"/>
      </w:pPr>
      <w:r>
        <w:t>Please also insert the link of your prototype if you use some online tools.</w:t>
      </w:r>
    </w:p>
    <w:p w14:paraId="1260C57B" w14:textId="56EA9791" w:rsidR="007D393A" w:rsidRDefault="007D393A">
      <w:pPr>
        <w:spacing w:after="200" w:line="276" w:lineRule="auto"/>
        <w:jc w:val="left"/>
      </w:pPr>
      <w:r w:rsidRPr="009859D3">
        <w:t>There are too many pages to screenshot so here is the link to my high-fidelity prototype</w:t>
      </w:r>
      <w:r w:rsidR="00222A72" w:rsidRPr="009859D3">
        <w:t>:</w:t>
      </w:r>
    </w:p>
    <w:p w14:paraId="00C56A59" w14:textId="788D97A2" w:rsidR="00B14507" w:rsidRDefault="00000000">
      <w:pPr>
        <w:spacing w:after="200" w:line="276" w:lineRule="auto"/>
        <w:jc w:val="left"/>
      </w:pPr>
      <w:hyperlink r:id="rId14" w:history="1">
        <w:r w:rsidR="00CD523F" w:rsidRPr="00E777B7">
          <w:rPr>
            <w:rStyle w:val="Hyperlink"/>
          </w:rPr>
          <w:t>https://xd.adobe.com/view/8ce3f3de-9411-407b-9249-d5b6b2225fdc-d9b0/</w:t>
        </w:r>
      </w:hyperlink>
      <w:r w:rsidR="00CD523F">
        <w:t xml:space="preserve"> </w:t>
      </w:r>
    </w:p>
    <w:p w14:paraId="4AFFBC42" w14:textId="74F959C8" w:rsidR="005649C6" w:rsidRDefault="005649C6">
      <w:pPr>
        <w:spacing w:after="200" w:line="276" w:lineRule="auto"/>
        <w:jc w:val="left"/>
        <w:rPr>
          <w:rFonts w:cs="Arial"/>
          <w:b/>
          <w:bCs/>
          <w:kern w:val="28"/>
          <w:sz w:val="28"/>
          <w:lang w:val="en-US"/>
        </w:rPr>
      </w:pPr>
      <w:r>
        <w:br w:type="page"/>
      </w:r>
      <w:r w:rsidR="00EE6678">
        <w:rPr>
          <w:noProof/>
        </w:rPr>
        <w:lastRenderedPageBreak/>
        <w:drawing>
          <wp:inline distT="0" distB="0" distL="0" distR="0" wp14:anchorId="24A3144F" wp14:editId="13EFE38D">
            <wp:extent cx="3924935" cy="8229600"/>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24935" cy="8229600"/>
                    </a:xfrm>
                    <a:prstGeom prst="rect">
                      <a:avLst/>
                    </a:prstGeom>
                    <a:noFill/>
                    <a:ln>
                      <a:noFill/>
                    </a:ln>
                  </pic:spPr>
                </pic:pic>
              </a:graphicData>
            </a:graphic>
          </wp:inline>
        </w:drawing>
      </w:r>
      <w:r w:rsidR="00EE6678">
        <w:rPr>
          <w:noProof/>
        </w:rPr>
        <w:lastRenderedPageBreak/>
        <w:drawing>
          <wp:inline distT="0" distB="0" distL="0" distR="0" wp14:anchorId="1F4EE960" wp14:editId="6536FD80">
            <wp:extent cx="5972175" cy="7140575"/>
            <wp:effectExtent l="0" t="0" r="9525" b="317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7140575"/>
                    </a:xfrm>
                    <a:prstGeom prst="rect">
                      <a:avLst/>
                    </a:prstGeom>
                    <a:noFill/>
                    <a:ln>
                      <a:noFill/>
                    </a:ln>
                  </pic:spPr>
                </pic:pic>
              </a:graphicData>
            </a:graphic>
          </wp:inline>
        </w:drawing>
      </w:r>
      <w:r w:rsidR="00EE6678">
        <w:rPr>
          <w:noProof/>
        </w:rPr>
        <w:lastRenderedPageBreak/>
        <w:drawing>
          <wp:inline distT="0" distB="0" distL="0" distR="0" wp14:anchorId="315BD713" wp14:editId="70141B17">
            <wp:extent cx="5972175" cy="6443345"/>
            <wp:effectExtent l="0" t="0" r="9525"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175" cy="6443345"/>
                    </a:xfrm>
                    <a:prstGeom prst="rect">
                      <a:avLst/>
                    </a:prstGeom>
                    <a:noFill/>
                    <a:ln>
                      <a:noFill/>
                    </a:ln>
                  </pic:spPr>
                </pic:pic>
              </a:graphicData>
            </a:graphic>
          </wp:inline>
        </w:drawing>
      </w:r>
      <w:r w:rsidR="00EE6678">
        <w:rPr>
          <w:noProof/>
        </w:rPr>
        <w:lastRenderedPageBreak/>
        <w:drawing>
          <wp:inline distT="0" distB="0" distL="0" distR="0" wp14:anchorId="2B56CD85" wp14:editId="7A367EE0">
            <wp:extent cx="5972175" cy="6443345"/>
            <wp:effectExtent l="0" t="0" r="9525"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175" cy="6443345"/>
                    </a:xfrm>
                    <a:prstGeom prst="rect">
                      <a:avLst/>
                    </a:prstGeom>
                    <a:noFill/>
                    <a:ln>
                      <a:noFill/>
                    </a:ln>
                  </pic:spPr>
                </pic:pic>
              </a:graphicData>
            </a:graphic>
          </wp:inline>
        </w:drawing>
      </w:r>
      <w:r w:rsidR="00EE6678">
        <w:rPr>
          <w:noProof/>
        </w:rPr>
        <w:lastRenderedPageBreak/>
        <w:drawing>
          <wp:inline distT="0" distB="0" distL="0" distR="0" wp14:anchorId="3C172415" wp14:editId="1F9871E6">
            <wp:extent cx="5972175" cy="6443345"/>
            <wp:effectExtent l="0" t="0" r="9525" b="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175" cy="6443345"/>
                    </a:xfrm>
                    <a:prstGeom prst="rect">
                      <a:avLst/>
                    </a:prstGeom>
                    <a:noFill/>
                    <a:ln>
                      <a:noFill/>
                    </a:ln>
                  </pic:spPr>
                </pic:pic>
              </a:graphicData>
            </a:graphic>
          </wp:inline>
        </w:drawing>
      </w:r>
      <w:r w:rsidR="00EE6678">
        <w:rPr>
          <w:noProof/>
        </w:rPr>
        <w:lastRenderedPageBreak/>
        <w:drawing>
          <wp:inline distT="0" distB="0" distL="0" distR="0" wp14:anchorId="5ED01F61" wp14:editId="33239D22">
            <wp:extent cx="5972175" cy="6324600"/>
            <wp:effectExtent l="0" t="0" r="9525" b="0"/>
            <wp:docPr id="24" name="Picture 2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175" cy="6324600"/>
                    </a:xfrm>
                    <a:prstGeom prst="rect">
                      <a:avLst/>
                    </a:prstGeom>
                    <a:noFill/>
                    <a:ln>
                      <a:noFill/>
                    </a:ln>
                  </pic:spPr>
                </pic:pic>
              </a:graphicData>
            </a:graphic>
          </wp:inline>
        </w:drawing>
      </w:r>
      <w:r w:rsidR="00EE6678">
        <w:rPr>
          <w:noProof/>
        </w:rPr>
        <w:lastRenderedPageBreak/>
        <w:drawing>
          <wp:inline distT="0" distB="0" distL="0" distR="0" wp14:anchorId="7150BFB3" wp14:editId="002BEEFC">
            <wp:extent cx="5972175" cy="7833995"/>
            <wp:effectExtent l="0" t="0" r="9525"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175" cy="7833995"/>
                    </a:xfrm>
                    <a:prstGeom prst="rect">
                      <a:avLst/>
                    </a:prstGeom>
                    <a:noFill/>
                    <a:ln>
                      <a:noFill/>
                    </a:ln>
                  </pic:spPr>
                </pic:pic>
              </a:graphicData>
            </a:graphic>
          </wp:inline>
        </w:drawing>
      </w:r>
      <w:r w:rsidR="00EE6678">
        <w:rPr>
          <w:noProof/>
        </w:rPr>
        <w:lastRenderedPageBreak/>
        <w:drawing>
          <wp:inline distT="0" distB="0" distL="0" distR="0" wp14:anchorId="41D732B5" wp14:editId="737E8372">
            <wp:extent cx="3924935" cy="822960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4935" cy="8229600"/>
                    </a:xfrm>
                    <a:prstGeom prst="rect">
                      <a:avLst/>
                    </a:prstGeom>
                    <a:noFill/>
                    <a:ln>
                      <a:noFill/>
                    </a:ln>
                  </pic:spPr>
                </pic:pic>
              </a:graphicData>
            </a:graphic>
          </wp:inline>
        </w:drawing>
      </w:r>
      <w:r w:rsidR="00EE6678">
        <w:rPr>
          <w:noProof/>
        </w:rPr>
        <w:lastRenderedPageBreak/>
        <w:drawing>
          <wp:inline distT="0" distB="0" distL="0" distR="0" wp14:anchorId="77C12D2E" wp14:editId="67E52BCC">
            <wp:extent cx="5497830" cy="8229600"/>
            <wp:effectExtent l="0" t="0" r="762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97830" cy="8229600"/>
                    </a:xfrm>
                    <a:prstGeom prst="rect">
                      <a:avLst/>
                    </a:prstGeom>
                    <a:noFill/>
                    <a:ln>
                      <a:noFill/>
                    </a:ln>
                  </pic:spPr>
                </pic:pic>
              </a:graphicData>
            </a:graphic>
          </wp:inline>
        </w:drawing>
      </w:r>
      <w:r w:rsidR="00EE6678">
        <w:rPr>
          <w:noProof/>
        </w:rPr>
        <w:lastRenderedPageBreak/>
        <w:drawing>
          <wp:inline distT="0" distB="0" distL="0" distR="0" wp14:anchorId="48EF3F56" wp14:editId="7462921C">
            <wp:extent cx="5718810" cy="8229600"/>
            <wp:effectExtent l="0" t="0" r="0" b="0"/>
            <wp:docPr id="19" name="Picture 1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PowerPoin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8810" cy="8229600"/>
                    </a:xfrm>
                    <a:prstGeom prst="rect">
                      <a:avLst/>
                    </a:prstGeom>
                    <a:noFill/>
                    <a:ln>
                      <a:noFill/>
                    </a:ln>
                  </pic:spPr>
                </pic:pic>
              </a:graphicData>
            </a:graphic>
          </wp:inline>
        </w:drawing>
      </w:r>
      <w:r w:rsidR="00EE6678">
        <w:rPr>
          <w:noProof/>
        </w:rPr>
        <w:lastRenderedPageBreak/>
        <w:drawing>
          <wp:inline distT="0" distB="0" distL="0" distR="0" wp14:anchorId="1D5DA960" wp14:editId="6B2853F0">
            <wp:extent cx="5718810" cy="8229600"/>
            <wp:effectExtent l="0" t="0" r="0" b="0"/>
            <wp:docPr id="18" name="Picture 18" descr="PowerPo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owerPoint&#10;&#10;Description automatically generated with low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8810" cy="8229600"/>
                    </a:xfrm>
                    <a:prstGeom prst="rect">
                      <a:avLst/>
                    </a:prstGeom>
                    <a:noFill/>
                    <a:ln>
                      <a:noFill/>
                    </a:ln>
                  </pic:spPr>
                </pic:pic>
              </a:graphicData>
            </a:graphic>
          </wp:inline>
        </w:drawing>
      </w:r>
      <w:r w:rsidR="00EE6678">
        <w:rPr>
          <w:noProof/>
        </w:rPr>
        <w:lastRenderedPageBreak/>
        <w:drawing>
          <wp:inline distT="0" distB="0" distL="0" distR="0" wp14:anchorId="2D378744" wp14:editId="744B5380">
            <wp:extent cx="3505200" cy="82296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0" cy="8229600"/>
                    </a:xfrm>
                    <a:prstGeom prst="rect">
                      <a:avLst/>
                    </a:prstGeom>
                    <a:noFill/>
                    <a:ln>
                      <a:noFill/>
                    </a:ln>
                  </pic:spPr>
                </pic:pic>
              </a:graphicData>
            </a:graphic>
          </wp:inline>
        </w:drawing>
      </w:r>
      <w:r w:rsidR="00EE6678">
        <w:rPr>
          <w:noProof/>
        </w:rPr>
        <w:lastRenderedPageBreak/>
        <w:drawing>
          <wp:inline distT="0" distB="0" distL="0" distR="0" wp14:anchorId="464D08CE" wp14:editId="6138759E">
            <wp:extent cx="3924935" cy="822960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24935" cy="8229600"/>
                    </a:xfrm>
                    <a:prstGeom prst="rect">
                      <a:avLst/>
                    </a:prstGeom>
                    <a:noFill/>
                    <a:ln>
                      <a:noFill/>
                    </a:ln>
                  </pic:spPr>
                </pic:pic>
              </a:graphicData>
            </a:graphic>
          </wp:inline>
        </w:drawing>
      </w:r>
      <w:r w:rsidR="00EE6678">
        <w:rPr>
          <w:noProof/>
        </w:rPr>
        <w:lastRenderedPageBreak/>
        <w:drawing>
          <wp:inline distT="0" distB="0" distL="0" distR="0" wp14:anchorId="14579D28" wp14:editId="03B67434">
            <wp:extent cx="3103880" cy="8229600"/>
            <wp:effectExtent l="0" t="0" r="127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03880" cy="8229600"/>
                    </a:xfrm>
                    <a:prstGeom prst="rect">
                      <a:avLst/>
                    </a:prstGeom>
                    <a:noFill/>
                    <a:ln>
                      <a:noFill/>
                    </a:ln>
                  </pic:spPr>
                </pic:pic>
              </a:graphicData>
            </a:graphic>
          </wp:inline>
        </w:drawing>
      </w:r>
    </w:p>
    <w:p w14:paraId="00C6739C" w14:textId="53D2CD5C" w:rsidR="00582F7E" w:rsidRDefault="003754FA" w:rsidP="002D1B67">
      <w:pPr>
        <w:rPr>
          <w:rFonts w:cs="Arial"/>
          <w:b/>
          <w:bCs/>
          <w:kern w:val="28"/>
          <w:sz w:val="28"/>
          <w:lang w:val="en-US"/>
        </w:rPr>
      </w:pPr>
      <w:r>
        <w:rPr>
          <w:rFonts w:cs="Arial"/>
          <w:b/>
          <w:bCs/>
          <w:kern w:val="28"/>
          <w:sz w:val="28"/>
          <w:lang w:val="en-US"/>
        </w:rPr>
        <w:lastRenderedPageBreak/>
        <w:t>Use Case Diagram with D</w:t>
      </w:r>
      <w:r w:rsidR="00582F7E" w:rsidRPr="00582F7E">
        <w:rPr>
          <w:rFonts w:cs="Arial"/>
          <w:b/>
          <w:bCs/>
          <w:kern w:val="28"/>
          <w:sz w:val="28"/>
          <w:lang w:val="en-US"/>
        </w:rPr>
        <w:t>escriptions (30 marks)</w:t>
      </w:r>
    </w:p>
    <w:p w14:paraId="21BE3A2B" w14:textId="0743E404" w:rsidR="00024B4A" w:rsidRDefault="00582F7E" w:rsidP="00F6580C">
      <w:pPr>
        <w:jc w:val="left"/>
        <w:rPr>
          <w:rFonts w:cs="Arial"/>
        </w:rPr>
      </w:pPr>
      <w:r>
        <w:rPr>
          <w:rFonts w:cs="Arial"/>
        </w:rPr>
        <w:t>Please insert the screenshot of your Use Case Diagram.</w:t>
      </w:r>
    </w:p>
    <w:p w14:paraId="66E7398A" w14:textId="38CA3708" w:rsidR="00582F7E" w:rsidRDefault="00582F7E" w:rsidP="00F6580C">
      <w:pPr>
        <w:jc w:val="left"/>
        <w:rPr>
          <w:rFonts w:cs="Arial"/>
        </w:rPr>
      </w:pPr>
      <w:r>
        <w:rPr>
          <w:rFonts w:cs="Arial"/>
        </w:rPr>
        <w:t>You use case diagram should include all core use cases of your whole system proposed.</w:t>
      </w:r>
    </w:p>
    <w:p w14:paraId="40ADF337" w14:textId="1F2BE194" w:rsidR="00582F7E" w:rsidRDefault="00582F7E" w:rsidP="00F6580C">
      <w:pPr>
        <w:jc w:val="left"/>
        <w:rPr>
          <w:rFonts w:cs="Arial"/>
        </w:rPr>
      </w:pPr>
      <w:r>
        <w:rPr>
          <w:rFonts w:cs="Arial"/>
        </w:rPr>
        <w:t>Description for each core use case should be clear.</w:t>
      </w:r>
    </w:p>
    <w:p w14:paraId="71799AA4" w14:textId="11CAAE2A" w:rsidR="00255C99" w:rsidRDefault="00255C99" w:rsidP="00F6580C">
      <w:pPr>
        <w:jc w:val="left"/>
        <w:rPr>
          <w:rFonts w:cs="Arial"/>
        </w:rPr>
      </w:pPr>
      <w:r w:rsidRPr="00255C99">
        <w:rPr>
          <w:rFonts w:cs="Arial"/>
          <w:highlight w:val="cyan"/>
        </w:rPr>
        <w:t>(Zoom in for clearer view)</w:t>
      </w:r>
    </w:p>
    <w:p w14:paraId="58B02ABD" w14:textId="06D37680" w:rsidR="00551F77" w:rsidRDefault="00D912F4" w:rsidP="00F6580C">
      <w:pPr>
        <w:jc w:val="left"/>
        <w:rPr>
          <w:rFonts w:cs="Arial"/>
        </w:rPr>
      </w:pPr>
      <w:r>
        <w:rPr>
          <w:noProof/>
        </w:rPr>
        <w:drawing>
          <wp:inline distT="0" distB="0" distL="0" distR="0" wp14:anchorId="7975D1E1" wp14:editId="2007075D">
            <wp:extent cx="7020445" cy="511175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9"/>
                    <a:stretch>
                      <a:fillRect/>
                    </a:stretch>
                  </pic:blipFill>
                  <pic:spPr>
                    <a:xfrm>
                      <a:off x="0" y="0"/>
                      <a:ext cx="7024774" cy="5114902"/>
                    </a:xfrm>
                    <a:prstGeom prst="rect">
                      <a:avLst/>
                    </a:prstGeom>
                  </pic:spPr>
                </pic:pic>
              </a:graphicData>
            </a:graphic>
          </wp:inline>
        </w:drawing>
      </w:r>
    </w:p>
    <w:p w14:paraId="550EBC79" w14:textId="784A5681" w:rsidR="003E5CCD" w:rsidRDefault="003E5CCD" w:rsidP="00F6580C">
      <w:pPr>
        <w:jc w:val="left"/>
        <w:rPr>
          <w:rFonts w:cs="Arial"/>
          <w:b/>
          <w:bCs/>
        </w:rPr>
      </w:pPr>
      <w:r w:rsidRPr="003E5CCD">
        <w:rPr>
          <w:rFonts w:cs="Arial"/>
          <w:b/>
          <w:bCs/>
        </w:rPr>
        <w:t xml:space="preserve">Descriptions for each use case: </w:t>
      </w:r>
    </w:p>
    <w:p w14:paraId="56E597A3" w14:textId="7CAF768F" w:rsidR="00002D9C" w:rsidRPr="00002D9C" w:rsidRDefault="00002D9C" w:rsidP="00F6580C">
      <w:pPr>
        <w:jc w:val="left"/>
        <w:rPr>
          <w:rFonts w:cs="Arial"/>
          <w:u w:val="single"/>
        </w:rPr>
      </w:pPr>
      <w:r w:rsidRPr="00002D9C">
        <w:rPr>
          <w:rFonts w:cs="Arial"/>
          <w:u w:val="single"/>
        </w:rPr>
        <w:t>Create Account</w:t>
      </w:r>
    </w:p>
    <w:p w14:paraId="220359E4" w14:textId="1FC27CE5" w:rsidR="00002D9C" w:rsidRDefault="00002D9C" w:rsidP="00F6580C">
      <w:pPr>
        <w:jc w:val="left"/>
        <w:rPr>
          <w:rFonts w:cs="Arial"/>
        </w:rPr>
      </w:pPr>
      <w:r>
        <w:rPr>
          <w:rFonts w:cs="Arial"/>
        </w:rPr>
        <w:t xml:space="preserve">Guest users can create an account to gain access to additional functionalities that only registered users have. For example, writing reviews and leaving feedback. </w:t>
      </w:r>
    </w:p>
    <w:p w14:paraId="033E29C6" w14:textId="26A690E3" w:rsidR="00002D9C" w:rsidRPr="00002D9C" w:rsidRDefault="00002D9C" w:rsidP="00F6580C">
      <w:pPr>
        <w:jc w:val="left"/>
        <w:rPr>
          <w:rFonts w:cs="Arial"/>
          <w:u w:val="single"/>
        </w:rPr>
      </w:pPr>
      <w:r w:rsidRPr="00002D9C">
        <w:rPr>
          <w:rFonts w:cs="Arial"/>
          <w:u w:val="single"/>
        </w:rPr>
        <w:t>Login</w:t>
      </w:r>
    </w:p>
    <w:p w14:paraId="207E28CA" w14:textId="05D84CA8" w:rsidR="009D160C" w:rsidRDefault="009D160C" w:rsidP="00F6580C">
      <w:pPr>
        <w:jc w:val="left"/>
        <w:rPr>
          <w:rFonts w:cs="Arial"/>
        </w:rPr>
      </w:pPr>
      <w:r>
        <w:rPr>
          <w:rFonts w:cs="Arial"/>
        </w:rPr>
        <w:t>Registered u</w:t>
      </w:r>
      <w:r w:rsidR="00002D9C">
        <w:rPr>
          <w:rFonts w:cs="Arial"/>
        </w:rPr>
        <w:t>sers can login into their account to leave reviews &amp; ratings on a particular study area, leave feedback for improvement of the website and personalising their profile.</w:t>
      </w:r>
      <w:r w:rsidR="00C9225F">
        <w:rPr>
          <w:rFonts w:cs="Arial"/>
        </w:rPr>
        <w:t xml:space="preserve"> When the </w:t>
      </w:r>
      <w:r w:rsidR="00C9225F">
        <w:rPr>
          <w:rFonts w:cs="Arial"/>
        </w:rPr>
        <w:lastRenderedPageBreak/>
        <w:t>users go to the login page, they may or may not make use of the forget password</w:t>
      </w:r>
      <w:r w:rsidR="007A1A1C">
        <w:rPr>
          <w:rFonts w:cs="Arial"/>
        </w:rPr>
        <w:t xml:space="preserve"> </w:t>
      </w:r>
      <w:r w:rsidR="00C9225F">
        <w:rPr>
          <w:rFonts w:cs="Arial"/>
        </w:rPr>
        <w:t xml:space="preserve">and remember me function. </w:t>
      </w:r>
      <w:r w:rsidR="007A1A1C">
        <w:rPr>
          <w:rFonts w:cs="Arial"/>
        </w:rPr>
        <w:t xml:space="preserve">They also may or may not personalise their profile. </w:t>
      </w:r>
      <w:r w:rsidR="00C9225F">
        <w:rPr>
          <w:rFonts w:cs="Arial"/>
        </w:rPr>
        <w:t>Hence, these functions have a extend relationship.</w:t>
      </w:r>
      <w:r w:rsidR="007A1A1C">
        <w:rPr>
          <w:rFonts w:cs="Arial"/>
        </w:rPr>
        <w:t xml:space="preserve"> </w:t>
      </w:r>
    </w:p>
    <w:p w14:paraId="7ECD1EF2" w14:textId="05F88CFB" w:rsidR="00035F37" w:rsidRDefault="009D160C" w:rsidP="00F6580C">
      <w:pPr>
        <w:jc w:val="left"/>
        <w:rPr>
          <w:rFonts w:cs="Arial"/>
          <w:u w:val="single"/>
        </w:rPr>
      </w:pPr>
      <w:r w:rsidRPr="009D160C">
        <w:rPr>
          <w:rFonts w:cs="Arial"/>
          <w:u w:val="single"/>
        </w:rPr>
        <w:t>Personalise their profile</w:t>
      </w:r>
      <w:r w:rsidR="00002D9C" w:rsidRPr="009D160C">
        <w:rPr>
          <w:rFonts w:cs="Arial"/>
          <w:u w:val="single"/>
        </w:rPr>
        <w:t xml:space="preserve"> </w:t>
      </w:r>
    </w:p>
    <w:p w14:paraId="2B45301C" w14:textId="3630D315" w:rsidR="009D160C" w:rsidRDefault="009D160C" w:rsidP="00F6580C">
      <w:pPr>
        <w:jc w:val="left"/>
        <w:rPr>
          <w:rFonts w:cs="Arial"/>
        </w:rPr>
      </w:pPr>
      <w:r>
        <w:rPr>
          <w:rFonts w:cs="Arial"/>
        </w:rPr>
        <w:t>Registered users can amend their personal details, profile picture and bio.</w:t>
      </w:r>
    </w:p>
    <w:p w14:paraId="0C8C2CB1" w14:textId="208BA1C9" w:rsidR="009D160C" w:rsidRPr="009D160C" w:rsidRDefault="009D160C" w:rsidP="00F6580C">
      <w:pPr>
        <w:jc w:val="left"/>
        <w:rPr>
          <w:rFonts w:cs="Arial"/>
          <w:u w:val="single"/>
        </w:rPr>
      </w:pPr>
      <w:r w:rsidRPr="009D160C">
        <w:rPr>
          <w:rFonts w:cs="Arial"/>
          <w:u w:val="single"/>
        </w:rPr>
        <w:t>Search a specific study area</w:t>
      </w:r>
    </w:p>
    <w:p w14:paraId="1E2937AE" w14:textId="4CDCC56B" w:rsidR="00035F37" w:rsidRDefault="009D160C" w:rsidP="00F6580C">
      <w:pPr>
        <w:jc w:val="left"/>
        <w:rPr>
          <w:rFonts w:cs="Arial"/>
        </w:rPr>
      </w:pPr>
      <w:r>
        <w:rPr>
          <w:rFonts w:cs="Arial"/>
        </w:rPr>
        <w:t xml:space="preserve">Registered users and guest users can search for a specific study area that they wish to view information on instead of scrolling through the whole list of study areas. </w:t>
      </w:r>
    </w:p>
    <w:p w14:paraId="4C8E71D6" w14:textId="5A4C5641" w:rsidR="009D160C" w:rsidRPr="009D160C" w:rsidRDefault="009D160C" w:rsidP="00F6580C">
      <w:pPr>
        <w:jc w:val="left"/>
        <w:rPr>
          <w:rFonts w:cs="Arial"/>
          <w:u w:val="single"/>
        </w:rPr>
      </w:pPr>
      <w:r w:rsidRPr="009D160C">
        <w:rPr>
          <w:rFonts w:cs="Arial"/>
          <w:u w:val="single"/>
        </w:rPr>
        <w:t>Filter study area by location</w:t>
      </w:r>
    </w:p>
    <w:p w14:paraId="5A8DA096" w14:textId="49D8832D" w:rsidR="00EC5F12" w:rsidRDefault="00EC5F12" w:rsidP="00EC5F12">
      <w:pPr>
        <w:jc w:val="left"/>
        <w:rPr>
          <w:rFonts w:cs="Arial"/>
        </w:rPr>
      </w:pPr>
      <w:r>
        <w:rPr>
          <w:rFonts w:cs="Arial"/>
        </w:rPr>
        <w:t xml:space="preserve">Registered users and guest users can filter the listed study areas by location, this helps them to filter out the areas closest to them. </w:t>
      </w:r>
    </w:p>
    <w:p w14:paraId="122D2B4B" w14:textId="5F87EA70" w:rsidR="00CD2504" w:rsidRPr="00CD2504" w:rsidRDefault="00CD2504" w:rsidP="00EC5F12">
      <w:pPr>
        <w:jc w:val="left"/>
        <w:rPr>
          <w:rFonts w:cs="Arial"/>
          <w:u w:val="single"/>
        </w:rPr>
      </w:pPr>
      <w:r w:rsidRPr="00CD2504">
        <w:rPr>
          <w:rFonts w:cs="Arial"/>
          <w:u w:val="single"/>
        </w:rPr>
        <w:t>Read more information about study area</w:t>
      </w:r>
    </w:p>
    <w:p w14:paraId="0C66A5C9" w14:textId="398D4E63" w:rsidR="00EC5F12" w:rsidRDefault="00CD2504" w:rsidP="00EC5F12">
      <w:pPr>
        <w:jc w:val="left"/>
        <w:rPr>
          <w:rFonts w:cs="Arial"/>
        </w:rPr>
      </w:pPr>
      <w:r>
        <w:rPr>
          <w:rFonts w:cs="Arial"/>
        </w:rPr>
        <w:t>Guest users and registered users can view more information about the study areas. On the same page, there is an option to add to the study area to their favourites list</w:t>
      </w:r>
      <w:r w:rsidR="00E91450">
        <w:rPr>
          <w:rFonts w:cs="Arial"/>
        </w:rPr>
        <w:t xml:space="preserve"> and users can read </w:t>
      </w:r>
      <w:r w:rsidR="00477848">
        <w:rPr>
          <w:rFonts w:cs="Arial"/>
        </w:rPr>
        <w:t xml:space="preserve">and write </w:t>
      </w:r>
      <w:r w:rsidR="00E91450">
        <w:rPr>
          <w:rFonts w:cs="Arial"/>
        </w:rPr>
        <w:t>reviews on the study area as well</w:t>
      </w:r>
      <w:r>
        <w:rPr>
          <w:rFonts w:cs="Arial"/>
        </w:rPr>
        <w:t xml:space="preserve">. </w:t>
      </w:r>
    </w:p>
    <w:p w14:paraId="7D04FB9C" w14:textId="4867FF88" w:rsidR="0069332B" w:rsidRDefault="0069332B" w:rsidP="00EC5F12">
      <w:pPr>
        <w:jc w:val="left"/>
        <w:rPr>
          <w:rFonts w:cs="Arial"/>
        </w:rPr>
      </w:pPr>
      <w:r>
        <w:rPr>
          <w:rFonts w:cs="Arial"/>
        </w:rPr>
        <w:t>When a registered user views more information about the study area, they may or may not write a review</w:t>
      </w:r>
      <w:r w:rsidR="00186141">
        <w:rPr>
          <w:rFonts w:cs="Arial"/>
        </w:rPr>
        <w:t>, read review</w:t>
      </w:r>
      <w:r>
        <w:rPr>
          <w:rFonts w:cs="Arial"/>
        </w:rPr>
        <w:t xml:space="preserve"> or add it to their favourites. Hence there is a ‘extend’ relationship between ‘read more information about study area’ and these </w:t>
      </w:r>
      <w:r w:rsidR="007A1A1C">
        <w:rPr>
          <w:rFonts w:cs="Arial"/>
        </w:rPr>
        <w:t>2</w:t>
      </w:r>
      <w:r>
        <w:rPr>
          <w:rFonts w:cs="Arial"/>
        </w:rPr>
        <w:t xml:space="preserve"> </w:t>
      </w:r>
      <w:r w:rsidR="00976E89">
        <w:rPr>
          <w:rFonts w:cs="Arial"/>
        </w:rPr>
        <w:t xml:space="preserve">use cases. However, they will </w:t>
      </w:r>
      <w:r w:rsidR="00206B30">
        <w:rPr>
          <w:rFonts w:cs="Arial"/>
        </w:rPr>
        <w:t>view</w:t>
      </w:r>
      <w:r w:rsidR="00976E89">
        <w:rPr>
          <w:rFonts w:cs="Arial"/>
        </w:rPr>
        <w:t xml:space="preserve"> the crowd and map API. Therefore, there is an ‘include’ relationship between ‘read more information about study area’ and these 2 use cases.</w:t>
      </w:r>
    </w:p>
    <w:p w14:paraId="68DA84FD" w14:textId="19F97325" w:rsidR="003B0D06" w:rsidRDefault="003B0D06" w:rsidP="00EC5F12">
      <w:pPr>
        <w:jc w:val="left"/>
        <w:rPr>
          <w:rFonts w:cs="Arial"/>
          <w:u w:val="single"/>
        </w:rPr>
      </w:pPr>
      <w:r w:rsidRPr="003B0D06">
        <w:rPr>
          <w:rFonts w:cs="Arial"/>
          <w:u w:val="single"/>
        </w:rPr>
        <w:t>View MAP API</w:t>
      </w:r>
    </w:p>
    <w:p w14:paraId="11C31C66" w14:textId="0CCCB1A3" w:rsidR="003B0D06" w:rsidRPr="003B0D06" w:rsidRDefault="003B0D06" w:rsidP="00EC5F12">
      <w:pPr>
        <w:jc w:val="left"/>
        <w:rPr>
          <w:rFonts w:cs="Arial"/>
        </w:rPr>
      </w:pPr>
      <w:r>
        <w:rPr>
          <w:rFonts w:cs="Arial"/>
        </w:rPr>
        <w:t xml:space="preserve">Both guest users and registered users can view the Map API featured on the study area details page displaying the study area’s location. </w:t>
      </w:r>
    </w:p>
    <w:p w14:paraId="4D64D8D7" w14:textId="23C76467" w:rsidR="003B0D06" w:rsidRDefault="003B0D06" w:rsidP="00EC5F12">
      <w:pPr>
        <w:jc w:val="left"/>
        <w:rPr>
          <w:rFonts w:cs="Arial"/>
          <w:u w:val="single"/>
        </w:rPr>
      </w:pPr>
      <w:r w:rsidRPr="003B0D06">
        <w:rPr>
          <w:rFonts w:cs="Arial"/>
          <w:u w:val="single"/>
        </w:rPr>
        <w:t>View Crowd level API</w:t>
      </w:r>
    </w:p>
    <w:p w14:paraId="33638103" w14:textId="4ED350A2" w:rsidR="003B0D06" w:rsidRPr="003B0D06" w:rsidRDefault="003B0D06" w:rsidP="00EC5F12">
      <w:pPr>
        <w:jc w:val="left"/>
        <w:rPr>
          <w:rFonts w:cs="Arial"/>
        </w:rPr>
      </w:pPr>
      <w:r>
        <w:rPr>
          <w:rFonts w:cs="Arial"/>
        </w:rPr>
        <w:t xml:space="preserve">Both guest users and registered users can view the crowd level API featured on the study area details page. It will display the crowd levels of the study are at a selected timing. </w:t>
      </w:r>
    </w:p>
    <w:p w14:paraId="1BFF2F27" w14:textId="3CC7C510" w:rsidR="00CD2504" w:rsidRPr="00CD2504" w:rsidRDefault="00CD2504" w:rsidP="00EC5F12">
      <w:pPr>
        <w:jc w:val="left"/>
        <w:rPr>
          <w:rFonts w:cs="Arial"/>
          <w:u w:val="single"/>
        </w:rPr>
      </w:pPr>
      <w:r w:rsidRPr="00CD2504">
        <w:rPr>
          <w:rFonts w:cs="Arial"/>
          <w:u w:val="single"/>
        </w:rPr>
        <w:t xml:space="preserve">Add </w:t>
      </w:r>
      <w:r w:rsidR="00E91450">
        <w:rPr>
          <w:rFonts w:cs="Arial"/>
          <w:u w:val="single"/>
        </w:rPr>
        <w:t xml:space="preserve">study area </w:t>
      </w:r>
      <w:r w:rsidRPr="00CD2504">
        <w:rPr>
          <w:rFonts w:cs="Arial"/>
          <w:u w:val="single"/>
        </w:rPr>
        <w:t>to favourites</w:t>
      </w:r>
    </w:p>
    <w:p w14:paraId="2E49DB2A" w14:textId="40126553" w:rsidR="00035F37" w:rsidRDefault="00E91450" w:rsidP="00F6580C">
      <w:pPr>
        <w:jc w:val="left"/>
        <w:rPr>
          <w:rFonts w:cs="Arial"/>
        </w:rPr>
      </w:pPr>
      <w:r>
        <w:rPr>
          <w:rFonts w:cs="Arial"/>
        </w:rPr>
        <w:t xml:space="preserve">Registered users can add study areas that they want to view again or are interested into their favourites list. It makes it more convenient to be view later. </w:t>
      </w:r>
    </w:p>
    <w:p w14:paraId="1CC5EAF6" w14:textId="5AAAAA14" w:rsidR="00E91450" w:rsidRPr="00E91450" w:rsidRDefault="00E91450" w:rsidP="00F6580C">
      <w:pPr>
        <w:jc w:val="left"/>
        <w:rPr>
          <w:rFonts w:cs="Arial"/>
          <w:u w:val="single"/>
        </w:rPr>
      </w:pPr>
      <w:r w:rsidRPr="00E91450">
        <w:rPr>
          <w:rFonts w:cs="Arial"/>
          <w:u w:val="single"/>
        </w:rPr>
        <w:t>Write reviews</w:t>
      </w:r>
    </w:p>
    <w:p w14:paraId="6269A2A3" w14:textId="23716595" w:rsidR="00035F37" w:rsidRDefault="00E91450" w:rsidP="00F6580C">
      <w:pPr>
        <w:jc w:val="left"/>
        <w:rPr>
          <w:rFonts w:cs="Arial"/>
        </w:rPr>
      </w:pPr>
      <w:r>
        <w:rPr>
          <w:rFonts w:cs="Arial"/>
        </w:rPr>
        <w:t xml:space="preserve">Registered users can write, and rate study areas based on their experiences there. </w:t>
      </w:r>
    </w:p>
    <w:p w14:paraId="322A3ED8" w14:textId="00FA0487" w:rsidR="00E91450" w:rsidRDefault="00E91450" w:rsidP="00F6580C">
      <w:pPr>
        <w:jc w:val="left"/>
        <w:rPr>
          <w:rFonts w:cs="Arial"/>
          <w:u w:val="single"/>
        </w:rPr>
      </w:pPr>
      <w:r w:rsidRPr="00E91450">
        <w:rPr>
          <w:rFonts w:cs="Arial"/>
          <w:u w:val="single"/>
        </w:rPr>
        <w:t>Read reviews</w:t>
      </w:r>
    </w:p>
    <w:p w14:paraId="128C5AE1" w14:textId="15404CFE" w:rsidR="00E91450" w:rsidRDefault="00E91450" w:rsidP="00F6580C">
      <w:pPr>
        <w:jc w:val="left"/>
        <w:rPr>
          <w:rFonts w:cs="Arial"/>
        </w:rPr>
      </w:pPr>
      <w:r>
        <w:rPr>
          <w:rFonts w:cs="Arial"/>
        </w:rPr>
        <w:t>Both guest and registered users can read the reviews written by registered users.</w:t>
      </w:r>
      <w:r w:rsidR="008F3BF3">
        <w:rPr>
          <w:rFonts w:cs="Arial"/>
        </w:rPr>
        <w:t xml:space="preserve"> </w:t>
      </w:r>
    </w:p>
    <w:p w14:paraId="74BF1E92" w14:textId="0B4F5B86" w:rsidR="00E91450" w:rsidRPr="00D84D5D" w:rsidRDefault="00D84D5D" w:rsidP="00F6580C">
      <w:pPr>
        <w:jc w:val="left"/>
        <w:rPr>
          <w:rFonts w:cs="Arial"/>
          <w:u w:val="single"/>
        </w:rPr>
      </w:pPr>
      <w:r w:rsidRPr="00D84D5D">
        <w:rPr>
          <w:rFonts w:cs="Arial"/>
          <w:u w:val="single"/>
        </w:rPr>
        <w:t>Read more information about the website</w:t>
      </w:r>
    </w:p>
    <w:p w14:paraId="09CD2C1D" w14:textId="001526EA" w:rsidR="00E91450" w:rsidRDefault="00D84D5D" w:rsidP="00F6580C">
      <w:pPr>
        <w:jc w:val="left"/>
        <w:rPr>
          <w:rFonts w:cs="Arial"/>
        </w:rPr>
      </w:pPr>
      <w:r>
        <w:rPr>
          <w:rFonts w:cs="Arial"/>
        </w:rPr>
        <w:lastRenderedPageBreak/>
        <w:t xml:space="preserve">Both registered users and guest users can visit the ‘about’ page to access more information about the website. This page contains information about how the website started, features of the website etc. </w:t>
      </w:r>
    </w:p>
    <w:p w14:paraId="46829388" w14:textId="1B2FD146" w:rsidR="00D84D5D" w:rsidRDefault="00D84D5D" w:rsidP="00F6580C">
      <w:pPr>
        <w:jc w:val="left"/>
        <w:rPr>
          <w:rFonts w:cs="Arial"/>
          <w:u w:val="single"/>
        </w:rPr>
      </w:pPr>
      <w:r w:rsidRPr="00D84D5D">
        <w:rPr>
          <w:rFonts w:cs="Arial"/>
          <w:u w:val="single"/>
        </w:rPr>
        <w:t xml:space="preserve">Leave feedback </w:t>
      </w:r>
    </w:p>
    <w:p w14:paraId="147C2C12" w14:textId="79727C47" w:rsidR="00D84D5D" w:rsidRPr="00D84D5D" w:rsidRDefault="00D84D5D" w:rsidP="00F6580C">
      <w:pPr>
        <w:jc w:val="left"/>
        <w:rPr>
          <w:rFonts w:cs="Arial"/>
        </w:rPr>
      </w:pPr>
      <w:r>
        <w:rPr>
          <w:rFonts w:cs="Arial"/>
        </w:rPr>
        <w:t xml:space="preserve">Registered users can leave feedback to express their opinions and concerns regarding the website. </w:t>
      </w:r>
    </w:p>
    <w:p w14:paraId="2A5CE417" w14:textId="61913875" w:rsidR="00D84D5D" w:rsidRPr="00D84D5D" w:rsidRDefault="00D84D5D" w:rsidP="00F6580C">
      <w:pPr>
        <w:jc w:val="left"/>
        <w:rPr>
          <w:rFonts w:cs="Arial"/>
          <w:u w:val="single"/>
        </w:rPr>
      </w:pPr>
      <w:r w:rsidRPr="00D84D5D">
        <w:rPr>
          <w:rFonts w:cs="Arial"/>
          <w:u w:val="single"/>
        </w:rPr>
        <w:t>Respond to user’s feedback</w:t>
      </w:r>
    </w:p>
    <w:p w14:paraId="7673C7F2" w14:textId="39B16142" w:rsidR="006529E8" w:rsidRDefault="00D84D5D" w:rsidP="00F6580C">
      <w:pPr>
        <w:jc w:val="left"/>
        <w:rPr>
          <w:rFonts w:cs="Arial"/>
        </w:rPr>
      </w:pPr>
      <w:r>
        <w:rPr>
          <w:rFonts w:cs="Arial"/>
        </w:rPr>
        <w:t>Administrators can respond to user’s feedback and address their concerns.</w:t>
      </w:r>
      <w:r w:rsidR="002A1877">
        <w:rPr>
          <w:rFonts w:cs="Arial"/>
        </w:rPr>
        <w:t xml:space="preserve"> This use case has an ‘include’ relationship with leaving </w:t>
      </w:r>
      <w:r w:rsidR="00603F65">
        <w:rPr>
          <w:rFonts w:cs="Arial"/>
        </w:rPr>
        <w:t>feedback (</w:t>
      </w:r>
      <w:r w:rsidR="002A1877">
        <w:rPr>
          <w:rFonts w:cs="Arial"/>
        </w:rPr>
        <w:t xml:space="preserve">base use case). Every time the user leaves feedback, </w:t>
      </w:r>
      <w:r w:rsidR="00D21D12">
        <w:rPr>
          <w:rFonts w:cs="Arial"/>
        </w:rPr>
        <w:t xml:space="preserve">the administrator will respond to the feedback. </w:t>
      </w:r>
    </w:p>
    <w:bookmarkEnd w:id="2"/>
    <w:bookmarkEnd w:id="3"/>
    <w:bookmarkEnd w:id="4"/>
    <w:bookmarkEnd w:id="5"/>
    <w:bookmarkEnd w:id="6"/>
    <w:p w14:paraId="0A94C867" w14:textId="4B04FA1B" w:rsidR="00582F7E" w:rsidRDefault="003754FA" w:rsidP="001E08AB">
      <w:pPr>
        <w:spacing w:after="200" w:line="276" w:lineRule="auto"/>
        <w:jc w:val="left"/>
        <w:rPr>
          <w:rFonts w:cs="Arial"/>
          <w:b/>
          <w:bCs/>
          <w:kern w:val="28"/>
          <w:sz w:val="28"/>
          <w:lang w:val="en-US"/>
        </w:rPr>
      </w:pPr>
      <w:r>
        <w:rPr>
          <w:rFonts w:cs="Arial"/>
          <w:b/>
          <w:bCs/>
          <w:kern w:val="28"/>
          <w:sz w:val="28"/>
          <w:lang w:val="en-US"/>
        </w:rPr>
        <w:t>Prototyping Sprint A</w:t>
      </w:r>
      <w:r w:rsidR="00582F7E" w:rsidRPr="00582F7E">
        <w:rPr>
          <w:rFonts w:cs="Arial"/>
          <w:b/>
          <w:bCs/>
          <w:kern w:val="28"/>
          <w:sz w:val="28"/>
          <w:lang w:val="en-US"/>
        </w:rPr>
        <w:t>ctivities in JIRA</w:t>
      </w:r>
      <w:r>
        <w:rPr>
          <w:rFonts w:cs="Arial"/>
          <w:b/>
          <w:bCs/>
          <w:kern w:val="28"/>
          <w:sz w:val="28"/>
          <w:lang w:val="en-US"/>
        </w:rPr>
        <w:t xml:space="preserve"> </w:t>
      </w:r>
      <w:r w:rsidR="00582F7E" w:rsidRPr="00582F7E">
        <w:rPr>
          <w:rFonts w:cs="Arial"/>
          <w:b/>
          <w:bCs/>
          <w:kern w:val="28"/>
          <w:sz w:val="28"/>
          <w:lang w:val="en-US"/>
        </w:rPr>
        <w:t>(40 marks)</w:t>
      </w:r>
    </w:p>
    <w:p w14:paraId="71D04270" w14:textId="7844A083" w:rsidR="001E08AB" w:rsidRDefault="001E08AB" w:rsidP="001E08AB">
      <w:pPr>
        <w:spacing w:after="200" w:line="276" w:lineRule="auto"/>
        <w:jc w:val="left"/>
      </w:pPr>
      <w:r>
        <w:t xml:space="preserve">Provide Evidence of </w:t>
      </w:r>
      <w:r w:rsidR="00582F7E">
        <w:rPr>
          <w:b/>
        </w:rPr>
        <w:t xml:space="preserve">activities </w:t>
      </w:r>
      <w:r>
        <w:t>done in JIRA with screenshots</w:t>
      </w:r>
      <w:r w:rsidR="00582F7E">
        <w:t xml:space="preserve"> for the following:</w:t>
      </w:r>
    </w:p>
    <w:p w14:paraId="58242D34" w14:textId="38FD703A" w:rsidR="00582F7E" w:rsidRDefault="00582F7E" w:rsidP="00582F7E">
      <w:pPr>
        <w:pStyle w:val="ListParagraph"/>
        <w:numPr>
          <w:ilvl w:val="0"/>
          <w:numId w:val="12"/>
        </w:numPr>
        <w:spacing w:after="200" w:line="276" w:lineRule="auto"/>
        <w:jc w:val="left"/>
      </w:pPr>
      <w:r>
        <w:t>Sprint Planning</w:t>
      </w:r>
    </w:p>
    <w:p w14:paraId="7EE718C6" w14:textId="0559E11E" w:rsidR="00582F7E" w:rsidRDefault="00582F7E" w:rsidP="00582F7E">
      <w:pPr>
        <w:pStyle w:val="ListParagraph"/>
        <w:numPr>
          <w:ilvl w:val="0"/>
          <w:numId w:val="12"/>
        </w:numPr>
        <w:spacing w:after="200" w:line="276" w:lineRule="auto"/>
        <w:jc w:val="left"/>
      </w:pPr>
      <w:r>
        <w:t>Sprint Review</w:t>
      </w:r>
    </w:p>
    <w:p w14:paraId="1B26EF40" w14:textId="2920C109" w:rsidR="001E08AB" w:rsidRDefault="00582F7E" w:rsidP="00582F7E">
      <w:pPr>
        <w:pStyle w:val="ListParagraph"/>
        <w:numPr>
          <w:ilvl w:val="0"/>
          <w:numId w:val="12"/>
        </w:numPr>
        <w:spacing w:after="200" w:line="276" w:lineRule="auto"/>
        <w:jc w:val="left"/>
      </w:pPr>
      <w:r>
        <w:t>Sprint Retrospective</w:t>
      </w:r>
    </w:p>
    <w:p w14:paraId="569024F4" w14:textId="6CDB1B7C" w:rsidR="00582F7E" w:rsidRDefault="00582F7E" w:rsidP="001E08AB">
      <w:pPr>
        <w:spacing w:after="200" w:line="276" w:lineRule="auto"/>
        <w:jc w:val="left"/>
      </w:pPr>
      <w:r>
        <w:t>Please note these activities are the incremental ones from the Project Part 2 and should include more activities of how your prototype has been created/tested/validated etc.</w:t>
      </w:r>
    </w:p>
    <w:p w14:paraId="1EFC16E9" w14:textId="670A9F2B" w:rsidR="007E1BF6" w:rsidRDefault="001E08AB" w:rsidP="001E08AB">
      <w:pPr>
        <w:spacing w:after="200" w:line="276" w:lineRule="auto"/>
        <w:jc w:val="left"/>
      </w:pPr>
      <w:r>
        <w:t>Invite your tutor as a user in Jira and provide him</w:t>
      </w:r>
      <w:r w:rsidR="00D1606B">
        <w:t>/her</w:t>
      </w:r>
      <w:r>
        <w:t xml:space="preserve"> access.</w:t>
      </w:r>
    </w:p>
    <w:p w14:paraId="1D7B30E7" w14:textId="77777777" w:rsidR="00BA2D11" w:rsidRPr="00BA2D11" w:rsidRDefault="00BA2D11" w:rsidP="00633BC9">
      <w:pPr>
        <w:pStyle w:val="Heading1"/>
      </w:pPr>
      <w:r w:rsidRPr="00BA2D11">
        <w:t>Sprint Planning</w:t>
      </w:r>
    </w:p>
    <w:p w14:paraId="1BA7145D" w14:textId="7C309FA6" w:rsidR="00BA2D11" w:rsidRDefault="00BA2D11" w:rsidP="00633BC9">
      <w:pPr>
        <w:pStyle w:val="Heading1"/>
      </w:pPr>
      <w:r w:rsidRPr="00BA2D11">
        <w:t>Sprint 3</w:t>
      </w:r>
    </w:p>
    <w:p w14:paraId="1EC6CE95" w14:textId="77777777" w:rsidR="00BA2D11" w:rsidRDefault="00BA2D11" w:rsidP="00BA2D11">
      <w:pPr>
        <w:rPr>
          <w:b/>
        </w:rPr>
      </w:pPr>
      <w:r>
        <w:rPr>
          <w:b/>
        </w:rPr>
        <w:t xml:space="preserve">Sprint Goal: </w:t>
      </w:r>
    </w:p>
    <w:p w14:paraId="4BEFDCDB" w14:textId="44FAFB44" w:rsidR="00BA2D11" w:rsidRDefault="00BA2D11" w:rsidP="00BA2D11">
      <w:pPr>
        <w:pStyle w:val="ListParagraph"/>
        <w:numPr>
          <w:ilvl w:val="0"/>
          <w:numId w:val="28"/>
        </w:numPr>
      </w:pPr>
      <w:r>
        <w:t>Define the goal of this sprint</w:t>
      </w:r>
    </w:p>
    <w:p w14:paraId="00868DCF" w14:textId="7355B751" w:rsidR="00BA2D11" w:rsidRDefault="00BA2D11" w:rsidP="00BA2D11">
      <w:pPr>
        <w:ind w:left="360"/>
      </w:pPr>
      <w:r>
        <w:rPr>
          <w:noProof/>
        </w:rPr>
        <w:drawing>
          <wp:inline distT="0" distB="0" distL="0" distR="0" wp14:anchorId="3A668D3F" wp14:editId="2435A440">
            <wp:extent cx="5972175" cy="50038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500380"/>
                    </a:xfrm>
                    <a:prstGeom prst="rect">
                      <a:avLst/>
                    </a:prstGeom>
                  </pic:spPr>
                </pic:pic>
              </a:graphicData>
            </a:graphic>
          </wp:inline>
        </w:drawing>
      </w:r>
    </w:p>
    <w:p w14:paraId="4BF89646" w14:textId="3EB0930F" w:rsidR="00BA2D11" w:rsidRDefault="00BA2D11" w:rsidP="00BA2D11">
      <w:pPr>
        <w:pStyle w:val="ListParagraph"/>
        <w:numPr>
          <w:ilvl w:val="0"/>
          <w:numId w:val="28"/>
        </w:numPr>
      </w:pPr>
      <w:r>
        <w:t>What are you trying to achieve?</w:t>
      </w:r>
    </w:p>
    <w:p w14:paraId="2632CE73" w14:textId="37BBC9EA" w:rsidR="00BA2D11" w:rsidRDefault="00BA2D11" w:rsidP="00BA2D11">
      <w:pPr>
        <w:pStyle w:val="ListParagraph"/>
        <w:ind w:left="1080"/>
      </w:pPr>
      <w:r>
        <w:t xml:space="preserve">We are trying to achieve a more enhanced and detailed prototype which is not only user-friendly but </w:t>
      </w:r>
      <w:r w:rsidR="00111559">
        <w:t xml:space="preserve">also </w:t>
      </w:r>
      <w:r>
        <w:t xml:space="preserve">able to address to the user’s needs. </w:t>
      </w:r>
      <w:r w:rsidR="00111559">
        <w:t xml:space="preserve">For example, the map API and crowd level API should be clear and easy for the user to understand and use.  </w:t>
      </w:r>
    </w:p>
    <w:p w14:paraId="1AA9D7AB" w14:textId="77777777" w:rsidR="00BA2D11" w:rsidRDefault="00BA2D11" w:rsidP="00BA2D11"/>
    <w:p w14:paraId="00C3859B" w14:textId="77777777" w:rsidR="00BA2D11" w:rsidRDefault="00BA2D11" w:rsidP="00BA2D11">
      <w:pPr>
        <w:rPr>
          <w:b/>
        </w:rPr>
      </w:pPr>
      <w:r>
        <w:rPr>
          <w:b/>
        </w:rPr>
        <w:t xml:space="preserve">Overview of Sprint: </w:t>
      </w:r>
    </w:p>
    <w:p w14:paraId="67E92D8C" w14:textId="452433D1" w:rsidR="00BA2D11" w:rsidRDefault="00BA2D11" w:rsidP="00111559">
      <w:pPr>
        <w:pStyle w:val="ListParagraph"/>
        <w:numPr>
          <w:ilvl w:val="0"/>
          <w:numId w:val="29"/>
        </w:numPr>
      </w:pPr>
      <w:r>
        <w:t>Duration of Sprint</w:t>
      </w:r>
    </w:p>
    <w:p w14:paraId="63E85F8A" w14:textId="00EF9F23" w:rsidR="00111559" w:rsidRDefault="00111559" w:rsidP="00111559">
      <w:pPr>
        <w:pStyle w:val="ListParagraph"/>
        <w:ind w:left="1080"/>
      </w:pPr>
      <w:r>
        <w:lastRenderedPageBreak/>
        <w:t>1 week</w:t>
      </w:r>
    </w:p>
    <w:p w14:paraId="7785546F" w14:textId="4FF5B88C" w:rsidR="00BA2D11" w:rsidRDefault="00BA2D11" w:rsidP="00111559">
      <w:pPr>
        <w:pStyle w:val="ListParagraph"/>
        <w:numPr>
          <w:ilvl w:val="0"/>
          <w:numId w:val="29"/>
        </w:numPr>
      </w:pPr>
      <w:r>
        <w:t>Status of project and tasks</w:t>
      </w:r>
    </w:p>
    <w:p w14:paraId="604847C2" w14:textId="69366E73" w:rsidR="00111559" w:rsidRDefault="009C1B24" w:rsidP="00111559">
      <w:pPr>
        <w:pStyle w:val="ListParagraph"/>
        <w:ind w:left="1080"/>
      </w:pPr>
      <w:r>
        <w:rPr>
          <w:noProof/>
        </w:rPr>
        <w:drawing>
          <wp:inline distT="0" distB="0" distL="0" distR="0" wp14:anchorId="68382E26" wp14:editId="34D560C5">
            <wp:extent cx="5196840" cy="188849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stretch>
                      <a:fillRect/>
                    </a:stretch>
                  </pic:blipFill>
                  <pic:spPr>
                    <a:xfrm>
                      <a:off x="0" y="0"/>
                      <a:ext cx="5215352" cy="1895217"/>
                    </a:xfrm>
                    <a:prstGeom prst="rect">
                      <a:avLst/>
                    </a:prstGeom>
                  </pic:spPr>
                </pic:pic>
              </a:graphicData>
            </a:graphic>
          </wp:inline>
        </w:drawing>
      </w:r>
    </w:p>
    <w:p w14:paraId="5105264D" w14:textId="69712142" w:rsidR="00BA2D11" w:rsidRDefault="00BA2D11" w:rsidP="00543C3D">
      <w:pPr>
        <w:pStyle w:val="ListParagraph"/>
        <w:numPr>
          <w:ilvl w:val="0"/>
          <w:numId w:val="28"/>
        </w:numPr>
      </w:pPr>
      <w:r>
        <w:t>Number of open/closed items</w:t>
      </w:r>
    </w:p>
    <w:p w14:paraId="02AAF8B8" w14:textId="32592DC7" w:rsidR="00FA1BFC" w:rsidRDefault="00B10157" w:rsidP="00D97CE3">
      <w:pPr>
        <w:ind w:left="360"/>
      </w:pPr>
      <w:r>
        <w:t xml:space="preserve">There are </w:t>
      </w:r>
      <w:r w:rsidR="006E37B7">
        <w:t xml:space="preserve">6 open issues </w:t>
      </w:r>
      <w:r w:rsidR="00BA5690">
        <w:t xml:space="preserve">before the </w:t>
      </w:r>
      <w:r w:rsidR="00545EF9">
        <w:t xml:space="preserve">completion of this sprint. </w:t>
      </w:r>
      <w:r w:rsidR="004438EE">
        <w:t>I assigned them to their respective EPICS in the following sprint</w:t>
      </w:r>
    </w:p>
    <w:p w14:paraId="4D9B3B1A" w14:textId="7A9E7F14" w:rsidR="00BA2D11" w:rsidRDefault="00BA2D11" w:rsidP="00543C3D">
      <w:pPr>
        <w:pStyle w:val="ListParagraph"/>
        <w:numPr>
          <w:ilvl w:val="0"/>
          <w:numId w:val="28"/>
        </w:numPr>
      </w:pPr>
      <w:r>
        <w:t>Priority of remaining tasks</w:t>
      </w:r>
      <w:r w:rsidR="00D97CE3">
        <w:t xml:space="preserve"> (in backlog</w:t>
      </w:r>
      <w:r w:rsidR="004A1377">
        <w:t>, will be pushed to the next sprint</w:t>
      </w:r>
      <w:r w:rsidR="00D97CE3">
        <w:t>)</w:t>
      </w:r>
    </w:p>
    <w:p w14:paraId="28555089" w14:textId="57A12BB0" w:rsidR="00086C6B" w:rsidRDefault="00086C6B" w:rsidP="00086C6B">
      <w:pPr>
        <w:pStyle w:val="ListParagraph"/>
        <w:ind w:left="1080"/>
      </w:pPr>
      <w:r w:rsidRPr="00086C6B">
        <w:t>Add images of all the study areas to the low-fidelity prototype.</w:t>
      </w:r>
      <w:r>
        <w:t xml:space="preserve"> [1]</w:t>
      </w:r>
    </w:p>
    <w:p w14:paraId="3E88B189" w14:textId="501120E8" w:rsidR="00086C6B" w:rsidRDefault="00086C6B" w:rsidP="00086C6B">
      <w:pPr>
        <w:pStyle w:val="ListParagraph"/>
        <w:ind w:left="1080"/>
      </w:pPr>
      <w:r w:rsidRPr="00086C6B">
        <w:t>Add a forget password option to the login page.</w:t>
      </w:r>
      <w:r>
        <w:t xml:space="preserve"> [2]</w:t>
      </w:r>
    </w:p>
    <w:p w14:paraId="68B186EB" w14:textId="0A8E1932" w:rsidR="00086C6B" w:rsidRDefault="00086C6B" w:rsidP="00086C6B">
      <w:pPr>
        <w:pStyle w:val="ListParagraph"/>
        <w:ind w:left="1080"/>
      </w:pPr>
      <w:r w:rsidRPr="00086C6B">
        <w:t>Add a remember me option to login page.</w:t>
      </w:r>
      <w:r>
        <w:t xml:space="preserve"> [3]</w:t>
      </w:r>
    </w:p>
    <w:p w14:paraId="00BDB9EA" w14:textId="3BEAA0F8" w:rsidR="00B117B5" w:rsidRDefault="00FD20C5" w:rsidP="00545EF9">
      <w:pPr>
        <w:ind w:left="360"/>
      </w:pPr>
      <w:r>
        <w:rPr>
          <w:noProof/>
        </w:rPr>
        <w:drawing>
          <wp:inline distT="0" distB="0" distL="0" distR="0" wp14:anchorId="332E1B8B" wp14:editId="62FA7AB1">
            <wp:extent cx="5972175" cy="2241550"/>
            <wp:effectExtent l="0" t="0" r="9525" b="635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2"/>
                    <a:stretch>
                      <a:fillRect/>
                    </a:stretch>
                  </pic:blipFill>
                  <pic:spPr>
                    <a:xfrm>
                      <a:off x="0" y="0"/>
                      <a:ext cx="5972175" cy="2241550"/>
                    </a:xfrm>
                    <a:prstGeom prst="rect">
                      <a:avLst/>
                    </a:prstGeom>
                  </pic:spPr>
                </pic:pic>
              </a:graphicData>
            </a:graphic>
          </wp:inline>
        </w:drawing>
      </w:r>
    </w:p>
    <w:p w14:paraId="57373A32" w14:textId="61A4761E" w:rsidR="00BA2D11" w:rsidRDefault="00BA2D11" w:rsidP="00543C3D">
      <w:pPr>
        <w:pStyle w:val="ListParagraph"/>
        <w:numPr>
          <w:ilvl w:val="0"/>
          <w:numId w:val="28"/>
        </w:numPr>
      </w:pPr>
      <w:r>
        <w:t>Completed percentage</w:t>
      </w:r>
    </w:p>
    <w:p w14:paraId="341384A9" w14:textId="50399686" w:rsidR="000F1FB6" w:rsidRDefault="000F1FB6" w:rsidP="000F1FB6">
      <w:pPr>
        <w:ind w:left="360"/>
      </w:pPr>
      <w:r>
        <w:t>The c</w:t>
      </w:r>
      <w:r w:rsidR="00D6503D">
        <w:t>urrent completed percentage of all the tasks in Sprint 3 is 0.</w:t>
      </w:r>
    </w:p>
    <w:p w14:paraId="0AEDF26D" w14:textId="154BF099" w:rsidR="006367E8" w:rsidRPr="006367E8" w:rsidRDefault="001E6866" w:rsidP="00633BC9">
      <w:pPr>
        <w:pStyle w:val="Heading1"/>
      </w:pPr>
      <w:r w:rsidRPr="00BA2D11">
        <w:t xml:space="preserve">Sprint </w:t>
      </w:r>
      <w:r>
        <w:t>Review</w:t>
      </w:r>
    </w:p>
    <w:p w14:paraId="5EFD79F7" w14:textId="52B44541" w:rsidR="001C2CF4" w:rsidRPr="001C2CF4" w:rsidRDefault="001C2CF4" w:rsidP="001C2CF4">
      <w:pPr>
        <w:rPr>
          <w:lang w:val="en-US"/>
        </w:rPr>
      </w:pPr>
      <w:r>
        <w:t>Number of sprints planned: 3 Sprints</w:t>
      </w:r>
    </w:p>
    <w:p w14:paraId="401F550A" w14:textId="08FC1435" w:rsidR="001E6866" w:rsidRDefault="001E6866" w:rsidP="00C1381A">
      <w:pPr>
        <w:pStyle w:val="ListParagraph"/>
        <w:numPr>
          <w:ilvl w:val="0"/>
          <w:numId w:val="31"/>
        </w:numPr>
      </w:pPr>
      <w:r>
        <w:t>Forecasted user stories</w:t>
      </w:r>
    </w:p>
    <w:p w14:paraId="499FF4B8" w14:textId="13524FDD" w:rsidR="00C1381A" w:rsidRDefault="00C1381A" w:rsidP="00C1381A">
      <w:pPr>
        <w:pStyle w:val="ListParagraph"/>
        <w:ind w:left="1080"/>
      </w:pPr>
      <w:r>
        <w:t xml:space="preserve">User story map </w:t>
      </w:r>
      <w:r w:rsidR="005D524B">
        <w:t>(screenshot before completion of tasks)</w:t>
      </w:r>
    </w:p>
    <w:p w14:paraId="57CE7B2B" w14:textId="77777777" w:rsidR="00484EA3" w:rsidRDefault="00484EA3" w:rsidP="00C1381A">
      <w:pPr>
        <w:pStyle w:val="ListParagraph"/>
        <w:ind w:left="1080"/>
      </w:pPr>
    </w:p>
    <w:p w14:paraId="5241AB81" w14:textId="3DAA75B1" w:rsidR="00C1381A" w:rsidRDefault="00C1381A" w:rsidP="00C1381A">
      <w:pPr>
        <w:ind w:left="360"/>
      </w:pPr>
      <w:r>
        <w:rPr>
          <w:noProof/>
        </w:rPr>
        <w:drawing>
          <wp:inline distT="0" distB="0" distL="0" distR="0" wp14:anchorId="4F71D646" wp14:editId="21244F1F">
            <wp:extent cx="5972175" cy="2918460"/>
            <wp:effectExtent l="0" t="0" r="9525"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rotWithShape="1">
                    <a:blip r:embed="rId33"/>
                    <a:srcRect t="8166" b="4952"/>
                    <a:stretch/>
                  </pic:blipFill>
                  <pic:spPr bwMode="auto">
                    <a:xfrm>
                      <a:off x="0" y="0"/>
                      <a:ext cx="5972175" cy="2918460"/>
                    </a:xfrm>
                    <a:prstGeom prst="rect">
                      <a:avLst/>
                    </a:prstGeom>
                    <a:ln>
                      <a:noFill/>
                    </a:ln>
                    <a:extLst>
                      <a:ext uri="{53640926-AAD7-44D8-BBD7-CCE9431645EC}">
                        <a14:shadowObscured xmlns:a14="http://schemas.microsoft.com/office/drawing/2010/main"/>
                      </a:ext>
                    </a:extLst>
                  </pic:spPr>
                </pic:pic>
              </a:graphicData>
            </a:graphic>
          </wp:inline>
        </w:drawing>
      </w:r>
    </w:p>
    <w:p w14:paraId="0D0E2DAA" w14:textId="55531FDE" w:rsidR="001E6866" w:rsidRDefault="001E6866" w:rsidP="008D0306">
      <w:pPr>
        <w:pStyle w:val="ListParagraph"/>
        <w:numPr>
          <w:ilvl w:val="0"/>
          <w:numId w:val="31"/>
        </w:numPr>
      </w:pPr>
      <w:r>
        <w:t>Completed (“Done”) user stories</w:t>
      </w:r>
      <w:r w:rsidR="00EB2758">
        <w:t xml:space="preserve"> (at the end of the sprint)</w:t>
      </w:r>
    </w:p>
    <w:p w14:paraId="70FA5B0A" w14:textId="4FC3F9E9" w:rsidR="00DC327A" w:rsidRDefault="001E2B44" w:rsidP="00DC327A">
      <w:pPr>
        <w:pStyle w:val="ListParagraph"/>
        <w:ind w:left="1080"/>
      </w:pPr>
      <w:r>
        <w:rPr>
          <w:noProof/>
        </w:rPr>
        <w:drawing>
          <wp:inline distT="0" distB="0" distL="0" distR="0" wp14:anchorId="2C574D6A" wp14:editId="2D29E84B">
            <wp:extent cx="5972175" cy="1691005"/>
            <wp:effectExtent l="0" t="0" r="9525" b="4445"/>
            <wp:docPr id="34" name="Picture 34"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 application&#10;&#10;Description automatically generated with medium confidence"/>
                    <pic:cNvPicPr/>
                  </pic:nvPicPr>
                  <pic:blipFill>
                    <a:blip r:embed="rId34"/>
                    <a:stretch>
                      <a:fillRect/>
                    </a:stretch>
                  </pic:blipFill>
                  <pic:spPr>
                    <a:xfrm>
                      <a:off x="0" y="0"/>
                      <a:ext cx="5972175" cy="1691005"/>
                    </a:xfrm>
                    <a:prstGeom prst="rect">
                      <a:avLst/>
                    </a:prstGeom>
                  </pic:spPr>
                </pic:pic>
              </a:graphicData>
            </a:graphic>
          </wp:inline>
        </w:drawing>
      </w:r>
    </w:p>
    <w:p w14:paraId="73FA7BBE" w14:textId="447556FD" w:rsidR="001E6866" w:rsidRDefault="001E6866" w:rsidP="001E6866">
      <w:r>
        <w:t>3)</w:t>
      </w:r>
      <w:r>
        <w:tab/>
        <w:t>Number of unplanned items added to sprint</w:t>
      </w:r>
    </w:p>
    <w:p w14:paraId="6496FC81" w14:textId="2B5701BA" w:rsidR="005100D3" w:rsidRDefault="00CA77B6" w:rsidP="001E6866">
      <w:r>
        <w:t>There were no unplanned items added to this sprint as all the tasks in the previous sprint had been completed.</w:t>
      </w:r>
    </w:p>
    <w:p w14:paraId="6B6A0F92" w14:textId="182F70B7" w:rsidR="001E6866" w:rsidRDefault="001E6866" w:rsidP="001E6866">
      <w:r>
        <w:t>4)</w:t>
      </w:r>
      <w:r>
        <w:tab/>
        <w:t>Current Completion status of project</w:t>
      </w:r>
      <w:r w:rsidR="001C2CF4">
        <w:t xml:space="preserve"> (the whole project)</w:t>
      </w:r>
    </w:p>
    <w:p w14:paraId="6EF0B5D5" w14:textId="0A86C642" w:rsidR="00F10E56" w:rsidRDefault="001C2CF4" w:rsidP="001E6866">
      <w:r>
        <w:t xml:space="preserve">With all the tasks completed in Sprint 3, the project is now </w:t>
      </w:r>
      <w:r w:rsidR="000C1B63">
        <w:t>65% complete</w:t>
      </w:r>
      <w:r w:rsidR="005F77AA">
        <w:t>.</w:t>
      </w:r>
    </w:p>
    <w:p w14:paraId="5EE45570" w14:textId="77777777" w:rsidR="001E6866" w:rsidRDefault="001E6866" w:rsidP="001E6866">
      <w:r>
        <w:t>5)</w:t>
      </w:r>
      <w:r>
        <w:tab/>
        <w:t>Projected completion date</w:t>
      </w:r>
    </w:p>
    <w:p w14:paraId="0605FB9E" w14:textId="18D44A56" w:rsidR="001E6866" w:rsidRDefault="00C408DD" w:rsidP="00C408DD">
      <w:r>
        <w:t xml:space="preserve">Projected completion date of Sprint 3 is 20 Jul. </w:t>
      </w:r>
    </w:p>
    <w:p w14:paraId="1EEBA159" w14:textId="77777777" w:rsidR="00F6056A" w:rsidRDefault="00051F93" w:rsidP="00633BC9">
      <w:pPr>
        <w:pStyle w:val="Heading1"/>
      </w:pPr>
      <w:r w:rsidRPr="00BA2D11">
        <w:t>Sprint Planning</w:t>
      </w:r>
    </w:p>
    <w:p w14:paraId="6FE3AA4A" w14:textId="4A93B09F" w:rsidR="00051F93" w:rsidRDefault="00051F93" w:rsidP="00633BC9">
      <w:pPr>
        <w:pStyle w:val="Heading1"/>
      </w:pPr>
      <w:r w:rsidRPr="00BA2D11">
        <w:t xml:space="preserve">Sprint </w:t>
      </w:r>
      <w:r>
        <w:t>4</w:t>
      </w:r>
    </w:p>
    <w:p w14:paraId="4254FEA6" w14:textId="5BDAE3D9" w:rsidR="001B00AF" w:rsidRDefault="001B00AF" w:rsidP="00AA05F3">
      <w:pPr>
        <w:pStyle w:val="ListParagraph"/>
        <w:numPr>
          <w:ilvl w:val="0"/>
          <w:numId w:val="32"/>
        </w:numPr>
      </w:pPr>
      <w:r>
        <w:t>Define the goal of this sprint</w:t>
      </w:r>
    </w:p>
    <w:p w14:paraId="76D81CEF" w14:textId="0406A703" w:rsidR="00AA05F3" w:rsidRDefault="00AA05F3" w:rsidP="00AA05F3">
      <w:pPr>
        <w:ind w:left="360"/>
      </w:pPr>
      <w:r>
        <w:rPr>
          <w:noProof/>
        </w:rPr>
        <w:lastRenderedPageBreak/>
        <w:drawing>
          <wp:inline distT="0" distB="0" distL="0" distR="0" wp14:anchorId="0E41CD13" wp14:editId="68FD1A3D">
            <wp:extent cx="5972175" cy="42291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422910"/>
                    </a:xfrm>
                    <a:prstGeom prst="rect">
                      <a:avLst/>
                    </a:prstGeom>
                  </pic:spPr>
                </pic:pic>
              </a:graphicData>
            </a:graphic>
          </wp:inline>
        </w:drawing>
      </w:r>
    </w:p>
    <w:p w14:paraId="688A52C4" w14:textId="3329070D" w:rsidR="001B00AF" w:rsidRDefault="001B00AF" w:rsidP="00AA05F3">
      <w:pPr>
        <w:pStyle w:val="ListParagraph"/>
        <w:numPr>
          <w:ilvl w:val="0"/>
          <w:numId w:val="32"/>
        </w:numPr>
      </w:pPr>
      <w:r>
        <w:t>What are you trying to achieve</w:t>
      </w:r>
      <w:r w:rsidR="00AA05F3">
        <w:t>?</w:t>
      </w:r>
    </w:p>
    <w:p w14:paraId="69A8FF24" w14:textId="5BECF473" w:rsidR="00AA05F3" w:rsidRDefault="00AA05F3" w:rsidP="00AA05F3">
      <w:pPr>
        <w:pStyle w:val="ListParagraph"/>
        <w:ind w:left="1080"/>
      </w:pPr>
      <w:r>
        <w:t xml:space="preserve">I am trying to achieve a high-fidelity prototype that is not only able to address the user’s needs but also super convenient and easy to use. </w:t>
      </w:r>
      <w:r w:rsidR="008519DF">
        <w:t xml:space="preserve">For example, features like forget password is convenient for forgetful users. </w:t>
      </w:r>
      <w:r w:rsidR="0075326A">
        <w:t xml:space="preserve">Features like personalizing profile increases interaction between the user and the website, providing users with a </w:t>
      </w:r>
      <w:r w:rsidR="00014AB9">
        <w:t>better</w:t>
      </w:r>
      <w:r w:rsidR="0075326A">
        <w:t xml:space="preserve"> user experience. </w:t>
      </w:r>
    </w:p>
    <w:p w14:paraId="2144348C" w14:textId="4BAD9F56" w:rsidR="001B00AF" w:rsidRDefault="001B00AF" w:rsidP="003C536C">
      <w:pPr>
        <w:pStyle w:val="ListParagraph"/>
        <w:numPr>
          <w:ilvl w:val="0"/>
          <w:numId w:val="33"/>
        </w:numPr>
      </w:pPr>
      <w:r>
        <w:t>Duration of Sprint</w:t>
      </w:r>
    </w:p>
    <w:p w14:paraId="5ED5D086" w14:textId="20B785D4" w:rsidR="003C536C" w:rsidRDefault="003C536C" w:rsidP="003C536C">
      <w:pPr>
        <w:pStyle w:val="ListParagraph"/>
        <w:ind w:left="1080"/>
      </w:pPr>
      <w:r>
        <w:t>1 Week</w:t>
      </w:r>
    </w:p>
    <w:p w14:paraId="50A09D6C" w14:textId="3E048C9D" w:rsidR="001B00AF" w:rsidRDefault="001B00AF" w:rsidP="004F4E52">
      <w:pPr>
        <w:pStyle w:val="ListParagraph"/>
        <w:numPr>
          <w:ilvl w:val="0"/>
          <w:numId w:val="33"/>
        </w:numPr>
      </w:pPr>
      <w:r>
        <w:t>Status of project and tasks</w:t>
      </w:r>
    </w:p>
    <w:p w14:paraId="0AB43291" w14:textId="35D72361" w:rsidR="004F4E52" w:rsidRDefault="006D7EC7" w:rsidP="004F4E52">
      <w:pPr>
        <w:pStyle w:val="ListParagraph"/>
        <w:ind w:left="1080"/>
      </w:pPr>
      <w:r>
        <w:rPr>
          <w:noProof/>
        </w:rPr>
        <w:drawing>
          <wp:inline distT="0" distB="0" distL="0" distR="0" wp14:anchorId="1975027A" wp14:editId="324EA29F">
            <wp:extent cx="5972175" cy="1971675"/>
            <wp:effectExtent l="0" t="0" r="9525" b="9525"/>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36"/>
                    <a:stretch>
                      <a:fillRect/>
                    </a:stretch>
                  </pic:blipFill>
                  <pic:spPr>
                    <a:xfrm>
                      <a:off x="0" y="0"/>
                      <a:ext cx="5972175" cy="1971675"/>
                    </a:xfrm>
                    <a:prstGeom prst="rect">
                      <a:avLst/>
                    </a:prstGeom>
                  </pic:spPr>
                </pic:pic>
              </a:graphicData>
            </a:graphic>
          </wp:inline>
        </w:drawing>
      </w:r>
    </w:p>
    <w:p w14:paraId="3CC42BC6" w14:textId="08450FF7" w:rsidR="001B00AF" w:rsidRDefault="001B00AF" w:rsidP="00DC4184">
      <w:pPr>
        <w:pStyle w:val="ListParagraph"/>
        <w:numPr>
          <w:ilvl w:val="0"/>
          <w:numId w:val="33"/>
        </w:numPr>
      </w:pPr>
      <w:r>
        <w:t>Number of open/closed items</w:t>
      </w:r>
    </w:p>
    <w:p w14:paraId="09C5E73F" w14:textId="79F4C429" w:rsidR="00DC4184" w:rsidRDefault="00DC4184" w:rsidP="00274D65">
      <w:pPr>
        <w:pStyle w:val="ListParagraph"/>
        <w:ind w:left="1080"/>
      </w:pPr>
      <w:r>
        <w:t xml:space="preserve">There are </w:t>
      </w:r>
      <w:r w:rsidR="007A13C0">
        <w:t xml:space="preserve">6 open issues </w:t>
      </w:r>
      <w:r>
        <w:t xml:space="preserve">before the completion of this sprint. </w:t>
      </w:r>
    </w:p>
    <w:p w14:paraId="4CD02837" w14:textId="164A674F" w:rsidR="001B00AF" w:rsidRDefault="001B00AF" w:rsidP="004C7010">
      <w:pPr>
        <w:pStyle w:val="ListParagraph"/>
        <w:numPr>
          <w:ilvl w:val="0"/>
          <w:numId w:val="33"/>
        </w:numPr>
      </w:pPr>
      <w:r>
        <w:t>Priority of remaining tasks</w:t>
      </w:r>
      <w:r w:rsidR="00414C0C">
        <w:t xml:space="preserve"> (in backlog)</w:t>
      </w:r>
    </w:p>
    <w:p w14:paraId="3F6A0E6D" w14:textId="741E0055" w:rsidR="00414C0C" w:rsidRDefault="00414C0C" w:rsidP="00414C0C">
      <w:pPr>
        <w:pStyle w:val="ListParagraph"/>
        <w:ind w:left="1080"/>
      </w:pPr>
      <w:r w:rsidRPr="00414C0C">
        <w:t>Indicate number of reviews for each rating - 1 star, 2stars, 3 stars, 4 stars and 5 stars respectively.</w:t>
      </w:r>
      <w:r>
        <w:t xml:space="preserve"> [1]</w:t>
      </w:r>
    </w:p>
    <w:p w14:paraId="42B0DE3B" w14:textId="134F4CCE" w:rsidR="00414C0C" w:rsidRDefault="00414C0C" w:rsidP="00EB0033">
      <w:pPr>
        <w:pStyle w:val="ListParagraph"/>
        <w:ind w:left="1080"/>
      </w:pPr>
      <w:r w:rsidRPr="00414C0C">
        <w:t>Add a remember me option to login page</w:t>
      </w:r>
      <w:r>
        <w:t xml:space="preserve"> [2]</w:t>
      </w:r>
    </w:p>
    <w:p w14:paraId="14E72CDA" w14:textId="3A45E22F" w:rsidR="004C7010" w:rsidRDefault="00E60AFC" w:rsidP="004C7010">
      <w:pPr>
        <w:pStyle w:val="ListParagraph"/>
        <w:ind w:left="1080"/>
      </w:pPr>
      <w:r>
        <w:rPr>
          <w:noProof/>
        </w:rPr>
        <w:drawing>
          <wp:inline distT="0" distB="0" distL="0" distR="0" wp14:anchorId="2602F387" wp14:editId="2A398799">
            <wp:extent cx="5972175" cy="1562100"/>
            <wp:effectExtent l="0" t="0" r="952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7"/>
                    <a:stretch>
                      <a:fillRect/>
                    </a:stretch>
                  </pic:blipFill>
                  <pic:spPr>
                    <a:xfrm>
                      <a:off x="0" y="0"/>
                      <a:ext cx="5972175" cy="1562100"/>
                    </a:xfrm>
                    <a:prstGeom prst="rect">
                      <a:avLst/>
                    </a:prstGeom>
                  </pic:spPr>
                </pic:pic>
              </a:graphicData>
            </a:graphic>
          </wp:inline>
        </w:drawing>
      </w:r>
    </w:p>
    <w:p w14:paraId="68A3A549" w14:textId="2AAC8EB3" w:rsidR="001B00AF" w:rsidRDefault="001B00AF" w:rsidP="007B0116">
      <w:pPr>
        <w:pStyle w:val="ListParagraph"/>
        <w:numPr>
          <w:ilvl w:val="0"/>
          <w:numId w:val="33"/>
        </w:numPr>
      </w:pPr>
      <w:r>
        <w:t>Completed percentage</w:t>
      </w:r>
    </w:p>
    <w:p w14:paraId="3BB62FEF" w14:textId="6E41E3BD" w:rsidR="007B0116" w:rsidRDefault="007B0116" w:rsidP="007B0116">
      <w:pPr>
        <w:pStyle w:val="ListParagraph"/>
        <w:ind w:left="1080"/>
      </w:pPr>
      <w:r>
        <w:t>The current completed percentage of all the tasks in Sprint 4 is 0.</w:t>
      </w:r>
    </w:p>
    <w:p w14:paraId="70CAB40E" w14:textId="651053EF" w:rsidR="009A476B" w:rsidRDefault="009A476B" w:rsidP="00633BC9">
      <w:pPr>
        <w:pStyle w:val="Heading1"/>
      </w:pPr>
      <w:r w:rsidRPr="00BA2D11">
        <w:lastRenderedPageBreak/>
        <w:t xml:space="preserve">Sprint </w:t>
      </w:r>
      <w:r>
        <w:t>Review</w:t>
      </w:r>
    </w:p>
    <w:p w14:paraId="61F2FA94" w14:textId="54E0ABE6" w:rsidR="000E467D" w:rsidRDefault="000E467D" w:rsidP="000E467D">
      <w:pPr>
        <w:ind w:left="1080"/>
      </w:pPr>
      <w:r>
        <w:t>Forecasted user stories</w:t>
      </w:r>
    </w:p>
    <w:p w14:paraId="4A2F703E" w14:textId="6763950A" w:rsidR="006F62C4" w:rsidRDefault="006F62C4" w:rsidP="000E467D">
      <w:pPr>
        <w:ind w:left="1080"/>
      </w:pPr>
      <w:r>
        <w:rPr>
          <w:noProof/>
        </w:rPr>
        <w:drawing>
          <wp:inline distT="0" distB="0" distL="0" distR="0" wp14:anchorId="7259913F" wp14:editId="2A64A6F2">
            <wp:extent cx="5972175" cy="2407920"/>
            <wp:effectExtent l="0" t="0" r="9525"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38"/>
                    <a:srcRect t="15652" b="12666"/>
                    <a:stretch/>
                  </pic:blipFill>
                  <pic:spPr bwMode="auto">
                    <a:xfrm>
                      <a:off x="0" y="0"/>
                      <a:ext cx="5972175" cy="2407920"/>
                    </a:xfrm>
                    <a:prstGeom prst="rect">
                      <a:avLst/>
                    </a:prstGeom>
                    <a:ln>
                      <a:noFill/>
                    </a:ln>
                    <a:extLst>
                      <a:ext uri="{53640926-AAD7-44D8-BBD7-CCE9431645EC}">
                        <a14:shadowObscured xmlns:a14="http://schemas.microsoft.com/office/drawing/2010/main"/>
                      </a:ext>
                    </a:extLst>
                  </pic:spPr>
                </pic:pic>
              </a:graphicData>
            </a:graphic>
          </wp:inline>
        </w:drawing>
      </w:r>
    </w:p>
    <w:p w14:paraId="4183E84A" w14:textId="27630DB3" w:rsidR="000E467D" w:rsidRDefault="000E467D" w:rsidP="00FE6B0A">
      <w:pPr>
        <w:pStyle w:val="ListParagraph"/>
        <w:numPr>
          <w:ilvl w:val="0"/>
          <w:numId w:val="32"/>
        </w:numPr>
      </w:pPr>
      <w:r>
        <w:t>Completed (“Done”) user stories</w:t>
      </w:r>
    </w:p>
    <w:p w14:paraId="1E1149FF" w14:textId="56331543" w:rsidR="0027018A" w:rsidRDefault="0027018A" w:rsidP="0027018A">
      <w:pPr>
        <w:pStyle w:val="ListParagraph"/>
        <w:ind w:left="1080"/>
      </w:pPr>
      <w:r>
        <w:t>As of Sprint 4 I was unable to complete 1 task which was collating and adding the images for all the study areas</w:t>
      </w:r>
      <w:r w:rsidR="00755ADC">
        <w:t xml:space="preserve"> due to being busy with other projects as well. Hence, the 2 issues (incomplete user story and task) will be pushed to the next sprint.</w:t>
      </w:r>
    </w:p>
    <w:p w14:paraId="435AD490" w14:textId="06B5462F" w:rsidR="00FE6B0A" w:rsidRDefault="00FE6B0A" w:rsidP="00FE6B0A">
      <w:pPr>
        <w:pStyle w:val="ListParagraph"/>
        <w:ind w:left="1080"/>
      </w:pPr>
      <w:r>
        <w:rPr>
          <w:noProof/>
        </w:rPr>
        <w:drawing>
          <wp:inline distT="0" distB="0" distL="0" distR="0" wp14:anchorId="73523A55" wp14:editId="742F9615">
            <wp:extent cx="5972175" cy="1852930"/>
            <wp:effectExtent l="0" t="0" r="9525" b="0"/>
            <wp:docPr id="3" name="Picture 3"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medium confidence"/>
                    <pic:cNvPicPr/>
                  </pic:nvPicPr>
                  <pic:blipFill rotWithShape="1">
                    <a:blip r:embed="rId39"/>
                    <a:srcRect t="15616"/>
                    <a:stretch/>
                  </pic:blipFill>
                  <pic:spPr bwMode="auto">
                    <a:xfrm>
                      <a:off x="0" y="0"/>
                      <a:ext cx="5972175" cy="1852930"/>
                    </a:xfrm>
                    <a:prstGeom prst="rect">
                      <a:avLst/>
                    </a:prstGeom>
                    <a:ln>
                      <a:noFill/>
                    </a:ln>
                    <a:extLst>
                      <a:ext uri="{53640926-AAD7-44D8-BBD7-CCE9431645EC}">
                        <a14:shadowObscured xmlns:a14="http://schemas.microsoft.com/office/drawing/2010/main"/>
                      </a:ext>
                    </a:extLst>
                  </pic:spPr>
                </pic:pic>
              </a:graphicData>
            </a:graphic>
          </wp:inline>
        </w:drawing>
      </w:r>
    </w:p>
    <w:p w14:paraId="7C7347A1" w14:textId="0C604C19" w:rsidR="000E467D" w:rsidRDefault="000E467D" w:rsidP="00E37165">
      <w:pPr>
        <w:pStyle w:val="ListParagraph"/>
        <w:numPr>
          <w:ilvl w:val="0"/>
          <w:numId w:val="32"/>
        </w:numPr>
      </w:pPr>
      <w:r>
        <w:t>Number of unplanned items added to sprint</w:t>
      </w:r>
    </w:p>
    <w:p w14:paraId="01F41899" w14:textId="1DAB2CC1" w:rsidR="00E37165" w:rsidRDefault="00E37165" w:rsidP="00E37165">
      <w:pPr>
        <w:pStyle w:val="ListParagraph"/>
        <w:ind w:left="1080"/>
      </w:pPr>
      <w:r>
        <w:t xml:space="preserve">As all the tasks in Sprint 3 were completed, there were no unplanned </w:t>
      </w:r>
      <w:r w:rsidR="006354A3">
        <w:t xml:space="preserve">items added </w:t>
      </w:r>
      <w:r>
        <w:t>to the sprint.</w:t>
      </w:r>
    </w:p>
    <w:p w14:paraId="6D8FE924" w14:textId="31F31E20" w:rsidR="000E467D" w:rsidRDefault="000E467D" w:rsidP="00483263">
      <w:pPr>
        <w:pStyle w:val="ListParagraph"/>
        <w:numPr>
          <w:ilvl w:val="0"/>
          <w:numId w:val="32"/>
        </w:numPr>
      </w:pPr>
      <w:r>
        <w:t>Current Completion status of project</w:t>
      </w:r>
    </w:p>
    <w:p w14:paraId="56D78159" w14:textId="586066AA" w:rsidR="00755038" w:rsidRDefault="00755038" w:rsidP="00755038">
      <w:pPr>
        <w:pStyle w:val="ListParagraph"/>
        <w:ind w:left="1080"/>
      </w:pPr>
      <w:r>
        <w:t>With the 2 tasks completed in Sprint 4, the project is 75% completed.</w:t>
      </w:r>
      <w:r w:rsidR="001A679A">
        <w:t xml:space="preserve"> The incomplete tasks will be moved to Sprint 5.</w:t>
      </w:r>
    </w:p>
    <w:p w14:paraId="44EFFB72" w14:textId="63648137" w:rsidR="000E467D" w:rsidRDefault="000E467D" w:rsidP="00796B55">
      <w:pPr>
        <w:pStyle w:val="ListParagraph"/>
        <w:numPr>
          <w:ilvl w:val="0"/>
          <w:numId w:val="32"/>
        </w:numPr>
      </w:pPr>
      <w:r>
        <w:t>Projected completion date</w:t>
      </w:r>
      <w:r w:rsidR="00650D45">
        <w:t xml:space="preserve"> of Sprint 4</w:t>
      </w:r>
    </w:p>
    <w:p w14:paraId="3027EA38" w14:textId="3A391C00" w:rsidR="00796B55" w:rsidRDefault="00650D45" w:rsidP="00796B55">
      <w:pPr>
        <w:pStyle w:val="ListParagraph"/>
        <w:ind w:left="1080"/>
      </w:pPr>
      <w:r>
        <w:t>28 Jul</w:t>
      </w:r>
      <w:r w:rsidR="009C572A">
        <w:t>y</w:t>
      </w:r>
    </w:p>
    <w:p w14:paraId="05114D9A" w14:textId="77777777" w:rsidR="00DF3547" w:rsidRDefault="00DF3547" w:rsidP="00633BC9">
      <w:pPr>
        <w:pStyle w:val="Heading1"/>
      </w:pPr>
      <w:r w:rsidRPr="00BA2D11">
        <w:lastRenderedPageBreak/>
        <w:t>Sprint Planning</w:t>
      </w:r>
    </w:p>
    <w:p w14:paraId="03DABF73" w14:textId="29710CF0" w:rsidR="00DF3547" w:rsidRDefault="00DF3547" w:rsidP="00633BC9">
      <w:pPr>
        <w:pStyle w:val="Heading1"/>
      </w:pPr>
      <w:r w:rsidRPr="00BA2D11">
        <w:t xml:space="preserve">Sprint </w:t>
      </w:r>
      <w:r>
        <w:t>5</w:t>
      </w:r>
    </w:p>
    <w:p w14:paraId="63383C62" w14:textId="77777777" w:rsidR="006E37B7" w:rsidRDefault="006E37B7" w:rsidP="006E37B7">
      <w:pPr>
        <w:ind w:left="720"/>
        <w:rPr>
          <w:b/>
        </w:rPr>
      </w:pPr>
      <w:r>
        <w:rPr>
          <w:lang w:val="en-US"/>
        </w:rPr>
        <w:tab/>
      </w:r>
      <w:r>
        <w:rPr>
          <w:b/>
        </w:rPr>
        <w:t xml:space="preserve">Sprint Goal: </w:t>
      </w:r>
    </w:p>
    <w:p w14:paraId="7F715DD4" w14:textId="491B27DC" w:rsidR="006E37B7" w:rsidRDefault="006E37B7" w:rsidP="0007005D">
      <w:pPr>
        <w:pStyle w:val="ListParagraph"/>
        <w:numPr>
          <w:ilvl w:val="0"/>
          <w:numId w:val="35"/>
        </w:numPr>
      </w:pPr>
      <w:r>
        <w:t>Define the goal of this sprint</w:t>
      </w:r>
    </w:p>
    <w:p w14:paraId="07906263" w14:textId="5C0DA4FD" w:rsidR="0007005D" w:rsidRDefault="0007005D" w:rsidP="0007005D">
      <w:pPr>
        <w:pStyle w:val="ListParagraph"/>
        <w:ind w:left="1440"/>
      </w:pPr>
      <w:r>
        <w:rPr>
          <w:noProof/>
        </w:rPr>
        <w:drawing>
          <wp:inline distT="0" distB="0" distL="0" distR="0" wp14:anchorId="127F670A" wp14:editId="647ED7C4">
            <wp:extent cx="5972175" cy="36766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175" cy="367665"/>
                    </a:xfrm>
                    <a:prstGeom prst="rect">
                      <a:avLst/>
                    </a:prstGeom>
                  </pic:spPr>
                </pic:pic>
              </a:graphicData>
            </a:graphic>
          </wp:inline>
        </w:drawing>
      </w:r>
    </w:p>
    <w:p w14:paraId="3B29933D" w14:textId="16E9F420" w:rsidR="006E37B7" w:rsidRDefault="006E37B7" w:rsidP="0007005D">
      <w:pPr>
        <w:pStyle w:val="ListParagraph"/>
        <w:numPr>
          <w:ilvl w:val="0"/>
          <w:numId w:val="35"/>
        </w:numPr>
      </w:pPr>
      <w:r>
        <w:t xml:space="preserve">What are you trying to </w:t>
      </w:r>
      <w:r w:rsidR="0007005D">
        <w:t>achieve?</w:t>
      </w:r>
    </w:p>
    <w:p w14:paraId="45026380" w14:textId="38D785CF" w:rsidR="006E37B7" w:rsidRDefault="0007005D" w:rsidP="001B7877">
      <w:pPr>
        <w:pStyle w:val="ListParagraph"/>
        <w:ind w:left="1440"/>
      </w:pPr>
      <w:r>
        <w:t xml:space="preserve">Trying to finish the final functionalities of the web application to achieve the finished </w:t>
      </w:r>
      <w:r w:rsidR="006F4FF6">
        <w:t xml:space="preserve">high-fidelity </w:t>
      </w:r>
      <w:r>
        <w:t xml:space="preserve">prototype. </w:t>
      </w:r>
    </w:p>
    <w:p w14:paraId="07B00543" w14:textId="77777777" w:rsidR="006E37B7" w:rsidRDefault="006E37B7" w:rsidP="006E37B7">
      <w:pPr>
        <w:ind w:left="720"/>
        <w:rPr>
          <w:b/>
        </w:rPr>
      </w:pPr>
      <w:r>
        <w:rPr>
          <w:b/>
        </w:rPr>
        <w:t xml:space="preserve">Overview of Sprint: </w:t>
      </w:r>
    </w:p>
    <w:p w14:paraId="06C69410" w14:textId="2666EFEA" w:rsidR="006E37B7" w:rsidRDefault="006E37B7" w:rsidP="009A687A">
      <w:pPr>
        <w:pStyle w:val="ListParagraph"/>
        <w:numPr>
          <w:ilvl w:val="0"/>
          <w:numId w:val="36"/>
        </w:numPr>
      </w:pPr>
      <w:r>
        <w:t>Duration of Sprint</w:t>
      </w:r>
    </w:p>
    <w:p w14:paraId="26DA7929" w14:textId="3DC45C67" w:rsidR="009A687A" w:rsidRDefault="009A687A" w:rsidP="009A687A">
      <w:pPr>
        <w:pStyle w:val="ListParagraph"/>
        <w:ind w:left="1440"/>
      </w:pPr>
      <w:r>
        <w:t>1 week</w:t>
      </w:r>
    </w:p>
    <w:p w14:paraId="0B2AF08C" w14:textId="642950F7" w:rsidR="006E37B7" w:rsidRDefault="006E37B7" w:rsidP="009C225F">
      <w:pPr>
        <w:pStyle w:val="ListParagraph"/>
        <w:numPr>
          <w:ilvl w:val="0"/>
          <w:numId w:val="36"/>
        </w:numPr>
      </w:pPr>
      <w:r>
        <w:t>Status of project and tasks</w:t>
      </w:r>
    </w:p>
    <w:p w14:paraId="3B6671D2" w14:textId="7A280D1C" w:rsidR="009C225F" w:rsidRDefault="00755ADC" w:rsidP="009C225F">
      <w:pPr>
        <w:pStyle w:val="ListParagraph"/>
        <w:ind w:left="1440"/>
      </w:pPr>
      <w:r>
        <w:rPr>
          <w:noProof/>
        </w:rPr>
        <w:drawing>
          <wp:inline distT="0" distB="0" distL="0" distR="0" wp14:anchorId="6D8BE035" wp14:editId="6355128B">
            <wp:extent cx="5972175" cy="1923415"/>
            <wp:effectExtent l="0" t="0" r="9525" b="63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41"/>
                    <a:stretch>
                      <a:fillRect/>
                    </a:stretch>
                  </pic:blipFill>
                  <pic:spPr>
                    <a:xfrm>
                      <a:off x="0" y="0"/>
                      <a:ext cx="5972175" cy="1923415"/>
                    </a:xfrm>
                    <a:prstGeom prst="rect">
                      <a:avLst/>
                    </a:prstGeom>
                  </pic:spPr>
                </pic:pic>
              </a:graphicData>
            </a:graphic>
          </wp:inline>
        </w:drawing>
      </w:r>
    </w:p>
    <w:p w14:paraId="095AF052" w14:textId="2A6C1F9B" w:rsidR="006E37B7" w:rsidRDefault="006E37B7" w:rsidP="007A13C0">
      <w:pPr>
        <w:pStyle w:val="ListParagraph"/>
        <w:numPr>
          <w:ilvl w:val="0"/>
          <w:numId w:val="36"/>
        </w:numPr>
      </w:pPr>
      <w:r>
        <w:t>Number of open/closed items</w:t>
      </w:r>
    </w:p>
    <w:p w14:paraId="53EF9D23" w14:textId="43246468" w:rsidR="007A13C0" w:rsidRDefault="00C01328" w:rsidP="007A13C0">
      <w:pPr>
        <w:pStyle w:val="ListParagraph"/>
        <w:ind w:left="1440"/>
      </w:pPr>
      <w:r>
        <w:t>There are 6 open issues before the completion of the sprint.</w:t>
      </w:r>
    </w:p>
    <w:p w14:paraId="00C23BE1" w14:textId="5C264E9C" w:rsidR="006E37B7" w:rsidRDefault="006E37B7" w:rsidP="006E37B7">
      <w:pPr>
        <w:ind w:left="720"/>
      </w:pPr>
      <w:r>
        <w:t>4)</w:t>
      </w:r>
      <w:r>
        <w:tab/>
        <w:t>Priority of remaining tasks</w:t>
      </w:r>
      <w:r w:rsidR="00E7786F">
        <w:t xml:space="preserve"> (in backlog)</w:t>
      </w:r>
    </w:p>
    <w:p w14:paraId="0A5F2665" w14:textId="5FDFE6F9" w:rsidR="00E7786F" w:rsidRDefault="00E7786F" w:rsidP="00E7786F">
      <w:r>
        <w:tab/>
        <w:t>There are no remaining tasks in the backlog as this is the final sprint.</w:t>
      </w:r>
    </w:p>
    <w:p w14:paraId="367FE228" w14:textId="04D2F12F" w:rsidR="006E37B7" w:rsidRDefault="006E37B7" w:rsidP="00D86EF0">
      <w:pPr>
        <w:pStyle w:val="ListParagraph"/>
        <w:numPr>
          <w:ilvl w:val="0"/>
          <w:numId w:val="36"/>
        </w:numPr>
      </w:pPr>
      <w:r>
        <w:t>Completed percentage</w:t>
      </w:r>
    </w:p>
    <w:p w14:paraId="0334349C" w14:textId="24CF4DBC" w:rsidR="00D86EF0" w:rsidRDefault="00D86EF0" w:rsidP="00D86EF0">
      <w:pPr>
        <w:pStyle w:val="ListParagraph"/>
        <w:ind w:left="1440"/>
      </w:pPr>
      <w:r>
        <w:t>The completed percentage of the task in Sprint 5 is 0%. Even though 1 user story and 1 task was pushed from sprint 4 to 5. There was no progress made in that task.</w:t>
      </w:r>
    </w:p>
    <w:p w14:paraId="7531D69E" w14:textId="77777777" w:rsidR="00E46E7B" w:rsidRDefault="00E46E7B" w:rsidP="00633BC9">
      <w:pPr>
        <w:pStyle w:val="Heading1"/>
      </w:pPr>
      <w:r w:rsidRPr="00BA2D11">
        <w:t xml:space="preserve">Sprint </w:t>
      </w:r>
      <w:r>
        <w:t>Review</w:t>
      </w:r>
    </w:p>
    <w:p w14:paraId="33334B21" w14:textId="46A1F4B7" w:rsidR="00E46E7B" w:rsidRDefault="00E46E7B" w:rsidP="002E7AFF">
      <w:pPr>
        <w:pStyle w:val="ListParagraph"/>
        <w:numPr>
          <w:ilvl w:val="0"/>
          <w:numId w:val="37"/>
        </w:numPr>
      </w:pPr>
      <w:r>
        <w:t>Forecasted user stories</w:t>
      </w:r>
      <w:r w:rsidR="002E7AFF">
        <w:t xml:space="preserve"> (user story map before completion of sprint)</w:t>
      </w:r>
    </w:p>
    <w:p w14:paraId="2F1F8D3F" w14:textId="56F08C7F" w:rsidR="002E7AFF" w:rsidRDefault="002E7AFF" w:rsidP="002E7AFF">
      <w:pPr>
        <w:pStyle w:val="ListParagraph"/>
        <w:ind w:left="1080"/>
      </w:pPr>
      <w:r>
        <w:rPr>
          <w:noProof/>
        </w:rPr>
        <w:lastRenderedPageBreak/>
        <w:drawing>
          <wp:inline distT="0" distB="0" distL="0" distR="0" wp14:anchorId="654AC458" wp14:editId="0D7D96BC">
            <wp:extent cx="5972175" cy="2796540"/>
            <wp:effectExtent l="0" t="0" r="9525" b="381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rotWithShape="1">
                    <a:blip r:embed="rId42"/>
                    <a:srcRect t="8621" b="8128"/>
                    <a:stretch/>
                  </pic:blipFill>
                  <pic:spPr bwMode="auto">
                    <a:xfrm>
                      <a:off x="0" y="0"/>
                      <a:ext cx="5972175" cy="2796540"/>
                    </a:xfrm>
                    <a:prstGeom prst="rect">
                      <a:avLst/>
                    </a:prstGeom>
                    <a:ln>
                      <a:noFill/>
                    </a:ln>
                    <a:extLst>
                      <a:ext uri="{53640926-AAD7-44D8-BBD7-CCE9431645EC}">
                        <a14:shadowObscured xmlns:a14="http://schemas.microsoft.com/office/drawing/2010/main"/>
                      </a:ext>
                    </a:extLst>
                  </pic:spPr>
                </pic:pic>
              </a:graphicData>
            </a:graphic>
          </wp:inline>
        </w:drawing>
      </w:r>
    </w:p>
    <w:p w14:paraId="51D60F9F" w14:textId="547CEC91" w:rsidR="00E46E7B" w:rsidRDefault="00E46E7B" w:rsidP="00EA6157">
      <w:pPr>
        <w:pStyle w:val="ListParagraph"/>
        <w:numPr>
          <w:ilvl w:val="0"/>
          <w:numId w:val="37"/>
        </w:numPr>
      </w:pPr>
      <w:r>
        <w:t>Completed (“Done”) user stories</w:t>
      </w:r>
    </w:p>
    <w:p w14:paraId="3AB8896D" w14:textId="2E8CC3CA" w:rsidR="00EA6157" w:rsidRDefault="00EA6157" w:rsidP="00EA6157">
      <w:pPr>
        <w:pStyle w:val="ListParagraph"/>
        <w:ind w:left="1080"/>
      </w:pPr>
      <w:r>
        <w:rPr>
          <w:noProof/>
        </w:rPr>
        <w:drawing>
          <wp:inline distT="0" distB="0" distL="0" distR="0" wp14:anchorId="693FF073" wp14:editId="68C183E2">
            <wp:extent cx="5972175" cy="2194560"/>
            <wp:effectExtent l="0" t="0" r="9525"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43"/>
                    <a:stretch>
                      <a:fillRect/>
                    </a:stretch>
                  </pic:blipFill>
                  <pic:spPr>
                    <a:xfrm>
                      <a:off x="0" y="0"/>
                      <a:ext cx="5972175" cy="2194560"/>
                    </a:xfrm>
                    <a:prstGeom prst="rect">
                      <a:avLst/>
                    </a:prstGeom>
                  </pic:spPr>
                </pic:pic>
              </a:graphicData>
            </a:graphic>
          </wp:inline>
        </w:drawing>
      </w:r>
    </w:p>
    <w:p w14:paraId="1C22306A" w14:textId="16A8591C" w:rsidR="00E46E7B" w:rsidRDefault="00E46E7B" w:rsidP="00EA6157">
      <w:pPr>
        <w:pStyle w:val="ListParagraph"/>
        <w:numPr>
          <w:ilvl w:val="0"/>
          <w:numId w:val="37"/>
        </w:numPr>
      </w:pPr>
      <w:r>
        <w:t>Number of unplanned items added to sprint</w:t>
      </w:r>
    </w:p>
    <w:p w14:paraId="47DA241D" w14:textId="7BDA22E4" w:rsidR="00EA6157" w:rsidRDefault="00EA50CE" w:rsidP="00EA6157">
      <w:pPr>
        <w:pStyle w:val="ListParagraph"/>
        <w:ind w:left="1080"/>
      </w:pPr>
      <w:r>
        <w:t>Originally, I had not planned to add images of all the study areas to the low-fidelity prototype in Sprint 5. It was supposed to be completed in Sprint 4. However, because I was unable to complete it in Sprint 4, it was pushed to Sprint 5.</w:t>
      </w:r>
    </w:p>
    <w:p w14:paraId="66A80A54" w14:textId="24371C5D" w:rsidR="00E46E7B" w:rsidRDefault="00E46E7B" w:rsidP="00040D7D">
      <w:pPr>
        <w:pStyle w:val="ListParagraph"/>
        <w:numPr>
          <w:ilvl w:val="0"/>
          <w:numId w:val="37"/>
        </w:numPr>
      </w:pPr>
      <w:r>
        <w:t>Current Completion status of project</w:t>
      </w:r>
    </w:p>
    <w:p w14:paraId="5C2F78B8" w14:textId="314C0D96" w:rsidR="00040D7D" w:rsidRDefault="00025CD7" w:rsidP="00040D7D">
      <w:pPr>
        <w:pStyle w:val="ListParagraph"/>
        <w:ind w:left="1080"/>
      </w:pPr>
      <w:r>
        <w:t xml:space="preserve">The project is about fully complete after completion of all the tasks in Sprint 5.  </w:t>
      </w:r>
    </w:p>
    <w:p w14:paraId="57A11EB7" w14:textId="6321A150" w:rsidR="00E46E7B" w:rsidRDefault="00E46E7B" w:rsidP="008E1D98">
      <w:pPr>
        <w:pStyle w:val="ListParagraph"/>
        <w:numPr>
          <w:ilvl w:val="0"/>
          <w:numId w:val="37"/>
        </w:numPr>
      </w:pPr>
      <w:r>
        <w:t>Projected completion date</w:t>
      </w:r>
      <w:r w:rsidR="008E1D98">
        <w:t xml:space="preserve"> of Sprint 5</w:t>
      </w:r>
    </w:p>
    <w:p w14:paraId="3FE5FD43" w14:textId="4784CCCD" w:rsidR="00E46E7B" w:rsidRDefault="008E1D98" w:rsidP="00F163F5">
      <w:pPr>
        <w:pStyle w:val="ListParagraph"/>
        <w:ind w:left="1080"/>
      </w:pPr>
      <w:r>
        <w:t xml:space="preserve">5 Aug </w:t>
      </w:r>
    </w:p>
    <w:p w14:paraId="7A931AAD" w14:textId="3ED1650A" w:rsidR="000F585D" w:rsidRDefault="000F585D" w:rsidP="000F585D">
      <w:pPr>
        <w:pStyle w:val="Heading1"/>
      </w:pPr>
      <w:r>
        <w:t>Acceptance Criteria of all the sprints</w:t>
      </w:r>
    </w:p>
    <w:p w14:paraId="1060E925" w14:textId="77777777" w:rsidR="000F585D" w:rsidRDefault="000F585D" w:rsidP="000F585D">
      <w:r>
        <w:t>Acceptance criteria</w:t>
      </w:r>
    </w:p>
    <w:p w14:paraId="70DCE5A3" w14:textId="77777777" w:rsidR="000F585D" w:rsidRDefault="000F585D" w:rsidP="000F585D">
      <w:r w:rsidRPr="008328EA">
        <w:lastRenderedPageBreak/>
        <w:t>As a user I want to be able to like other people’s comments if I find them usefu</w:t>
      </w:r>
      <w:r>
        <w:t>l so that I know if a review has a lot of thumbs up it is reliable.</w:t>
      </w:r>
    </w:p>
    <w:p w14:paraId="65629D11" w14:textId="77777777" w:rsidR="000F585D" w:rsidRDefault="000F585D" w:rsidP="000F585D">
      <w:pPr>
        <w:pStyle w:val="ListParagraph"/>
        <w:numPr>
          <w:ilvl w:val="0"/>
          <w:numId w:val="42"/>
        </w:numPr>
        <w:spacing w:after="160" w:line="259" w:lineRule="auto"/>
        <w:jc w:val="left"/>
      </w:pPr>
      <w:r>
        <w:t>There should be a thumbs up and down button for user to up vote and downvote a review. This is to indicate the reliability of the review.</w:t>
      </w:r>
    </w:p>
    <w:p w14:paraId="133082F3" w14:textId="77777777" w:rsidR="000F585D" w:rsidRDefault="000F585D" w:rsidP="000F585D">
      <w:r w:rsidRPr="008328EA">
        <w:t>As a user I want to be able to look at a detailed map API with street view.</w:t>
      </w:r>
    </w:p>
    <w:p w14:paraId="471C5BB9" w14:textId="77777777" w:rsidR="000F585D" w:rsidRDefault="000F585D" w:rsidP="000F585D">
      <w:pPr>
        <w:pStyle w:val="ListParagraph"/>
        <w:numPr>
          <w:ilvl w:val="0"/>
          <w:numId w:val="42"/>
        </w:numPr>
        <w:spacing w:after="160" w:line="259" w:lineRule="auto"/>
        <w:jc w:val="left"/>
      </w:pPr>
      <w:r>
        <w:t>Map API should have colors highlighting the exact location of the study area on the street view of the map.</w:t>
      </w:r>
    </w:p>
    <w:p w14:paraId="25F7B1EF" w14:textId="77777777" w:rsidR="000F585D" w:rsidRDefault="000F585D" w:rsidP="000F585D">
      <w:pPr>
        <w:pStyle w:val="ListParagraph"/>
        <w:numPr>
          <w:ilvl w:val="0"/>
          <w:numId w:val="42"/>
        </w:numPr>
        <w:spacing w:after="160" w:line="259" w:lineRule="auto"/>
        <w:jc w:val="left"/>
      </w:pPr>
      <w:r>
        <w:t>Map API should only display the study area location in street view.</w:t>
      </w:r>
    </w:p>
    <w:p w14:paraId="2A71DC9E" w14:textId="77777777" w:rsidR="000F585D" w:rsidRDefault="000F585D" w:rsidP="000F585D">
      <w:r w:rsidRPr="008328EA">
        <w:t xml:space="preserve">As a user I want to be able to look at a detailed crowd level API displaying the crowd levels </w:t>
      </w:r>
      <w:r>
        <w:t>during the opening hours of the study area.</w:t>
      </w:r>
    </w:p>
    <w:p w14:paraId="6D29551D" w14:textId="77777777" w:rsidR="000F585D" w:rsidRDefault="000F585D" w:rsidP="000F585D">
      <w:pPr>
        <w:pStyle w:val="ListParagraph"/>
        <w:numPr>
          <w:ilvl w:val="0"/>
          <w:numId w:val="43"/>
        </w:numPr>
        <w:spacing w:after="160" w:line="259" w:lineRule="auto"/>
        <w:jc w:val="left"/>
      </w:pPr>
      <w:r>
        <w:t>API should use bar charts to display the crowd levels during the opening hours.</w:t>
      </w:r>
    </w:p>
    <w:p w14:paraId="65B330D2" w14:textId="77777777" w:rsidR="000F585D" w:rsidRDefault="000F585D" w:rsidP="000F585D">
      <w:pPr>
        <w:pStyle w:val="ListParagraph"/>
        <w:numPr>
          <w:ilvl w:val="0"/>
          <w:numId w:val="43"/>
        </w:numPr>
        <w:spacing w:after="160" w:line="259" w:lineRule="auto"/>
        <w:jc w:val="left"/>
      </w:pPr>
      <w:r>
        <w:t>The bar chart that is red should indicate the timing with the highest crowd level. The rest of the bar charts should be blue.</w:t>
      </w:r>
    </w:p>
    <w:p w14:paraId="2664C8B9" w14:textId="77777777" w:rsidR="000F585D" w:rsidRDefault="000F585D" w:rsidP="000F585D">
      <w:r w:rsidRPr="008328EA">
        <w:t>As a user I want to be able customize my profile to my liking.</w:t>
      </w:r>
    </w:p>
    <w:p w14:paraId="03753249" w14:textId="77777777" w:rsidR="000F585D" w:rsidRDefault="000F585D" w:rsidP="000F585D">
      <w:pPr>
        <w:pStyle w:val="ListParagraph"/>
        <w:numPr>
          <w:ilvl w:val="0"/>
          <w:numId w:val="44"/>
        </w:numPr>
        <w:spacing w:after="160" w:line="259" w:lineRule="auto"/>
        <w:jc w:val="left"/>
      </w:pPr>
      <w:r>
        <w:t>User should be able to customize their profile picture as well as their bio.</w:t>
      </w:r>
    </w:p>
    <w:p w14:paraId="4216BC2A" w14:textId="77777777" w:rsidR="000F585D" w:rsidRDefault="000F585D" w:rsidP="000F585D">
      <w:r w:rsidRPr="008328EA">
        <w:t>As a user I want the images of all the study areas to be shown so that I know how the study areas look like.</w:t>
      </w:r>
    </w:p>
    <w:p w14:paraId="7D3D6016" w14:textId="77777777" w:rsidR="000F585D" w:rsidRDefault="000F585D" w:rsidP="000F585D">
      <w:pPr>
        <w:pStyle w:val="ListParagraph"/>
        <w:numPr>
          <w:ilvl w:val="0"/>
          <w:numId w:val="44"/>
        </w:numPr>
        <w:spacing w:after="160" w:line="259" w:lineRule="auto"/>
        <w:jc w:val="left"/>
      </w:pPr>
      <w:r>
        <w:t>All study areas should have their images displayed on the home page and study area details page.</w:t>
      </w:r>
    </w:p>
    <w:p w14:paraId="369C1B1D" w14:textId="77777777" w:rsidR="000F585D" w:rsidRDefault="000F585D" w:rsidP="000F585D">
      <w:r w:rsidRPr="008328EA">
        <w:t>As a user I want a forget password option, so that if I ever forget my password, I will be able to reset it.</w:t>
      </w:r>
    </w:p>
    <w:p w14:paraId="1DC8E966" w14:textId="77777777" w:rsidR="000F585D" w:rsidRDefault="000F585D" w:rsidP="000F585D">
      <w:pPr>
        <w:pStyle w:val="ListParagraph"/>
        <w:numPr>
          <w:ilvl w:val="0"/>
          <w:numId w:val="44"/>
        </w:numPr>
        <w:spacing w:after="160" w:line="259" w:lineRule="auto"/>
        <w:jc w:val="left"/>
      </w:pPr>
      <w:r>
        <w:t>Forget password option should allow users to enter their email so that they can receive an email to reset their password on the sign in page.</w:t>
      </w:r>
    </w:p>
    <w:p w14:paraId="3FAEBAEE" w14:textId="77777777" w:rsidR="000F585D" w:rsidRDefault="000F585D" w:rsidP="000F585D">
      <w:r w:rsidRPr="008328EA">
        <w:t>As a user, I want there to be a remember me option, so that I do not need to constantly keep logging into my account every time I want to use the website.</w:t>
      </w:r>
    </w:p>
    <w:p w14:paraId="2D46243D" w14:textId="77777777" w:rsidR="000F585D" w:rsidRDefault="000F585D" w:rsidP="000F585D">
      <w:pPr>
        <w:pStyle w:val="ListParagraph"/>
        <w:numPr>
          <w:ilvl w:val="0"/>
          <w:numId w:val="44"/>
        </w:numPr>
        <w:spacing w:after="160" w:line="259" w:lineRule="auto"/>
        <w:jc w:val="left"/>
      </w:pPr>
      <w:r>
        <w:t>There should be a check box on the sign in page, when users check this check box it will indicate that the next time, they visit the website they will automatically be signed in.</w:t>
      </w:r>
    </w:p>
    <w:p w14:paraId="76E90196" w14:textId="77777777" w:rsidR="000F585D" w:rsidRDefault="000F585D" w:rsidP="000F585D">
      <w:r w:rsidRPr="008328EA">
        <w:t>As a user, I want to be able to see how many reviews there are for each rating so that I do not have to scroll through all the reviews to see their individual rating.</w:t>
      </w:r>
    </w:p>
    <w:p w14:paraId="63EED7FE" w14:textId="77777777" w:rsidR="000F585D" w:rsidRDefault="000F585D" w:rsidP="000F585D">
      <w:pPr>
        <w:pStyle w:val="ListParagraph"/>
        <w:numPr>
          <w:ilvl w:val="0"/>
          <w:numId w:val="44"/>
        </w:numPr>
        <w:spacing w:after="160" w:line="259" w:lineRule="auto"/>
        <w:jc w:val="left"/>
      </w:pPr>
      <w:r>
        <w:t>At the top of the review section, there should be a row of stars – 1 star, 2 stars, 3 stars, 4 stars and 5 stars. Next to each of the stars there should be a number indicating how many reviews there are with that particular rating(of stars).</w:t>
      </w:r>
    </w:p>
    <w:p w14:paraId="5CE118E4" w14:textId="77777777" w:rsidR="000F585D" w:rsidRDefault="000F585D" w:rsidP="000F585D"/>
    <w:p w14:paraId="338D1B61" w14:textId="1B04214E" w:rsidR="008476D0" w:rsidRDefault="008476D0" w:rsidP="00434CD9"/>
    <w:p w14:paraId="628F20AD" w14:textId="50BAA5C1" w:rsidR="00633BC9" w:rsidRDefault="00633BC9" w:rsidP="00633BC9">
      <w:pPr>
        <w:pStyle w:val="Heading1"/>
      </w:pPr>
      <w:r w:rsidRPr="00BA2D11">
        <w:lastRenderedPageBreak/>
        <w:t xml:space="preserve">Sprint </w:t>
      </w:r>
      <w:r>
        <w:t>Retrospective</w:t>
      </w:r>
    </w:p>
    <w:p w14:paraId="76C49721" w14:textId="439F3B5A" w:rsidR="00633BC9" w:rsidRDefault="00633BC9" w:rsidP="00633BC9">
      <w:pPr>
        <w:pStyle w:val="Heading1"/>
      </w:pPr>
      <w:r w:rsidRPr="00BA2D11">
        <w:t xml:space="preserve">Sprint </w:t>
      </w:r>
      <w:r>
        <w:t>3</w:t>
      </w:r>
    </w:p>
    <w:p w14:paraId="49923F7A" w14:textId="77777777" w:rsidR="00533D7A" w:rsidRDefault="00EC4333" w:rsidP="00533D7A">
      <w:pPr>
        <w:pStyle w:val="ListParagraph"/>
        <w:numPr>
          <w:ilvl w:val="0"/>
          <w:numId w:val="40"/>
        </w:numPr>
        <w:spacing w:after="200" w:line="276" w:lineRule="auto"/>
        <w:jc w:val="left"/>
      </w:pPr>
      <w:r>
        <w:t>What went right in this sprint?</w:t>
      </w:r>
    </w:p>
    <w:p w14:paraId="55F2EEFA" w14:textId="0A9A13D9" w:rsidR="00FE0D53" w:rsidRDefault="00FE0D53" w:rsidP="00533D7A">
      <w:pPr>
        <w:pStyle w:val="ListParagraph"/>
        <w:spacing w:after="200" w:line="276" w:lineRule="auto"/>
        <w:ind w:left="1080"/>
        <w:jc w:val="left"/>
      </w:pPr>
      <w:r>
        <w:t xml:space="preserve">I was able to complete all the tasks planned and specified for this sprint. </w:t>
      </w:r>
    </w:p>
    <w:p w14:paraId="53F82E38" w14:textId="77777777" w:rsidR="00533D7A" w:rsidRDefault="00533D7A" w:rsidP="00533D7A">
      <w:pPr>
        <w:pStyle w:val="ListParagraph"/>
        <w:spacing w:after="200" w:line="276" w:lineRule="auto"/>
        <w:ind w:left="1080"/>
        <w:jc w:val="left"/>
      </w:pPr>
    </w:p>
    <w:p w14:paraId="5F2EAC2D" w14:textId="77777777" w:rsidR="00533D7A" w:rsidRDefault="00EC4333" w:rsidP="00533D7A">
      <w:pPr>
        <w:pStyle w:val="ListParagraph"/>
        <w:numPr>
          <w:ilvl w:val="0"/>
          <w:numId w:val="40"/>
        </w:numPr>
        <w:spacing w:after="200" w:line="276" w:lineRule="auto"/>
        <w:jc w:val="left"/>
      </w:pPr>
      <w:r>
        <w:t>What went wrong in this sprint?</w:t>
      </w:r>
    </w:p>
    <w:p w14:paraId="196FCF68" w14:textId="790F68A6" w:rsidR="009B4388" w:rsidRDefault="009B4388" w:rsidP="00533D7A">
      <w:pPr>
        <w:pStyle w:val="ListParagraph"/>
        <w:spacing w:after="200" w:line="276" w:lineRule="auto"/>
        <w:ind w:left="1080"/>
        <w:jc w:val="left"/>
      </w:pPr>
      <w:r>
        <w:t>Some of the acceptance criteria were confusing and not very specific. Had to make some modifications along the way.</w:t>
      </w:r>
    </w:p>
    <w:p w14:paraId="01B4A180" w14:textId="77777777" w:rsidR="003F0C73" w:rsidRDefault="003F0C73" w:rsidP="003F0C73">
      <w:pPr>
        <w:pStyle w:val="ListParagraph"/>
        <w:spacing w:after="200" w:line="276" w:lineRule="auto"/>
        <w:ind w:left="1080"/>
        <w:jc w:val="left"/>
      </w:pPr>
    </w:p>
    <w:p w14:paraId="258A6A47" w14:textId="77777777" w:rsidR="00533D7A" w:rsidRDefault="00EC4333" w:rsidP="00533D7A">
      <w:pPr>
        <w:pStyle w:val="ListParagraph"/>
        <w:numPr>
          <w:ilvl w:val="0"/>
          <w:numId w:val="40"/>
        </w:numPr>
        <w:spacing w:after="200" w:line="276" w:lineRule="auto"/>
        <w:jc w:val="left"/>
      </w:pPr>
      <w:r>
        <w:t>What could be improved on?</w:t>
      </w:r>
    </w:p>
    <w:p w14:paraId="16C635AE" w14:textId="07311478" w:rsidR="00E5317C" w:rsidRDefault="00E5317C" w:rsidP="00533D7A">
      <w:pPr>
        <w:pStyle w:val="ListParagraph"/>
        <w:spacing w:after="200" w:line="276" w:lineRule="auto"/>
        <w:ind w:left="1080"/>
        <w:jc w:val="left"/>
      </w:pPr>
      <w:r>
        <w:t xml:space="preserve">Before picking any user stories for the sprint, each user story should have a clear acceptance criteria. </w:t>
      </w:r>
    </w:p>
    <w:p w14:paraId="00EAF8C5" w14:textId="4DC3ED06" w:rsidR="002D720C" w:rsidRDefault="002D720C" w:rsidP="00533D7A">
      <w:pPr>
        <w:pStyle w:val="ListParagraph"/>
        <w:spacing w:after="200" w:line="276" w:lineRule="auto"/>
        <w:ind w:left="1080"/>
        <w:jc w:val="left"/>
      </w:pPr>
      <w:r>
        <w:rPr>
          <w:noProof/>
        </w:rPr>
        <w:drawing>
          <wp:inline distT="0" distB="0" distL="0" distR="0" wp14:anchorId="7068E95A" wp14:editId="4ACEC7D0">
            <wp:extent cx="5972175" cy="2369820"/>
            <wp:effectExtent l="0" t="0" r="952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44"/>
                    <a:stretch>
                      <a:fillRect/>
                    </a:stretch>
                  </pic:blipFill>
                  <pic:spPr>
                    <a:xfrm>
                      <a:off x="0" y="0"/>
                      <a:ext cx="5972175" cy="2369820"/>
                    </a:xfrm>
                    <a:prstGeom prst="rect">
                      <a:avLst/>
                    </a:prstGeom>
                  </pic:spPr>
                </pic:pic>
              </a:graphicData>
            </a:graphic>
          </wp:inline>
        </w:drawing>
      </w:r>
    </w:p>
    <w:p w14:paraId="6EE6B4B0" w14:textId="0BE6A222" w:rsidR="00633BC9" w:rsidRDefault="00633BC9" w:rsidP="00633BC9">
      <w:pPr>
        <w:pStyle w:val="Heading1"/>
      </w:pPr>
      <w:r w:rsidRPr="00BA2D11">
        <w:t xml:space="preserve">Sprint </w:t>
      </w:r>
      <w:r>
        <w:t>4</w:t>
      </w:r>
    </w:p>
    <w:p w14:paraId="0D840C3C" w14:textId="78B3BD1C" w:rsidR="003F0C73" w:rsidRDefault="005B62CE" w:rsidP="003F0C73">
      <w:pPr>
        <w:pStyle w:val="ListParagraph"/>
        <w:numPr>
          <w:ilvl w:val="0"/>
          <w:numId w:val="38"/>
        </w:numPr>
        <w:tabs>
          <w:tab w:val="left" w:pos="720"/>
          <w:tab w:val="left" w:pos="1440"/>
          <w:tab w:val="left" w:pos="2160"/>
          <w:tab w:val="left" w:pos="2880"/>
          <w:tab w:val="left" w:pos="3600"/>
          <w:tab w:val="left" w:pos="4157"/>
        </w:tabs>
        <w:spacing w:after="200" w:line="276" w:lineRule="auto"/>
        <w:jc w:val="left"/>
      </w:pPr>
      <w:r>
        <w:t xml:space="preserve">      </w:t>
      </w:r>
      <w:r w:rsidR="00EC4333">
        <w:t>What went right in this sprint?</w:t>
      </w:r>
      <w:r w:rsidR="001E4FA4">
        <w:tab/>
      </w:r>
    </w:p>
    <w:p w14:paraId="4DA6FD2D" w14:textId="1DD60B2D" w:rsidR="001E4FA4" w:rsidRDefault="001E4FA4" w:rsidP="001B0502">
      <w:pPr>
        <w:pStyle w:val="ListParagraph"/>
        <w:tabs>
          <w:tab w:val="left" w:pos="720"/>
          <w:tab w:val="left" w:pos="1440"/>
          <w:tab w:val="left" w:pos="2160"/>
          <w:tab w:val="left" w:pos="2880"/>
          <w:tab w:val="left" w:pos="3600"/>
          <w:tab w:val="left" w:pos="4157"/>
        </w:tabs>
        <w:spacing w:after="200" w:line="276" w:lineRule="auto"/>
        <w:ind w:left="1080"/>
        <w:jc w:val="left"/>
      </w:pPr>
      <w:r>
        <w:t>Tasks were clearly defined. I knew exactly what I had to complete and why I had to complete it.</w:t>
      </w:r>
    </w:p>
    <w:p w14:paraId="37778BB9" w14:textId="77777777" w:rsidR="003F0C73" w:rsidRDefault="003F0C73" w:rsidP="003F0C73">
      <w:pPr>
        <w:pStyle w:val="ListParagraph"/>
        <w:tabs>
          <w:tab w:val="left" w:pos="720"/>
          <w:tab w:val="left" w:pos="1440"/>
          <w:tab w:val="left" w:pos="2160"/>
          <w:tab w:val="left" w:pos="2880"/>
          <w:tab w:val="left" w:pos="3600"/>
          <w:tab w:val="left" w:pos="4157"/>
        </w:tabs>
        <w:spacing w:after="200" w:line="276" w:lineRule="auto"/>
        <w:jc w:val="left"/>
      </w:pPr>
    </w:p>
    <w:p w14:paraId="3A08A225" w14:textId="77777777" w:rsidR="003F0C73" w:rsidRDefault="00EC4333" w:rsidP="003F0C73">
      <w:pPr>
        <w:pStyle w:val="ListParagraph"/>
        <w:numPr>
          <w:ilvl w:val="0"/>
          <w:numId w:val="38"/>
        </w:numPr>
        <w:spacing w:after="200" w:line="276" w:lineRule="auto"/>
        <w:jc w:val="left"/>
      </w:pPr>
      <w:r>
        <w:t>What went wrong in this sprint?</w:t>
      </w:r>
    </w:p>
    <w:p w14:paraId="036A7E5B" w14:textId="10950A14" w:rsidR="00864F97" w:rsidRDefault="004D3132" w:rsidP="003F0C73">
      <w:pPr>
        <w:pStyle w:val="ListParagraph"/>
        <w:spacing w:after="200" w:line="276" w:lineRule="auto"/>
        <w:ind w:left="1080"/>
        <w:jc w:val="left"/>
      </w:pPr>
      <w:r>
        <w:t xml:space="preserve">I was not able to complete 2 issues. It was hard managing time between multiple projects and as a result I was unable to complete these 2 issues and had to push it to the following sprint. Another problem I faced was procrastination. </w:t>
      </w:r>
    </w:p>
    <w:p w14:paraId="40B0672D" w14:textId="77777777" w:rsidR="003F0C73" w:rsidRDefault="003F0C73" w:rsidP="003F0C73">
      <w:pPr>
        <w:pStyle w:val="ListParagraph"/>
        <w:spacing w:after="200" w:line="276" w:lineRule="auto"/>
        <w:ind w:left="1080"/>
        <w:jc w:val="left"/>
      </w:pPr>
    </w:p>
    <w:p w14:paraId="28DF10D2" w14:textId="77777777" w:rsidR="003F0C73" w:rsidRDefault="00EC4333" w:rsidP="003F0C73">
      <w:pPr>
        <w:pStyle w:val="ListParagraph"/>
        <w:numPr>
          <w:ilvl w:val="0"/>
          <w:numId w:val="38"/>
        </w:numPr>
        <w:spacing w:after="200" w:line="276" w:lineRule="auto"/>
        <w:jc w:val="left"/>
      </w:pPr>
      <w:r>
        <w:t>What could be improved on?</w:t>
      </w:r>
    </w:p>
    <w:p w14:paraId="4A18DF60" w14:textId="4884C750" w:rsidR="004D3132" w:rsidRDefault="004D3132" w:rsidP="003F0C73">
      <w:pPr>
        <w:pStyle w:val="ListParagraph"/>
        <w:spacing w:after="200" w:line="276" w:lineRule="auto"/>
        <w:ind w:left="1080"/>
        <w:jc w:val="left"/>
      </w:pPr>
      <w:r>
        <w:t xml:space="preserve">As mentioned in the earlier part, </w:t>
      </w:r>
      <w:r w:rsidR="00E26A13">
        <w:t>I had a problem with time management and procrastination. Downloading a productivity app can help to reduce my procrastination, help me stay focus and stay productive</w:t>
      </w:r>
      <w:r w:rsidR="00E87285">
        <w:t xml:space="preserve"> (since this is an individual project)</w:t>
      </w:r>
      <w:r w:rsidR="00E26A13">
        <w:t xml:space="preserve">. </w:t>
      </w:r>
    </w:p>
    <w:p w14:paraId="581B21E2" w14:textId="56CCFF13" w:rsidR="001E4FA4" w:rsidRPr="00EC4333" w:rsidRDefault="001E4FA4" w:rsidP="00EC4333">
      <w:pPr>
        <w:spacing w:after="200" w:line="276" w:lineRule="auto"/>
        <w:jc w:val="left"/>
      </w:pPr>
      <w:r>
        <w:rPr>
          <w:noProof/>
        </w:rPr>
        <w:lastRenderedPageBreak/>
        <w:drawing>
          <wp:inline distT="0" distB="0" distL="0" distR="0" wp14:anchorId="11627224" wp14:editId="117633EF">
            <wp:extent cx="5972175" cy="2181860"/>
            <wp:effectExtent l="0" t="0" r="9525" b="889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5"/>
                    <a:stretch>
                      <a:fillRect/>
                    </a:stretch>
                  </pic:blipFill>
                  <pic:spPr>
                    <a:xfrm>
                      <a:off x="0" y="0"/>
                      <a:ext cx="5972175" cy="2181860"/>
                    </a:xfrm>
                    <a:prstGeom prst="rect">
                      <a:avLst/>
                    </a:prstGeom>
                  </pic:spPr>
                </pic:pic>
              </a:graphicData>
            </a:graphic>
          </wp:inline>
        </w:drawing>
      </w:r>
    </w:p>
    <w:p w14:paraId="23AEACC4" w14:textId="30FD68F6" w:rsidR="00633BC9" w:rsidRDefault="00633BC9" w:rsidP="00633BC9">
      <w:pPr>
        <w:pStyle w:val="Heading1"/>
      </w:pPr>
      <w:r w:rsidRPr="00BA2D11">
        <w:t xml:space="preserve">Sprint </w:t>
      </w:r>
      <w:r>
        <w:t>5</w:t>
      </w:r>
    </w:p>
    <w:p w14:paraId="679EF8EE" w14:textId="4B6BAFE7" w:rsidR="00EC4333" w:rsidRDefault="00EC4333" w:rsidP="00A70CA2">
      <w:pPr>
        <w:pStyle w:val="ListParagraph"/>
        <w:numPr>
          <w:ilvl w:val="0"/>
          <w:numId w:val="39"/>
        </w:numPr>
        <w:spacing w:after="200" w:line="276" w:lineRule="auto"/>
        <w:jc w:val="left"/>
      </w:pPr>
      <w:r>
        <w:t>What went right in this sprint?</w:t>
      </w:r>
    </w:p>
    <w:p w14:paraId="24AAE6F9" w14:textId="27A1D03B" w:rsidR="00A70CA2" w:rsidRDefault="00A70CA2" w:rsidP="00A70CA2">
      <w:pPr>
        <w:pStyle w:val="ListParagraph"/>
        <w:spacing w:after="200" w:line="276" w:lineRule="auto"/>
        <w:ind w:left="1080"/>
        <w:jc w:val="left"/>
      </w:pPr>
      <w:r>
        <w:t xml:space="preserve">In the previous </w:t>
      </w:r>
      <w:r w:rsidR="00156CE7">
        <w:t>s</w:t>
      </w:r>
      <w:r>
        <w:t>print, I was unable to complete 2 issues. As a result, I had to push the incomplete issues to sprint 5.</w:t>
      </w:r>
      <w:r w:rsidR="00426EFC">
        <w:t xml:space="preserve"> However, in this sprint I was able to get back on track and complete all the required tasks to complete my </w:t>
      </w:r>
      <w:r w:rsidR="00156CE7">
        <w:t>high-fidelity</w:t>
      </w:r>
      <w:r w:rsidR="00426EFC">
        <w:t xml:space="preserve"> prototype.</w:t>
      </w:r>
    </w:p>
    <w:p w14:paraId="05BE35E1" w14:textId="77777777" w:rsidR="009B4388" w:rsidRDefault="009B4388" w:rsidP="00A70CA2">
      <w:pPr>
        <w:pStyle w:val="ListParagraph"/>
        <w:spacing w:after="200" w:line="276" w:lineRule="auto"/>
        <w:ind w:left="1080"/>
        <w:jc w:val="left"/>
      </w:pPr>
    </w:p>
    <w:p w14:paraId="58C0A2F8" w14:textId="390E164E" w:rsidR="00EC4333" w:rsidRDefault="00EC4333" w:rsidP="00FE0D53">
      <w:pPr>
        <w:pStyle w:val="ListParagraph"/>
        <w:numPr>
          <w:ilvl w:val="0"/>
          <w:numId w:val="39"/>
        </w:numPr>
        <w:spacing w:after="200" w:line="276" w:lineRule="auto"/>
        <w:jc w:val="left"/>
      </w:pPr>
      <w:r>
        <w:t>What went wrong in this sprint?</w:t>
      </w:r>
    </w:p>
    <w:p w14:paraId="0FE4012F" w14:textId="3A987462" w:rsidR="00FE0D53" w:rsidRDefault="00716ACE" w:rsidP="00DC77FC">
      <w:pPr>
        <w:spacing w:after="200" w:line="276" w:lineRule="auto"/>
        <w:ind w:left="1080"/>
        <w:jc w:val="left"/>
      </w:pPr>
      <w:r>
        <w:t xml:space="preserve">It was difficult finding images for certain study areas in Singapore </w:t>
      </w:r>
      <w:r w:rsidR="00434FDF">
        <w:t xml:space="preserve">for one of the issues, </w:t>
      </w:r>
      <w:r>
        <w:t xml:space="preserve">especially the less </w:t>
      </w:r>
      <w:r w:rsidR="00434FDF">
        <w:t>well-known</w:t>
      </w:r>
      <w:r>
        <w:t xml:space="preserve"> ones like those in the community centres. </w:t>
      </w:r>
    </w:p>
    <w:p w14:paraId="7138DC22" w14:textId="5702AB56" w:rsidR="00EC4333" w:rsidRDefault="00EC4333" w:rsidP="00716ACE">
      <w:pPr>
        <w:pStyle w:val="ListParagraph"/>
        <w:numPr>
          <w:ilvl w:val="0"/>
          <w:numId w:val="39"/>
        </w:numPr>
        <w:spacing w:after="200" w:line="276" w:lineRule="auto"/>
        <w:jc w:val="left"/>
      </w:pPr>
      <w:r>
        <w:t>What could be improved on?</w:t>
      </w:r>
    </w:p>
    <w:p w14:paraId="1C73D5F1" w14:textId="05673A1B" w:rsidR="00DC77FC" w:rsidRDefault="00DC77FC" w:rsidP="00DC77FC">
      <w:pPr>
        <w:pStyle w:val="ListParagraph"/>
        <w:spacing w:after="200" w:line="276" w:lineRule="auto"/>
        <w:ind w:left="1080"/>
        <w:jc w:val="left"/>
      </w:pPr>
      <w:r>
        <w:t xml:space="preserve">Should improve on research techniques, research should not only be limited to researching online, but visiting the study areas itself or consulting other people. </w:t>
      </w:r>
    </w:p>
    <w:p w14:paraId="642CE1B1" w14:textId="59821C0E" w:rsidR="00DC77FC" w:rsidRDefault="00C80285" w:rsidP="00DC77FC">
      <w:pPr>
        <w:pStyle w:val="ListParagraph"/>
        <w:spacing w:after="200" w:line="276" w:lineRule="auto"/>
        <w:ind w:left="1080"/>
        <w:jc w:val="left"/>
      </w:pPr>
      <w:r>
        <w:t>We c</w:t>
      </w:r>
      <w:r w:rsidR="00DC77FC">
        <w:t>an consider visiting the study areas and photographing its location.</w:t>
      </w:r>
    </w:p>
    <w:p w14:paraId="2E9A395B" w14:textId="733EABC7" w:rsidR="00716ACE" w:rsidRDefault="00F3294A" w:rsidP="00434FDF">
      <w:pPr>
        <w:spacing w:after="200" w:line="276" w:lineRule="auto"/>
        <w:ind w:left="360"/>
        <w:jc w:val="left"/>
      </w:pPr>
      <w:r>
        <w:rPr>
          <w:noProof/>
        </w:rPr>
        <w:drawing>
          <wp:inline distT="0" distB="0" distL="0" distR="0" wp14:anchorId="4650D64C" wp14:editId="1B714D50">
            <wp:extent cx="5972175" cy="2208530"/>
            <wp:effectExtent l="0" t="0" r="9525" b="127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46"/>
                    <a:stretch>
                      <a:fillRect/>
                    </a:stretch>
                  </pic:blipFill>
                  <pic:spPr>
                    <a:xfrm>
                      <a:off x="0" y="0"/>
                      <a:ext cx="5972175" cy="2208530"/>
                    </a:xfrm>
                    <a:prstGeom prst="rect">
                      <a:avLst/>
                    </a:prstGeom>
                  </pic:spPr>
                </pic:pic>
              </a:graphicData>
            </a:graphic>
          </wp:inline>
        </w:drawing>
      </w:r>
    </w:p>
    <w:p w14:paraId="04B07BD7" w14:textId="77777777" w:rsidR="00EC4333" w:rsidRPr="00EC4333" w:rsidRDefault="00EC4333" w:rsidP="00EC4333">
      <w:pPr>
        <w:rPr>
          <w:lang w:val="en-US"/>
        </w:rPr>
      </w:pPr>
    </w:p>
    <w:p w14:paraId="087E72E0" w14:textId="77777777" w:rsidR="00633BC9" w:rsidRPr="00206E6B" w:rsidRDefault="00633BC9" w:rsidP="00434CD9"/>
    <w:sectPr w:rsidR="00633BC9" w:rsidRPr="00206E6B" w:rsidSect="001C1B18">
      <w:headerReference w:type="even" r:id="rId47"/>
      <w:pgSz w:w="12240" w:h="15840" w:code="1"/>
      <w:pgMar w:top="1440" w:right="1701" w:bottom="1440"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E043D" w14:textId="77777777" w:rsidR="00531113" w:rsidRDefault="00531113">
      <w:pPr>
        <w:spacing w:line="240" w:lineRule="auto"/>
      </w:pPr>
      <w:r>
        <w:separator/>
      </w:r>
    </w:p>
  </w:endnote>
  <w:endnote w:type="continuationSeparator" w:id="0">
    <w:p w14:paraId="7FB03B9A" w14:textId="77777777" w:rsidR="00531113" w:rsidRDefault="005311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E2B09" w14:textId="77777777" w:rsidR="007430AD" w:rsidRDefault="007430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tblBorders>
      <w:tblLook w:val="01E0" w:firstRow="1" w:lastRow="1" w:firstColumn="1" w:lastColumn="1" w:noHBand="0" w:noVBand="0"/>
    </w:tblPr>
    <w:tblGrid>
      <w:gridCol w:w="3096"/>
      <w:gridCol w:w="3095"/>
      <w:gridCol w:w="3106"/>
    </w:tblGrid>
    <w:tr w:rsidR="004345BD" w:rsidRPr="00031C62" w14:paraId="78C54133" w14:textId="77777777">
      <w:trPr>
        <w:trHeight w:val="322"/>
      </w:trPr>
      <w:tc>
        <w:tcPr>
          <w:tcW w:w="3171" w:type="dxa"/>
        </w:tcPr>
        <w:p w14:paraId="10C4FE11" w14:textId="77777777" w:rsidR="004345BD" w:rsidRPr="00CE176D" w:rsidRDefault="004345BD" w:rsidP="00727D2B">
          <w:pPr>
            <w:jc w:val="left"/>
            <w:rPr>
              <w:rFonts w:cs="Arial"/>
              <w:iCs/>
              <w:sz w:val="18"/>
              <w:szCs w:val="18"/>
            </w:rPr>
          </w:pPr>
        </w:p>
      </w:tc>
      <w:tc>
        <w:tcPr>
          <w:tcW w:w="3171" w:type="dxa"/>
        </w:tcPr>
        <w:p w14:paraId="705379F6" w14:textId="77777777" w:rsidR="004345BD" w:rsidRPr="001403AB" w:rsidRDefault="004345BD" w:rsidP="00727D2B">
          <w:pPr>
            <w:pStyle w:val="Footer"/>
            <w:rPr>
              <w:rStyle w:val="Emphasis"/>
              <w:rFonts w:cs="Arial"/>
              <w:i w:val="0"/>
              <w:sz w:val="18"/>
              <w:szCs w:val="18"/>
            </w:rPr>
          </w:pPr>
        </w:p>
      </w:tc>
      <w:tc>
        <w:tcPr>
          <w:tcW w:w="3171" w:type="dxa"/>
        </w:tcPr>
        <w:p w14:paraId="4D7ABD84" w14:textId="027A3558" w:rsidR="004345BD" w:rsidRPr="001403AB" w:rsidRDefault="004345BD" w:rsidP="00727D2B">
          <w:pPr>
            <w:pStyle w:val="Footer"/>
            <w:jc w:val="right"/>
            <w:rPr>
              <w:rStyle w:val="Emphasis"/>
              <w:rFonts w:cs="Arial"/>
              <w:i w:val="0"/>
              <w:sz w:val="18"/>
              <w:szCs w:val="18"/>
            </w:rPr>
          </w:pPr>
          <w:r w:rsidRPr="001403AB">
            <w:rPr>
              <w:rStyle w:val="Emphasis"/>
              <w:rFonts w:cs="Arial"/>
              <w:i w:val="0"/>
              <w:sz w:val="18"/>
              <w:szCs w:val="18"/>
            </w:rPr>
            <w:t xml:space="preserve">Page </w:t>
          </w:r>
          <w:r w:rsidRPr="001403AB">
            <w:rPr>
              <w:rStyle w:val="Emphasis"/>
              <w:rFonts w:cs="Arial"/>
              <w:i w:val="0"/>
              <w:sz w:val="18"/>
              <w:szCs w:val="18"/>
            </w:rPr>
            <w:fldChar w:fldCharType="begin"/>
          </w:r>
          <w:r w:rsidRPr="001403AB">
            <w:rPr>
              <w:rStyle w:val="Emphasis"/>
              <w:rFonts w:cs="Arial"/>
              <w:i w:val="0"/>
              <w:sz w:val="18"/>
              <w:szCs w:val="18"/>
            </w:rPr>
            <w:instrText xml:space="preserve"> PAGE </w:instrText>
          </w:r>
          <w:r w:rsidRPr="001403AB">
            <w:rPr>
              <w:rStyle w:val="Emphasis"/>
              <w:rFonts w:cs="Arial"/>
              <w:i w:val="0"/>
              <w:sz w:val="18"/>
              <w:szCs w:val="18"/>
            </w:rPr>
            <w:fldChar w:fldCharType="separate"/>
          </w:r>
          <w:r w:rsidR="00D1606B">
            <w:rPr>
              <w:rStyle w:val="Emphasis"/>
              <w:rFonts w:cs="Arial"/>
              <w:i w:val="0"/>
              <w:noProof/>
              <w:sz w:val="18"/>
              <w:szCs w:val="18"/>
            </w:rPr>
            <w:t>5</w:t>
          </w:r>
          <w:r w:rsidRPr="001403AB">
            <w:rPr>
              <w:rStyle w:val="Emphasis"/>
              <w:rFonts w:cs="Arial"/>
              <w:i w:val="0"/>
              <w:sz w:val="18"/>
              <w:szCs w:val="18"/>
            </w:rPr>
            <w:fldChar w:fldCharType="end"/>
          </w:r>
          <w:r w:rsidRPr="001403AB">
            <w:rPr>
              <w:rStyle w:val="Emphasis"/>
              <w:rFonts w:cs="Arial"/>
              <w:i w:val="0"/>
              <w:sz w:val="18"/>
              <w:szCs w:val="18"/>
            </w:rPr>
            <w:t xml:space="preserve"> of </w:t>
          </w:r>
          <w:r w:rsidRPr="001403AB">
            <w:rPr>
              <w:rStyle w:val="Emphasis"/>
              <w:rFonts w:cs="Arial"/>
              <w:i w:val="0"/>
              <w:sz w:val="18"/>
              <w:szCs w:val="18"/>
            </w:rPr>
            <w:fldChar w:fldCharType="begin"/>
          </w:r>
          <w:r w:rsidRPr="001403AB">
            <w:rPr>
              <w:rStyle w:val="Emphasis"/>
              <w:rFonts w:cs="Arial"/>
              <w:i w:val="0"/>
              <w:sz w:val="18"/>
              <w:szCs w:val="18"/>
            </w:rPr>
            <w:instrText xml:space="preserve"> NUMPAGES </w:instrText>
          </w:r>
          <w:r w:rsidRPr="001403AB">
            <w:rPr>
              <w:rStyle w:val="Emphasis"/>
              <w:rFonts w:cs="Arial"/>
              <w:i w:val="0"/>
              <w:sz w:val="18"/>
              <w:szCs w:val="18"/>
            </w:rPr>
            <w:fldChar w:fldCharType="separate"/>
          </w:r>
          <w:r w:rsidR="00D1606B">
            <w:rPr>
              <w:rStyle w:val="Emphasis"/>
              <w:rFonts w:cs="Arial"/>
              <w:i w:val="0"/>
              <w:noProof/>
              <w:sz w:val="18"/>
              <w:szCs w:val="18"/>
            </w:rPr>
            <w:t>5</w:t>
          </w:r>
          <w:r w:rsidRPr="001403AB">
            <w:rPr>
              <w:rStyle w:val="Emphasis"/>
              <w:rFonts w:cs="Arial"/>
              <w:i w:val="0"/>
              <w:sz w:val="18"/>
              <w:szCs w:val="18"/>
            </w:rPr>
            <w:fldChar w:fldCharType="end"/>
          </w:r>
        </w:p>
      </w:tc>
    </w:tr>
  </w:tbl>
  <w:p w14:paraId="42632FF9" w14:textId="77777777" w:rsidR="004345BD" w:rsidRDefault="004345BD" w:rsidP="00727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CBEA" w14:textId="77777777" w:rsidR="007430AD" w:rsidRDefault="00743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5D3D1" w14:textId="77777777" w:rsidR="00531113" w:rsidRDefault="00531113">
      <w:pPr>
        <w:spacing w:line="240" w:lineRule="auto"/>
      </w:pPr>
      <w:r>
        <w:separator/>
      </w:r>
    </w:p>
  </w:footnote>
  <w:footnote w:type="continuationSeparator" w:id="0">
    <w:p w14:paraId="0D51ECDB" w14:textId="77777777" w:rsidR="00531113" w:rsidRDefault="005311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4D6F" w14:textId="77777777" w:rsidR="007430AD" w:rsidRDefault="007430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323A" w14:textId="77777777" w:rsidR="004345BD" w:rsidRPr="00872B84" w:rsidRDefault="004345BD" w:rsidP="00727D2B">
    <w:pPr>
      <w:pStyle w:val="Header"/>
    </w:pPr>
    <w:r>
      <w:rPr>
        <w:noProof/>
        <w:lang w:eastAsia="zh-CN"/>
      </w:rPr>
      <mc:AlternateContent>
        <mc:Choice Requires="wpc">
          <w:drawing>
            <wp:inline distT="0" distB="0" distL="0" distR="0" wp14:anchorId="42C1B4F8" wp14:editId="1C4864DD">
              <wp:extent cx="6400800" cy="114300"/>
              <wp:effectExtent l="0" t="9525" r="9525"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3"/>
                      <wps:cNvCnPr/>
                      <wps:spPr bwMode="auto">
                        <a:xfrm>
                          <a:off x="114681" y="3466"/>
                          <a:ext cx="628611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mo="http://schemas.microsoft.com/office/mac/office/2008/main" xmlns:mv="urn:schemas-microsoft-com:mac:vml">
          <w:pict>
            <v:group w14:anchorId="001D0DB9" id="Canvas 2" o:spid="_x0000_s1026" editas="canvas" style="width:7in;height:9pt;mso-position-horizontal-relative:char;mso-position-vertical-relative:line" coordsize="64008,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08;height:1143;visibility:visible;mso-wrap-style:square">
                <v:fill o:detectmouseclick="t"/>
                <v:path o:connecttype="none"/>
              </v:shape>
              <v:line id="Line 3" o:spid="_x0000_s1028" style="position:absolute;visibility:visible;mso-wrap-style:square" from="1146,34" to="6400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8XMMIAAADaAAAADwAAAGRycy9kb3ducmV2LnhtbERPTWvCQBC9C/6HZYTedGMLoURXEaWg&#10;PZRqBT2O2TGJZmfD7jZJ/31XKPQ0PN7nzJe9qUVLzleWFUwnCQji3OqKCwXHr7fxKwgfkDXWlknB&#10;D3lYLoaDOWbadryn9hAKEUPYZ6igDKHJpPR5SQb9xDbEkbtaZzBE6AqpHXYx3NTyOUlSabDi2FBi&#10;Q+uS8vvh2yj4ePlM29Xufdufdukl3+wv51vnlHoa9asZiEB9+Bf/ubc6zofHK48rF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8XMMIAAADaAAAADwAAAAAAAAAAAAAA&#10;AAChAgAAZHJzL2Rvd25yZXYueG1sUEsFBgAAAAAEAAQA+QAAAJADAAAAAA==&#10;"/>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B2765" w14:textId="77777777" w:rsidR="007430AD" w:rsidRDefault="007430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EF5A" w14:textId="77777777" w:rsidR="004345BD" w:rsidRDefault="004345BD" w:rsidP="00727D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964"/>
    <w:multiLevelType w:val="hybridMultilevel"/>
    <w:tmpl w:val="50DEE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F2BC0"/>
    <w:multiLevelType w:val="multilevel"/>
    <w:tmpl w:val="62F491CE"/>
    <w:lvl w:ilvl="0">
      <w:start w:val="1"/>
      <w:numFmt w:val="decimal"/>
      <w:lvlText w:val="%1"/>
      <w:lvlJc w:val="left"/>
      <w:pPr>
        <w:tabs>
          <w:tab w:val="num" w:pos="432"/>
        </w:tabs>
        <w:ind w:left="432" w:hanging="432"/>
      </w:pPr>
    </w:lvl>
    <w:lvl w:ilvl="1">
      <w:start w:val="1"/>
      <w:numFmt w:val="decimal"/>
      <w:pStyle w:val="Heading2"/>
      <w:lvlText w:val="%1.%2"/>
      <w:lvlJc w:val="left"/>
      <w:pPr>
        <w:tabs>
          <w:tab w:val="num" w:pos="3336"/>
        </w:tabs>
        <w:ind w:left="333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9B75CE2"/>
    <w:multiLevelType w:val="hybridMultilevel"/>
    <w:tmpl w:val="609A7EEA"/>
    <w:lvl w:ilvl="0" w:tplc="032E48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47554"/>
    <w:multiLevelType w:val="hybridMultilevel"/>
    <w:tmpl w:val="E19CCC5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AC246A"/>
    <w:multiLevelType w:val="hybridMultilevel"/>
    <w:tmpl w:val="50EA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84C0C"/>
    <w:multiLevelType w:val="hybridMultilevel"/>
    <w:tmpl w:val="9A00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E75DB"/>
    <w:multiLevelType w:val="hybridMultilevel"/>
    <w:tmpl w:val="D0CE2D70"/>
    <w:lvl w:ilvl="0" w:tplc="AB3225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930F5"/>
    <w:multiLevelType w:val="hybridMultilevel"/>
    <w:tmpl w:val="5644C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4555D3"/>
    <w:multiLevelType w:val="hybridMultilevel"/>
    <w:tmpl w:val="6B2848C8"/>
    <w:lvl w:ilvl="0" w:tplc="05FE2E3E">
      <w:start w:val="3"/>
      <w:numFmt w:val="bullet"/>
      <w:lvlText w:val=""/>
      <w:lvlJc w:val="left"/>
      <w:pPr>
        <w:ind w:left="1080" w:hanging="360"/>
      </w:pPr>
      <w:rPr>
        <w:rFonts w:ascii="Wingdings" w:eastAsia="SimSu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19FA53F9"/>
    <w:multiLevelType w:val="hybridMultilevel"/>
    <w:tmpl w:val="961AE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F5059"/>
    <w:multiLevelType w:val="hybridMultilevel"/>
    <w:tmpl w:val="A2EA6DA0"/>
    <w:lvl w:ilvl="0" w:tplc="D8DE635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257535"/>
    <w:multiLevelType w:val="hybridMultilevel"/>
    <w:tmpl w:val="B7BC1FE8"/>
    <w:lvl w:ilvl="0" w:tplc="802CAE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1345A"/>
    <w:multiLevelType w:val="hybridMultilevel"/>
    <w:tmpl w:val="E216F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3EF3D4A"/>
    <w:multiLevelType w:val="hybridMultilevel"/>
    <w:tmpl w:val="FD8A4F48"/>
    <w:lvl w:ilvl="0" w:tplc="AB3225D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D63A7A"/>
    <w:multiLevelType w:val="hybridMultilevel"/>
    <w:tmpl w:val="AB14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27405"/>
    <w:multiLevelType w:val="hybridMultilevel"/>
    <w:tmpl w:val="0A6292E2"/>
    <w:lvl w:ilvl="0" w:tplc="1CB499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13C25"/>
    <w:multiLevelType w:val="hybridMultilevel"/>
    <w:tmpl w:val="22F4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C52FEB"/>
    <w:multiLevelType w:val="hybridMultilevel"/>
    <w:tmpl w:val="0DFCEE34"/>
    <w:lvl w:ilvl="0" w:tplc="D326CF3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6D158D"/>
    <w:multiLevelType w:val="hybridMultilevel"/>
    <w:tmpl w:val="672C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D752D8B"/>
    <w:multiLevelType w:val="hybridMultilevel"/>
    <w:tmpl w:val="EC0C43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2D97715"/>
    <w:multiLevelType w:val="hybridMultilevel"/>
    <w:tmpl w:val="52B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2254EB"/>
    <w:multiLevelType w:val="multilevel"/>
    <w:tmpl w:val="FF42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A12857"/>
    <w:multiLevelType w:val="hybridMultilevel"/>
    <w:tmpl w:val="EB1C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1300C9"/>
    <w:multiLevelType w:val="hybridMultilevel"/>
    <w:tmpl w:val="5DA6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587AFB"/>
    <w:multiLevelType w:val="hybridMultilevel"/>
    <w:tmpl w:val="FAE2721A"/>
    <w:lvl w:ilvl="0" w:tplc="25B4E7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FA6652"/>
    <w:multiLevelType w:val="hybridMultilevel"/>
    <w:tmpl w:val="57665D00"/>
    <w:lvl w:ilvl="0" w:tplc="B18E38A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57581"/>
    <w:multiLevelType w:val="hybridMultilevel"/>
    <w:tmpl w:val="03F8B57C"/>
    <w:lvl w:ilvl="0" w:tplc="A05C91AC">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452F659A"/>
    <w:multiLevelType w:val="hybridMultilevel"/>
    <w:tmpl w:val="7332AC4E"/>
    <w:lvl w:ilvl="0" w:tplc="AA04E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8015AA"/>
    <w:multiLevelType w:val="hybridMultilevel"/>
    <w:tmpl w:val="7AEA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7433A1"/>
    <w:multiLevelType w:val="hybridMultilevel"/>
    <w:tmpl w:val="F33832FC"/>
    <w:lvl w:ilvl="0" w:tplc="D34E0E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576E6"/>
    <w:multiLevelType w:val="hybridMultilevel"/>
    <w:tmpl w:val="58FC3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745761"/>
    <w:multiLevelType w:val="hybridMultilevel"/>
    <w:tmpl w:val="E648ED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36C6DBC"/>
    <w:multiLevelType w:val="hybridMultilevel"/>
    <w:tmpl w:val="394A48E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E34089"/>
    <w:multiLevelType w:val="hybridMultilevel"/>
    <w:tmpl w:val="8398E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27062D"/>
    <w:multiLevelType w:val="hybridMultilevel"/>
    <w:tmpl w:val="1B9ED5AE"/>
    <w:lvl w:ilvl="0" w:tplc="A93E323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F2859"/>
    <w:multiLevelType w:val="hybridMultilevel"/>
    <w:tmpl w:val="72F8385C"/>
    <w:lvl w:ilvl="0" w:tplc="0BBC827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A76AAF"/>
    <w:multiLevelType w:val="hybridMultilevel"/>
    <w:tmpl w:val="20129E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09F5EBA"/>
    <w:multiLevelType w:val="hybridMultilevel"/>
    <w:tmpl w:val="7CCAB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143A3"/>
    <w:multiLevelType w:val="hybridMultilevel"/>
    <w:tmpl w:val="0942A1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2A159F0"/>
    <w:multiLevelType w:val="hybridMultilevel"/>
    <w:tmpl w:val="2FF8B9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399117C"/>
    <w:multiLevelType w:val="hybridMultilevel"/>
    <w:tmpl w:val="E33ABE80"/>
    <w:lvl w:ilvl="0" w:tplc="61B845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80F94"/>
    <w:multiLevelType w:val="hybridMultilevel"/>
    <w:tmpl w:val="98B2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655C9"/>
    <w:multiLevelType w:val="hybridMultilevel"/>
    <w:tmpl w:val="FDCE8D76"/>
    <w:lvl w:ilvl="0" w:tplc="ADAADE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3F3C7D"/>
    <w:multiLevelType w:val="hybridMultilevel"/>
    <w:tmpl w:val="B142B2A0"/>
    <w:lvl w:ilvl="0" w:tplc="32B6D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696549">
    <w:abstractNumId w:val="1"/>
  </w:num>
  <w:num w:numId="2" w16cid:durableId="1347906178">
    <w:abstractNumId w:val="7"/>
  </w:num>
  <w:num w:numId="3" w16cid:durableId="328020349">
    <w:abstractNumId w:val="36"/>
  </w:num>
  <w:num w:numId="4" w16cid:durableId="1595430604">
    <w:abstractNumId w:val="38"/>
  </w:num>
  <w:num w:numId="5" w16cid:durableId="65030338">
    <w:abstractNumId w:val="18"/>
  </w:num>
  <w:num w:numId="6" w16cid:durableId="604003028">
    <w:abstractNumId w:val="31"/>
  </w:num>
  <w:num w:numId="7" w16cid:durableId="589389144">
    <w:abstractNumId w:val="32"/>
  </w:num>
  <w:num w:numId="8" w16cid:durableId="449009195">
    <w:abstractNumId w:val="8"/>
  </w:num>
  <w:num w:numId="9" w16cid:durableId="496653305">
    <w:abstractNumId w:val="3"/>
  </w:num>
  <w:num w:numId="10" w16cid:durableId="1754350905">
    <w:abstractNumId w:val="21"/>
  </w:num>
  <w:num w:numId="11" w16cid:durableId="694699404">
    <w:abstractNumId w:val="26"/>
  </w:num>
  <w:num w:numId="12" w16cid:durableId="162745293">
    <w:abstractNumId w:val="19"/>
  </w:num>
  <w:num w:numId="13" w16cid:durableId="1715301356">
    <w:abstractNumId w:val="24"/>
  </w:num>
  <w:num w:numId="14" w16cid:durableId="1351644615">
    <w:abstractNumId w:val="43"/>
  </w:num>
  <w:num w:numId="15" w16cid:durableId="1296528160">
    <w:abstractNumId w:val="17"/>
  </w:num>
  <w:num w:numId="16" w16cid:durableId="1592663962">
    <w:abstractNumId w:val="5"/>
  </w:num>
  <w:num w:numId="17" w16cid:durableId="895313843">
    <w:abstractNumId w:val="0"/>
  </w:num>
  <w:num w:numId="18" w16cid:durableId="38239056">
    <w:abstractNumId w:val="37"/>
  </w:num>
  <w:num w:numId="19" w16cid:durableId="1171068658">
    <w:abstractNumId w:val="33"/>
  </w:num>
  <w:num w:numId="20" w16cid:durableId="1801343944">
    <w:abstractNumId w:val="41"/>
  </w:num>
  <w:num w:numId="21" w16cid:durableId="1681927301">
    <w:abstractNumId w:val="20"/>
  </w:num>
  <w:num w:numId="22" w16cid:durableId="274530808">
    <w:abstractNumId w:val="9"/>
  </w:num>
  <w:num w:numId="23" w16cid:durableId="1522471483">
    <w:abstractNumId w:val="16"/>
  </w:num>
  <w:num w:numId="24" w16cid:durableId="1363245114">
    <w:abstractNumId w:val="14"/>
  </w:num>
  <w:num w:numId="25" w16cid:durableId="1025525564">
    <w:abstractNumId w:val="28"/>
  </w:num>
  <w:num w:numId="26" w16cid:durableId="1762066675">
    <w:abstractNumId w:val="4"/>
  </w:num>
  <w:num w:numId="27" w16cid:durableId="64686414">
    <w:abstractNumId w:val="12"/>
  </w:num>
  <w:num w:numId="28" w16cid:durableId="600183624">
    <w:abstractNumId w:val="29"/>
  </w:num>
  <w:num w:numId="29" w16cid:durableId="809632775">
    <w:abstractNumId w:val="40"/>
  </w:num>
  <w:num w:numId="30" w16cid:durableId="478155769">
    <w:abstractNumId w:val="39"/>
  </w:num>
  <w:num w:numId="31" w16cid:durableId="1400978431">
    <w:abstractNumId w:val="42"/>
  </w:num>
  <w:num w:numId="32" w16cid:durableId="983237203">
    <w:abstractNumId w:val="34"/>
  </w:num>
  <w:num w:numId="33" w16cid:durableId="315693461">
    <w:abstractNumId w:val="15"/>
  </w:num>
  <w:num w:numId="34" w16cid:durableId="1780835221">
    <w:abstractNumId w:val="35"/>
  </w:num>
  <w:num w:numId="35" w16cid:durableId="353968499">
    <w:abstractNumId w:val="10"/>
  </w:num>
  <w:num w:numId="36" w16cid:durableId="2103528791">
    <w:abstractNumId w:val="25"/>
  </w:num>
  <w:num w:numId="37" w16cid:durableId="344789534">
    <w:abstractNumId w:val="11"/>
  </w:num>
  <w:num w:numId="38" w16cid:durableId="592133769">
    <w:abstractNumId w:val="27"/>
  </w:num>
  <w:num w:numId="39" w16cid:durableId="1998025600">
    <w:abstractNumId w:val="6"/>
  </w:num>
  <w:num w:numId="40" w16cid:durableId="993801983">
    <w:abstractNumId w:val="2"/>
  </w:num>
  <w:num w:numId="41" w16cid:durableId="1919292357">
    <w:abstractNumId w:val="13"/>
  </w:num>
  <w:num w:numId="42" w16cid:durableId="1770270346">
    <w:abstractNumId w:val="22"/>
  </w:num>
  <w:num w:numId="43" w16cid:durableId="445392663">
    <w:abstractNumId w:val="30"/>
  </w:num>
  <w:num w:numId="44" w16cid:durableId="166246190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SG" w:vendorID="64" w:dllVersion="0" w:nlCheck="1" w:checkStyle="0"/>
  <w:activeWritingStyle w:appName="MSWord" w:lang="en-SG" w:vendorID="64" w:dllVersion="6" w:nlCheck="1" w:checkStyle="1"/>
  <w:activeWritingStyle w:appName="MSWord" w:lang="en-US" w:vendorID="64" w:dllVersion="0" w:nlCheck="1" w:checkStyle="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bE0MzY2NDIxNjJV0lEKTi0uzszPAykwqQUAAscN9CwAAAA="/>
  </w:docVars>
  <w:rsids>
    <w:rsidRoot w:val="00F6580C"/>
    <w:rsid w:val="00001F3A"/>
    <w:rsid w:val="00002D9C"/>
    <w:rsid w:val="000037C2"/>
    <w:rsid w:val="00006C5B"/>
    <w:rsid w:val="000105FE"/>
    <w:rsid w:val="00014AB9"/>
    <w:rsid w:val="00017B48"/>
    <w:rsid w:val="00020671"/>
    <w:rsid w:val="00024B4A"/>
    <w:rsid w:val="00025CD7"/>
    <w:rsid w:val="00035172"/>
    <w:rsid w:val="00035F37"/>
    <w:rsid w:val="0003734B"/>
    <w:rsid w:val="000407CB"/>
    <w:rsid w:val="00040CEA"/>
    <w:rsid w:val="00040D7D"/>
    <w:rsid w:val="00045A5B"/>
    <w:rsid w:val="00046CCD"/>
    <w:rsid w:val="00051F93"/>
    <w:rsid w:val="0005317E"/>
    <w:rsid w:val="000543FE"/>
    <w:rsid w:val="0006055A"/>
    <w:rsid w:val="00063FC4"/>
    <w:rsid w:val="00067318"/>
    <w:rsid w:val="0007005D"/>
    <w:rsid w:val="00083C1B"/>
    <w:rsid w:val="00086C6B"/>
    <w:rsid w:val="00092877"/>
    <w:rsid w:val="000A05B9"/>
    <w:rsid w:val="000A0BB4"/>
    <w:rsid w:val="000A29F9"/>
    <w:rsid w:val="000A2F79"/>
    <w:rsid w:val="000C0D4E"/>
    <w:rsid w:val="000C1B63"/>
    <w:rsid w:val="000D1A85"/>
    <w:rsid w:val="000D7A89"/>
    <w:rsid w:val="000D7FEC"/>
    <w:rsid w:val="000E216A"/>
    <w:rsid w:val="000E467D"/>
    <w:rsid w:val="000F1FB6"/>
    <w:rsid w:val="000F2704"/>
    <w:rsid w:val="000F585D"/>
    <w:rsid w:val="00111559"/>
    <w:rsid w:val="0011173B"/>
    <w:rsid w:val="001122F6"/>
    <w:rsid w:val="00121C51"/>
    <w:rsid w:val="001225D4"/>
    <w:rsid w:val="001301F1"/>
    <w:rsid w:val="00140B39"/>
    <w:rsid w:val="0014133B"/>
    <w:rsid w:val="001416DF"/>
    <w:rsid w:val="0014265F"/>
    <w:rsid w:val="00152E59"/>
    <w:rsid w:val="00156CE7"/>
    <w:rsid w:val="0016483B"/>
    <w:rsid w:val="00171474"/>
    <w:rsid w:val="001819B3"/>
    <w:rsid w:val="00183254"/>
    <w:rsid w:val="00184655"/>
    <w:rsid w:val="001854BC"/>
    <w:rsid w:val="00186141"/>
    <w:rsid w:val="001929C9"/>
    <w:rsid w:val="001956AB"/>
    <w:rsid w:val="001A4764"/>
    <w:rsid w:val="001A4B54"/>
    <w:rsid w:val="001A679A"/>
    <w:rsid w:val="001B00AF"/>
    <w:rsid w:val="001B0502"/>
    <w:rsid w:val="001B5E58"/>
    <w:rsid w:val="001B7877"/>
    <w:rsid w:val="001C1B18"/>
    <w:rsid w:val="001C2CF4"/>
    <w:rsid w:val="001C2D28"/>
    <w:rsid w:val="001C6F3F"/>
    <w:rsid w:val="001D6199"/>
    <w:rsid w:val="001E08AB"/>
    <w:rsid w:val="001E2B44"/>
    <w:rsid w:val="001E45BA"/>
    <w:rsid w:val="001E4FA4"/>
    <w:rsid w:val="001E5DA8"/>
    <w:rsid w:val="001E6866"/>
    <w:rsid w:val="001F1B65"/>
    <w:rsid w:val="001F4416"/>
    <w:rsid w:val="0020467D"/>
    <w:rsid w:val="00206B30"/>
    <w:rsid w:val="00206E6B"/>
    <w:rsid w:val="002079D9"/>
    <w:rsid w:val="002227B5"/>
    <w:rsid w:val="00222A72"/>
    <w:rsid w:val="00223122"/>
    <w:rsid w:val="00223E49"/>
    <w:rsid w:val="00230EDF"/>
    <w:rsid w:val="0024543A"/>
    <w:rsid w:val="00247CB9"/>
    <w:rsid w:val="00250612"/>
    <w:rsid w:val="00254027"/>
    <w:rsid w:val="002546C3"/>
    <w:rsid w:val="00255C99"/>
    <w:rsid w:val="00267D42"/>
    <w:rsid w:val="0027018A"/>
    <w:rsid w:val="00271120"/>
    <w:rsid w:val="00274D65"/>
    <w:rsid w:val="00275B03"/>
    <w:rsid w:val="00276A26"/>
    <w:rsid w:val="00295577"/>
    <w:rsid w:val="002A1877"/>
    <w:rsid w:val="002B6E61"/>
    <w:rsid w:val="002C3312"/>
    <w:rsid w:val="002D1B67"/>
    <w:rsid w:val="002D23EB"/>
    <w:rsid w:val="002D43F3"/>
    <w:rsid w:val="002D720C"/>
    <w:rsid w:val="002E2578"/>
    <w:rsid w:val="002E7AFF"/>
    <w:rsid w:val="002F0D49"/>
    <w:rsid w:val="002F647F"/>
    <w:rsid w:val="00301CC5"/>
    <w:rsid w:val="003221B6"/>
    <w:rsid w:val="00323119"/>
    <w:rsid w:val="00331C4B"/>
    <w:rsid w:val="00357C69"/>
    <w:rsid w:val="00374547"/>
    <w:rsid w:val="003754FA"/>
    <w:rsid w:val="003846BE"/>
    <w:rsid w:val="003912D0"/>
    <w:rsid w:val="00392B7C"/>
    <w:rsid w:val="00395163"/>
    <w:rsid w:val="0039634B"/>
    <w:rsid w:val="003A52AF"/>
    <w:rsid w:val="003A5D21"/>
    <w:rsid w:val="003B0AEE"/>
    <w:rsid w:val="003B0D06"/>
    <w:rsid w:val="003C536C"/>
    <w:rsid w:val="003C6786"/>
    <w:rsid w:val="003D4C68"/>
    <w:rsid w:val="003D4E30"/>
    <w:rsid w:val="003D772E"/>
    <w:rsid w:val="003E026C"/>
    <w:rsid w:val="003E58F7"/>
    <w:rsid w:val="003E5CCD"/>
    <w:rsid w:val="003E6C1D"/>
    <w:rsid w:val="003F0C73"/>
    <w:rsid w:val="003F1CD4"/>
    <w:rsid w:val="003F3CD3"/>
    <w:rsid w:val="00401C4B"/>
    <w:rsid w:val="004025CC"/>
    <w:rsid w:val="0040523C"/>
    <w:rsid w:val="0040573B"/>
    <w:rsid w:val="00406D69"/>
    <w:rsid w:val="00410693"/>
    <w:rsid w:val="00411E2C"/>
    <w:rsid w:val="00412833"/>
    <w:rsid w:val="00414C0C"/>
    <w:rsid w:val="0042044D"/>
    <w:rsid w:val="00426EFC"/>
    <w:rsid w:val="0043427D"/>
    <w:rsid w:val="004345BD"/>
    <w:rsid w:val="00434CD9"/>
    <w:rsid w:val="00434FDF"/>
    <w:rsid w:val="004438EE"/>
    <w:rsid w:val="00447623"/>
    <w:rsid w:val="00452241"/>
    <w:rsid w:val="004704A3"/>
    <w:rsid w:val="0047260E"/>
    <w:rsid w:val="00477848"/>
    <w:rsid w:val="00483263"/>
    <w:rsid w:val="00484E73"/>
    <w:rsid w:val="00484EA3"/>
    <w:rsid w:val="00485ADE"/>
    <w:rsid w:val="00487214"/>
    <w:rsid w:val="00497519"/>
    <w:rsid w:val="004A1377"/>
    <w:rsid w:val="004B30B4"/>
    <w:rsid w:val="004B5E6A"/>
    <w:rsid w:val="004C0389"/>
    <w:rsid w:val="004C2745"/>
    <w:rsid w:val="004C67CC"/>
    <w:rsid w:val="004C7010"/>
    <w:rsid w:val="004D206B"/>
    <w:rsid w:val="004D3132"/>
    <w:rsid w:val="004F206D"/>
    <w:rsid w:val="004F388D"/>
    <w:rsid w:val="004F4E52"/>
    <w:rsid w:val="005009CD"/>
    <w:rsid w:val="005100D3"/>
    <w:rsid w:val="0052046F"/>
    <w:rsid w:val="00520DE6"/>
    <w:rsid w:val="005266D7"/>
    <w:rsid w:val="00531113"/>
    <w:rsid w:val="00533D7A"/>
    <w:rsid w:val="0053625B"/>
    <w:rsid w:val="00540C9B"/>
    <w:rsid w:val="00543C3D"/>
    <w:rsid w:val="00544B0A"/>
    <w:rsid w:val="00545EF9"/>
    <w:rsid w:val="00546B12"/>
    <w:rsid w:val="00551F77"/>
    <w:rsid w:val="00560469"/>
    <w:rsid w:val="005612EF"/>
    <w:rsid w:val="005649C6"/>
    <w:rsid w:val="005706BA"/>
    <w:rsid w:val="00574481"/>
    <w:rsid w:val="00575916"/>
    <w:rsid w:val="00582F7E"/>
    <w:rsid w:val="005840CE"/>
    <w:rsid w:val="00594A5C"/>
    <w:rsid w:val="00595D95"/>
    <w:rsid w:val="005A2B8D"/>
    <w:rsid w:val="005A5436"/>
    <w:rsid w:val="005B62CE"/>
    <w:rsid w:val="005C3D9C"/>
    <w:rsid w:val="005C4557"/>
    <w:rsid w:val="005C5FCE"/>
    <w:rsid w:val="005C68DF"/>
    <w:rsid w:val="005C6CD2"/>
    <w:rsid w:val="005D524B"/>
    <w:rsid w:val="005D73CA"/>
    <w:rsid w:val="005E1A40"/>
    <w:rsid w:val="005E1C25"/>
    <w:rsid w:val="005E28F6"/>
    <w:rsid w:val="005E2E51"/>
    <w:rsid w:val="005E7004"/>
    <w:rsid w:val="005F3372"/>
    <w:rsid w:val="005F77AA"/>
    <w:rsid w:val="0060249A"/>
    <w:rsid w:val="00603F65"/>
    <w:rsid w:val="00614975"/>
    <w:rsid w:val="00621D1D"/>
    <w:rsid w:val="0062278F"/>
    <w:rsid w:val="00625E31"/>
    <w:rsid w:val="00630CD1"/>
    <w:rsid w:val="00633BC9"/>
    <w:rsid w:val="00634589"/>
    <w:rsid w:val="006354A3"/>
    <w:rsid w:val="006367E8"/>
    <w:rsid w:val="00637B85"/>
    <w:rsid w:val="00640979"/>
    <w:rsid w:val="00641429"/>
    <w:rsid w:val="00641BD5"/>
    <w:rsid w:val="00641CED"/>
    <w:rsid w:val="0064533E"/>
    <w:rsid w:val="00650D45"/>
    <w:rsid w:val="006529E8"/>
    <w:rsid w:val="00657A77"/>
    <w:rsid w:val="00670FAC"/>
    <w:rsid w:val="0067676A"/>
    <w:rsid w:val="006807C2"/>
    <w:rsid w:val="006853D1"/>
    <w:rsid w:val="0069332B"/>
    <w:rsid w:val="0069515B"/>
    <w:rsid w:val="0069729F"/>
    <w:rsid w:val="006976A0"/>
    <w:rsid w:val="00697FF6"/>
    <w:rsid w:val="006A0FAF"/>
    <w:rsid w:val="006A3093"/>
    <w:rsid w:val="006A6AE1"/>
    <w:rsid w:val="006A6D0D"/>
    <w:rsid w:val="006A6D60"/>
    <w:rsid w:val="006D488F"/>
    <w:rsid w:val="006D4E8A"/>
    <w:rsid w:val="006D7EC7"/>
    <w:rsid w:val="006E1AFF"/>
    <w:rsid w:val="006E2210"/>
    <w:rsid w:val="006E37B7"/>
    <w:rsid w:val="006E4174"/>
    <w:rsid w:val="006F23C6"/>
    <w:rsid w:val="006F4FF6"/>
    <w:rsid w:val="006F5642"/>
    <w:rsid w:val="006F62C4"/>
    <w:rsid w:val="00701956"/>
    <w:rsid w:val="007109B2"/>
    <w:rsid w:val="007126BF"/>
    <w:rsid w:val="00713299"/>
    <w:rsid w:val="00713A85"/>
    <w:rsid w:val="00716169"/>
    <w:rsid w:val="00716ACE"/>
    <w:rsid w:val="00721053"/>
    <w:rsid w:val="00727D2B"/>
    <w:rsid w:val="00730717"/>
    <w:rsid w:val="007353F2"/>
    <w:rsid w:val="007430AD"/>
    <w:rsid w:val="0075326A"/>
    <w:rsid w:val="0075475F"/>
    <w:rsid w:val="00754C0C"/>
    <w:rsid w:val="00755038"/>
    <w:rsid w:val="00755ADC"/>
    <w:rsid w:val="007571D0"/>
    <w:rsid w:val="00765B64"/>
    <w:rsid w:val="0077295D"/>
    <w:rsid w:val="007800A3"/>
    <w:rsid w:val="007920CF"/>
    <w:rsid w:val="0079421A"/>
    <w:rsid w:val="00796B55"/>
    <w:rsid w:val="007A13C0"/>
    <w:rsid w:val="007A1A1C"/>
    <w:rsid w:val="007A2AA6"/>
    <w:rsid w:val="007A4113"/>
    <w:rsid w:val="007A5580"/>
    <w:rsid w:val="007B0116"/>
    <w:rsid w:val="007B2021"/>
    <w:rsid w:val="007B55BA"/>
    <w:rsid w:val="007C3793"/>
    <w:rsid w:val="007C4D73"/>
    <w:rsid w:val="007D393A"/>
    <w:rsid w:val="007D6ED2"/>
    <w:rsid w:val="007E0AD8"/>
    <w:rsid w:val="007E1BF6"/>
    <w:rsid w:val="007E677E"/>
    <w:rsid w:val="007E6AE0"/>
    <w:rsid w:val="00802124"/>
    <w:rsid w:val="00805668"/>
    <w:rsid w:val="0081109B"/>
    <w:rsid w:val="00813AB6"/>
    <w:rsid w:val="008208B7"/>
    <w:rsid w:val="008266B0"/>
    <w:rsid w:val="00826BB7"/>
    <w:rsid w:val="008323CE"/>
    <w:rsid w:val="00836924"/>
    <w:rsid w:val="00843A0C"/>
    <w:rsid w:val="00844E0A"/>
    <w:rsid w:val="008476D0"/>
    <w:rsid w:val="008519DF"/>
    <w:rsid w:val="008559CA"/>
    <w:rsid w:val="00864F97"/>
    <w:rsid w:val="00866049"/>
    <w:rsid w:val="00866428"/>
    <w:rsid w:val="00867A83"/>
    <w:rsid w:val="0087001C"/>
    <w:rsid w:val="00884D38"/>
    <w:rsid w:val="008905A1"/>
    <w:rsid w:val="008A4BD4"/>
    <w:rsid w:val="008C2E19"/>
    <w:rsid w:val="008C2F59"/>
    <w:rsid w:val="008D0306"/>
    <w:rsid w:val="008D2BA2"/>
    <w:rsid w:val="008D7524"/>
    <w:rsid w:val="008E1D98"/>
    <w:rsid w:val="008E3096"/>
    <w:rsid w:val="008E3A0D"/>
    <w:rsid w:val="008E6DD9"/>
    <w:rsid w:val="008E7A6D"/>
    <w:rsid w:val="008F3647"/>
    <w:rsid w:val="008F3BF3"/>
    <w:rsid w:val="008F3E22"/>
    <w:rsid w:val="008F781A"/>
    <w:rsid w:val="009005A4"/>
    <w:rsid w:val="00905807"/>
    <w:rsid w:val="009163FF"/>
    <w:rsid w:val="00916BC3"/>
    <w:rsid w:val="00924C9D"/>
    <w:rsid w:val="00925289"/>
    <w:rsid w:val="00932DBF"/>
    <w:rsid w:val="00934931"/>
    <w:rsid w:val="00935472"/>
    <w:rsid w:val="0093614A"/>
    <w:rsid w:val="009476D4"/>
    <w:rsid w:val="009526C8"/>
    <w:rsid w:val="00957F78"/>
    <w:rsid w:val="00961DE7"/>
    <w:rsid w:val="0096295E"/>
    <w:rsid w:val="00970DBC"/>
    <w:rsid w:val="009758E6"/>
    <w:rsid w:val="00976E89"/>
    <w:rsid w:val="0098395C"/>
    <w:rsid w:val="009859D3"/>
    <w:rsid w:val="0099128F"/>
    <w:rsid w:val="009933B8"/>
    <w:rsid w:val="009957A4"/>
    <w:rsid w:val="0099719F"/>
    <w:rsid w:val="009A1363"/>
    <w:rsid w:val="009A476B"/>
    <w:rsid w:val="009A58C1"/>
    <w:rsid w:val="009A687A"/>
    <w:rsid w:val="009B2274"/>
    <w:rsid w:val="009B2552"/>
    <w:rsid w:val="009B4388"/>
    <w:rsid w:val="009B75C4"/>
    <w:rsid w:val="009C1B24"/>
    <w:rsid w:val="009C225F"/>
    <w:rsid w:val="009C35D2"/>
    <w:rsid w:val="009C3E4E"/>
    <w:rsid w:val="009C4F28"/>
    <w:rsid w:val="009C572A"/>
    <w:rsid w:val="009C68B7"/>
    <w:rsid w:val="009C7D61"/>
    <w:rsid w:val="009D1193"/>
    <w:rsid w:val="009D160C"/>
    <w:rsid w:val="009D1652"/>
    <w:rsid w:val="009D69E6"/>
    <w:rsid w:val="009D738F"/>
    <w:rsid w:val="009E129D"/>
    <w:rsid w:val="009E24BC"/>
    <w:rsid w:val="009E355F"/>
    <w:rsid w:val="00A0662C"/>
    <w:rsid w:val="00A07309"/>
    <w:rsid w:val="00A10677"/>
    <w:rsid w:val="00A153B8"/>
    <w:rsid w:val="00A16BC9"/>
    <w:rsid w:val="00A262B2"/>
    <w:rsid w:val="00A27430"/>
    <w:rsid w:val="00A27500"/>
    <w:rsid w:val="00A31315"/>
    <w:rsid w:val="00A3643D"/>
    <w:rsid w:val="00A425E2"/>
    <w:rsid w:val="00A46D9E"/>
    <w:rsid w:val="00A46FE0"/>
    <w:rsid w:val="00A52DFA"/>
    <w:rsid w:val="00A5480B"/>
    <w:rsid w:val="00A61CE2"/>
    <w:rsid w:val="00A67E94"/>
    <w:rsid w:val="00A70CA2"/>
    <w:rsid w:val="00A748FA"/>
    <w:rsid w:val="00A76DB3"/>
    <w:rsid w:val="00AA049F"/>
    <w:rsid w:val="00AA05F3"/>
    <w:rsid w:val="00AA7B73"/>
    <w:rsid w:val="00AB2BFF"/>
    <w:rsid w:val="00AB585F"/>
    <w:rsid w:val="00AC63E2"/>
    <w:rsid w:val="00AD2735"/>
    <w:rsid w:val="00AD2B29"/>
    <w:rsid w:val="00AD3AA5"/>
    <w:rsid w:val="00AE189B"/>
    <w:rsid w:val="00AE1D47"/>
    <w:rsid w:val="00AE4AC8"/>
    <w:rsid w:val="00AE681D"/>
    <w:rsid w:val="00AF4C09"/>
    <w:rsid w:val="00AF79B4"/>
    <w:rsid w:val="00B024C8"/>
    <w:rsid w:val="00B10157"/>
    <w:rsid w:val="00B1169B"/>
    <w:rsid w:val="00B117B5"/>
    <w:rsid w:val="00B11DAD"/>
    <w:rsid w:val="00B130B2"/>
    <w:rsid w:val="00B13F91"/>
    <w:rsid w:val="00B14507"/>
    <w:rsid w:val="00B16026"/>
    <w:rsid w:val="00B22E26"/>
    <w:rsid w:val="00B276DE"/>
    <w:rsid w:val="00B35118"/>
    <w:rsid w:val="00B44B91"/>
    <w:rsid w:val="00B52238"/>
    <w:rsid w:val="00B6294B"/>
    <w:rsid w:val="00B62D78"/>
    <w:rsid w:val="00B7442B"/>
    <w:rsid w:val="00B81147"/>
    <w:rsid w:val="00B85E30"/>
    <w:rsid w:val="00B87491"/>
    <w:rsid w:val="00B90491"/>
    <w:rsid w:val="00BA1EE6"/>
    <w:rsid w:val="00BA2D11"/>
    <w:rsid w:val="00BA4C94"/>
    <w:rsid w:val="00BA5690"/>
    <w:rsid w:val="00BA6BFF"/>
    <w:rsid w:val="00BB1AB2"/>
    <w:rsid w:val="00BB5AED"/>
    <w:rsid w:val="00BC184B"/>
    <w:rsid w:val="00BC3DB2"/>
    <w:rsid w:val="00BF6DC6"/>
    <w:rsid w:val="00C00D00"/>
    <w:rsid w:val="00C01328"/>
    <w:rsid w:val="00C06C29"/>
    <w:rsid w:val="00C12CDB"/>
    <w:rsid w:val="00C130AE"/>
    <w:rsid w:val="00C1381A"/>
    <w:rsid w:val="00C21E4D"/>
    <w:rsid w:val="00C251B7"/>
    <w:rsid w:val="00C31345"/>
    <w:rsid w:val="00C34776"/>
    <w:rsid w:val="00C36EBD"/>
    <w:rsid w:val="00C408DD"/>
    <w:rsid w:val="00C4111E"/>
    <w:rsid w:val="00C431A1"/>
    <w:rsid w:val="00C46A3D"/>
    <w:rsid w:val="00C50E58"/>
    <w:rsid w:val="00C569C3"/>
    <w:rsid w:val="00C57903"/>
    <w:rsid w:val="00C63B04"/>
    <w:rsid w:val="00C70E77"/>
    <w:rsid w:val="00C7237D"/>
    <w:rsid w:val="00C80285"/>
    <w:rsid w:val="00C9075C"/>
    <w:rsid w:val="00C9225F"/>
    <w:rsid w:val="00C94CF4"/>
    <w:rsid w:val="00CA77B6"/>
    <w:rsid w:val="00CB4646"/>
    <w:rsid w:val="00CB56B9"/>
    <w:rsid w:val="00CC01B3"/>
    <w:rsid w:val="00CC203D"/>
    <w:rsid w:val="00CC42DA"/>
    <w:rsid w:val="00CD03B9"/>
    <w:rsid w:val="00CD10FB"/>
    <w:rsid w:val="00CD1823"/>
    <w:rsid w:val="00CD1A0C"/>
    <w:rsid w:val="00CD2504"/>
    <w:rsid w:val="00CD523F"/>
    <w:rsid w:val="00CE2C4F"/>
    <w:rsid w:val="00CE4DBB"/>
    <w:rsid w:val="00D00304"/>
    <w:rsid w:val="00D03528"/>
    <w:rsid w:val="00D05B2B"/>
    <w:rsid w:val="00D15ED3"/>
    <w:rsid w:val="00D1606B"/>
    <w:rsid w:val="00D1736F"/>
    <w:rsid w:val="00D17909"/>
    <w:rsid w:val="00D21D12"/>
    <w:rsid w:val="00D254CC"/>
    <w:rsid w:val="00D34A71"/>
    <w:rsid w:val="00D35B31"/>
    <w:rsid w:val="00D408E2"/>
    <w:rsid w:val="00D412B1"/>
    <w:rsid w:val="00D41829"/>
    <w:rsid w:val="00D52CB1"/>
    <w:rsid w:val="00D533B4"/>
    <w:rsid w:val="00D607A8"/>
    <w:rsid w:val="00D61FB3"/>
    <w:rsid w:val="00D6503D"/>
    <w:rsid w:val="00D81BA3"/>
    <w:rsid w:val="00D84D5D"/>
    <w:rsid w:val="00D8639E"/>
    <w:rsid w:val="00D86EF0"/>
    <w:rsid w:val="00D912F4"/>
    <w:rsid w:val="00D97CE3"/>
    <w:rsid w:val="00DB3B35"/>
    <w:rsid w:val="00DC327A"/>
    <w:rsid w:val="00DC4184"/>
    <w:rsid w:val="00DC77FC"/>
    <w:rsid w:val="00DD2800"/>
    <w:rsid w:val="00DD401B"/>
    <w:rsid w:val="00DD7793"/>
    <w:rsid w:val="00DE3315"/>
    <w:rsid w:val="00DE4277"/>
    <w:rsid w:val="00DF3547"/>
    <w:rsid w:val="00DF73D6"/>
    <w:rsid w:val="00DF7CCF"/>
    <w:rsid w:val="00E068D9"/>
    <w:rsid w:val="00E139B3"/>
    <w:rsid w:val="00E26514"/>
    <w:rsid w:val="00E26A13"/>
    <w:rsid w:val="00E33A94"/>
    <w:rsid w:val="00E34190"/>
    <w:rsid w:val="00E37165"/>
    <w:rsid w:val="00E46E7B"/>
    <w:rsid w:val="00E50261"/>
    <w:rsid w:val="00E50EC8"/>
    <w:rsid w:val="00E52CD5"/>
    <w:rsid w:val="00E5317C"/>
    <w:rsid w:val="00E60AFC"/>
    <w:rsid w:val="00E60F55"/>
    <w:rsid w:val="00E624B9"/>
    <w:rsid w:val="00E66B7F"/>
    <w:rsid w:val="00E76D95"/>
    <w:rsid w:val="00E7786F"/>
    <w:rsid w:val="00E81B7C"/>
    <w:rsid w:val="00E84CF1"/>
    <w:rsid w:val="00E86F7B"/>
    <w:rsid w:val="00E87285"/>
    <w:rsid w:val="00E91450"/>
    <w:rsid w:val="00E95C60"/>
    <w:rsid w:val="00EA50CE"/>
    <w:rsid w:val="00EA6157"/>
    <w:rsid w:val="00EB0033"/>
    <w:rsid w:val="00EB2758"/>
    <w:rsid w:val="00EC2FE1"/>
    <w:rsid w:val="00EC4333"/>
    <w:rsid w:val="00EC5F12"/>
    <w:rsid w:val="00EC623A"/>
    <w:rsid w:val="00ED0F16"/>
    <w:rsid w:val="00ED1145"/>
    <w:rsid w:val="00EE6678"/>
    <w:rsid w:val="00EE7979"/>
    <w:rsid w:val="00EF0437"/>
    <w:rsid w:val="00EF1DF6"/>
    <w:rsid w:val="00F0117B"/>
    <w:rsid w:val="00F019D7"/>
    <w:rsid w:val="00F10E56"/>
    <w:rsid w:val="00F11BB7"/>
    <w:rsid w:val="00F163F5"/>
    <w:rsid w:val="00F26BEC"/>
    <w:rsid w:val="00F31B47"/>
    <w:rsid w:val="00F325DB"/>
    <w:rsid w:val="00F3294A"/>
    <w:rsid w:val="00F4086A"/>
    <w:rsid w:val="00F41D08"/>
    <w:rsid w:val="00F54D0F"/>
    <w:rsid w:val="00F57704"/>
    <w:rsid w:val="00F6056A"/>
    <w:rsid w:val="00F60D9C"/>
    <w:rsid w:val="00F61E69"/>
    <w:rsid w:val="00F6580C"/>
    <w:rsid w:val="00F663DE"/>
    <w:rsid w:val="00F66CF7"/>
    <w:rsid w:val="00F6741D"/>
    <w:rsid w:val="00F7041A"/>
    <w:rsid w:val="00F805BC"/>
    <w:rsid w:val="00F83994"/>
    <w:rsid w:val="00F928A2"/>
    <w:rsid w:val="00F95838"/>
    <w:rsid w:val="00FA1BFC"/>
    <w:rsid w:val="00FA369B"/>
    <w:rsid w:val="00FC010F"/>
    <w:rsid w:val="00FC0320"/>
    <w:rsid w:val="00FC32A6"/>
    <w:rsid w:val="00FC6028"/>
    <w:rsid w:val="00FD20C5"/>
    <w:rsid w:val="00FD2F61"/>
    <w:rsid w:val="00FD2FEE"/>
    <w:rsid w:val="00FE0D53"/>
    <w:rsid w:val="00FE38B6"/>
    <w:rsid w:val="00FE5A39"/>
    <w:rsid w:val="00FE6B0A"/>
    <w:rsid w:val="00FF5BCD"/>
    <w:rsid w:val="00FF6DD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F0C32A"/>
  <w15:docId w15:val="{E3294001-54C4-46BC-9666-4BA5D99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80C"/>
    <w:pPr>
      <w:spacing w:after="0" w:line="360" w:lineRule="auto"/>
      <w:jc w:val="both"/>
    </w:pPr>
    <w:rPr>
      <w:rFonts w:ascii="Arial" w:eastAsia="SimSun" w:hAnsi="Arial" w:cs="Times New Roman"/>
      <w:lang w:eastAsia="en-US"/>
    </w:rPr>
  </w:style>
  <w:style w:type="paragraph" w:styleId="Heading1">
    <w:name w:val="heading 1"/>
    <w:basedOn w:val="Normal"/>
    <w:next w:val="Normal"/>
    <w:link w:val="Heading1Char"/>
    <w:autoRedefine/>
    <w:qFormat/>
    <w:rsid w:val="00633BC9"/>
    <w:pPr>
      <w:keepNext/>
      <w:spacing w:before="240" w:after="60"/>
      <w:outlineLvl w:val="0"/>
    </w:pPr>
    <w:rPr>
      <w:rFonts w:cs="Arial"/>
      <w:b/>
      <w:bCs/>
      <w:color w:val="FF0000"/>
      <w:kern w:val="28"/>
      <w:sz w:val="28"/>
      <w:lang w:val="en-US"/>
    </w:rPr>
  </w:style>
  <w:style w:type="paragraph" w:styleId="Heading2">
    <w:name w:val="heading 2"/>
    <w:basedOn w:val="Normal"/>
    <w:next w:val="Normal"/>
    <w:link w:val="Heading2Char"/>
    <w:autoRedefine/>
    <w:qFormat/>
    <w:rsid w:val="00F6580C"/>
    <w:pPr>
      <w:keepNext/>
      <w:keepLines/>
      <w:numPr>
        <w:ilvl w:val="1"/>
        <w:numId w:val="1"/>
      </w:numPr>
      <w:tabs>
        <w:tab w:val="left" w:pos="0"/>
      </w:tabs>
      <w:spacing w:before="240" w:after="240"/>
      <w:outlineLvl w:val="1"/>
    </w:pPr>
    <w:rPr>
      <w:rFonts w:cs="Arial"/>
      <w:b/>
      <w:sz w:val="24"/>
      <w:lang w:val="en-US"/>
    </w:rPr>
  </w:style>
  <w:style w:type="paragraph" w:styleId="Heading4">
    <w:name w:val="heading 4"/>
    <w:basedOn w:val="Normal"/>
    <w:next w:val="Normal"/>
    <w:link w:val="Heading4Char"/>
    <w:qFormat/>
    <w:rsid w:val="00F6580C"/>
    <w:pPr>
      <w:numPr>
        <w:ilvl w:val="3"/>
        <w:numId w:val="1"/>
      </w:numPr>
      <w:spacing w:before="120"/>
      <w:outlineLvl w:val="3"/>
    </w:pPr>
    <w:rPr>
      <w:rFonts w:ascii="Times New Roman" w:hAnsi="Times New Roman"/>
      <w:b/>
      <w:u w:val="single"/>
    </w:rPr>
  </w:style>
  <w:style w:type="paragraph" w:styleId="Heading5">
    <w:name w:val="heading 5"/>
    <w:basedOn w:val="Normal"/>
    <w:next w:val="Normal"/>
    <w:link w:val="Heading5Char"/>
    <w:qFormat/>
    <w:rsid w:val="00F6580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F6580C"/>
    <w:pPr>
      <w:numPr>
        <w:ilvl w:val="5"/>
        <w:numId w:val="1"/>
      </w:numPr>
      <w:spacing w:before="240" w:after="60"/>
      <w:outlineLvl w:val="5"/>
    </w:pPr>
    <w:rPr>
      <w:rFonts w:ascii="Times New Roman" w:hAnsi="Times New Roman"/>
      <w:b/>
      <w:bCs/>
    </w:rPr>
  </w:style>
  <w:style w:type="paragraph" w:styleId="Heading7">
    <w:name w:val="heading 7"/>
    <w:basedOn w:val="Normal"/>
    <w:next w:val="Normal"/>
    <w:link w:val="Heading7Char"/>
    <w:qFormat/>
    <w:rsid w:val="00F658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658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6580C"/>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3BC9"/>
    <w:rPr>
      <w:rFonts w:ascii="Arial" w:eastAsia="SimSun" w:hAnsi="Arial" w:cs="Arial"/>
      <w:b/>
      <w:bCs/>
      <w:color w:val="FF0000"/>
      <w:kern w:val="28"/>
      <w:sz w:val="28"/>
      <w:lang w:val="en-US" w:eastAsia="en-US"/>
    </w:rPr>
  </w:style>
  <w:style w:type="character" w:customStyle="1" w:styleId="Heading2Char">
    <w:name w:val="Heading 2 Char"/>
    <w:basedOn w:val="DefaultParagraphFont"/>
    <w:link w:val="Heading2"/>
    <w:rsid w:val="00F6580C"/>
    <w:rPr>
      <w:rFonts w:ascii="Arial" w:eastAsia="SimSun" w:hAnsi="Arial" w:cs="Arial"/>
      <w:b/>
      <w:sz w:val="24"/>
      <w:lang w:val="en-US" w:eastAsia="en-US"/>
    </w:rPr>
  </w:style>
  <w:style w:type="character" w:customStyle="1" w:styleId="Heading4Char">
    <w:name w:val="Heading 4 Char"/>
    <w:basedOn w:val="DefaultParagraphFont"/>
    <w:link w:val="Heading4"/>
    <w:rsid w:val="00F6580C"/>
    <w:rPr>
      <w:rFonts w:ascii="Times New Roman" w:eastAsia="SimSun" w:hAnsi="Times New Roman" w:cs="Times New Roman"/>
      <w:b/>
      <w:u w:val="single"/>
      <w:lang w:eastAsia="en-US"/>
    </w:rPr>
  </w:style>
  <w:style w:type="character" w:customStyle="1" w:styleId="Heading5Char">
    <w:name w:val="Heading 5 Char"/>
    <w:basedOn w:val="DefaultParagraphFont"/>
    <w:link w:val="Heading5"/>
    <w:rsid w:val="00F6580C"/>
    <w:rPr>
      <w:rFonts w:ascii="Arial" w:eastAsia="SimSun" w:hAnsi="Arial" w:cs="Times New Roman"/>
      <w:b/>
      <w:bCs/>
      <w:i/>
      <w:iCs/>
      <w:sz w:val="26"/>
      <w:szCs w:val="26"/>
      <w:lang w:eastAsia="en-US"/>
    </w:rPr>
  </w:style>
  <w:style w:type="character" w:customStyle="1" w:styleId="Heading6Char">
    <w:name w:val="Heading 6 Char"/>
    <w:basedOn w:val="DefaultParagraphFont"/>
    <w:link w:val="Heading6"/>
    <w:rsid w:val="00F6580C"/>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6580C"/>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6580C"/>
    <w:rPr>
      <w:rFonts w:ascii="Times New Roman" w:eastAsia="SimSun" w:hAnsi="Times New Roman" w:cs="Times New Roman"/>
      <w:i/>
      <w:iCs/>
      <w:sz w:val="24"/>
      <w:szCs w:val="24"/>
      <w:lang w:eastAsia="en-US"/>
    </w:rPr>
  </w:style>
  <w:style w:type="character" w:customStyle="1" w:styleId="Heading9Char">
    <w:name w:val="Heading 9 Char"/>
    <w:basedOn w:val="DefaultParagraphFont"/>
    <w:link w:val="Heading9"/>
    <w:rsid w:val="00F6580C"/>
    <w:rPr>
      <w:rFonts w:ascii="Arial" w:eastAsia="SimSun" w:hAnsi="Arial" w:cs="Arial"/>
      <w:lang w:eastAsia="en-US"/>
    </w:rPr>
  </w:style>
  <w:style w:type="paragraph" w:styleId="Footer">
    <w:name w:val="footer"/>
    <w:basedOn w:val="Normal"/>
    <w:link w:val="FooterChar"/>
    <w:rsid w:val="00F6580C"/>
    <w:pPr>
      <w:tabs>
        <w:tab w:val="center" w:pos="4320"/>
        <w:tab w:val="right" w:pos="8640"/>
      </w:tabs>
    </w:pPr>
  </w:style>
  <w:style w:type="character" w:customStyle="1" w:styleId="FooterChar">
    <w:name w:val="Footer Char"/>
    <w:basedOn w:val="DefaultParagraphFont"/>
    <w:link w:val="Footer"/>
    <w:rsid w:val="00F6580C"/>
    <w:rPr>
      <w:rFonts w:ascii="Arial" w:eastAsia="SimSun" w:hAnsi="Arial" w:cs="Times New Roman"/>
      <w:lang w:eastAsia="en-US"/>
    </w:rPr>
  </w:style>
  <w:style w:type="paragraph" w:styleId="Header">
    <w:name w:val="header"/>
    <w:basedOn w:val="Normal"/>
    <w:link w:val="HeaderChar"/>
    <w:rsid w:val="00F6580C"/>
    <w:pPr>
      <w:tabs>
        <w:tab w:val="center" w:pos="4320"/>
        <w:tab w:val="right" w:pos="8640"/>
      </w:tabs>
    </w:pPr>
  </w:style>
  <w:style w:type="character" w:customStyle="1" w:styleId="HeaderChar">
    <w:name w:val="Header Char"/>
    <w:basedOn w:val="DefaultParagraphFont"/>
    <w:link w:val="Header"/>
    <w:rsid w:val="00F6580C"/>
    <w:rPr>
      <w:rFonts w:ascii="Arial" w:eastAsia="SimSun" w:hAnsi="Arial" w:cs="Times New Roman"/>
      <w:lang w:eastAsia="en-US"/>
    </w:rPr>
  </w:style>
  <w:style w:type="paragraph" w:styleId="TOC1">
    <w:name w:val="toc 1"/>
    <w:basedOn w:val="Normal"/>
    <w:next w:val="Normal"/>
    <w:autoRedefine/>
    <w:uiPriority w:val="39"/>
    <w:qFormat/>
    <w:rsid w:val="00E60F55"/>
    <w:pPr>
      <w:tabs>
        <w:tab w:val="left" w:pos="480"/>
        <w:tab w:val="right" w:leader="dot" w:pos="9395"/>
      </w:tabs>
      <w:spacing w:before="120" w:line="240" w:lineRule="auto"/>
    </w:pPr>
    <w:rPr>
      <w:rFonts w:cs="Arial"/>
      <w:bCs/>
      <w:iCs/>
      <w:noProof/>
      <w:szCs w:val="24"/>
    </w:rPr>
  </w:style>
  <w:style w:type="paragraph" w:styleId="Title">
    <w:name w:val="Title"/>
    <w:basedOn w:val="Normal"/>
    <w:link w:val="TitleChar"/>
    <w:qFormat/>
    <w:rsid w:val="00F6580C"/>
    <w:pPr>
      <w:autoSpaceDE w:val="0"/>
      <w:autoSpaceDN w:val="0"/>
      <w:jc w:val="center"/>
    </w:pPr>
    <w:rPr>
      <w:rFonts w:ascii="Times New Roman" w:hAnsi="Times New Roman"/>
      <w:b/>
      <w:bCs/>
      <w:sz w:val="32"/>
      <w:lang w:val="en-US"/>
    </w:rPr>
  </w:style>
  <w:style w:type="character" w:customStyle="1" w:styleId="TitleChar">
    <w:name w:val="Title Char"/>
    <w:basedOn w:val="DefaultParagraphFont"/>
    <w:link w:val="Title"/>
    <w:rsid w:val="00F6580C"/>
    <w:rPr>
      <w:rFonts w:ascii="Times New Roman" w:eastAsia="SimSun" w:hAnsi="Times New Roman" w:cs="Times New Roman"/>
      <w:b/>
      <w:bCs/>
      <w:sz w:val="32"/>
      <w:lang w:val="en-US" w:eastAsia="en-US"/>
    </w:rPr>
  </w:style>
  <w:style w:type="character" w:styleId="Strong">
    <w:name w:val="Strong"/>
    <w:qFormat/>
    <w:rsid w:val="00F6580C"/>
    <w:rPr>
      <w:rFonts w:ascii="Times New Roman" w:hAnsi="Times New Roman"/>
      <w:b/>
      <w:bCs/>
    </w:rPr>
  </w:style>
  <w:style w:type="paragraph" w:styleId="TOCHeading">
    <w:name w:val="TOC Heading"/>
    <w:basedOn w:val="Heading1"/>
    <w:next w:val="Normal"/>
    <w:uiPriority w:val="39"/>
    <w:qFormat/>
    <w:rsid w:val="00F6580C"/>
    <w:pPr>
      <w:keepLines/>
      <w:spacing w:before="480" w:after="0" w:line="276" w:lineRule="auto"/>
      <w:outlineLvl w:val="9"/>
    </w:pPr>
    <w:rPr>
      <w:rFonts w:ascii="Cambria" w:eastAsia="Times New Roman" w:hAnsi="Cambria" w:cs="Times New Roman"/>
      <w:bCs w:val="0"/>
      <w:color w:val="365F91"/>
      <w:kern w:val="0"/>
      <w:szCs w:val="28"/>
    </w:rPr>
  </w:style>
  <w:style w:type="character" w:styleId="Emphasis">
    <w:name w:val="Emphasis"/>
    <w:qFormat/>
    <w:rsid w:val="00F6580C"/>
    <w:rPr>
      <w:i/>
      <w:iCs/>
    </w:rPr>
  </w:style>
  <w:style w:type="character" w:styleId="BookTitle">
    <w:name w:val="Book Title"/>
    <w:uiPriority w:val="33"/>
    <w:qFormat/>
    <w:rsid w:val="00F6580C"/>
    <w:rPr>
      <w:b/>
      <w:bCs/>
      <w:smallCaps/>
      <w:spacing w:val="5"/>
    </w:rPr>
  </w:style>
  <w:style w:type="character" w:customStyle="1" w:styleId="Objecttype">
    <w:name w:val="Object type"/>
    <w:rsid w:val="00F6580C"/>
    <w:rPr>
      <w:rFonts w:ascii="Times New Roman" w:hAnsi="Times New Roman"/>
      <w:b/>
      <w:color w:val="000000"/>
      <w:sz w:val="20"/>
      <w:u w:val="single" w:color="000000"/>
    </w:rPr>
  </w:style>
  <w:style w:type="paragraph" w:styleId="ListParagraph">
    <w:name w:val="List Paragraph"/>
    <w:basedOn w:val="Normal"/>
    <w:uiPriority w:val="34"/>
    <w:qFormat/>
    <w:rsid w:val="003C6786"/>
    <w:pPr>
      <w:ind w:left="720"/>
      <w:contextualSpacing/>
    </w:pPr>
  </w:style>
  <w:style w:type="table" w:styleId="TableGrid">
    <w:name w:val="Table Grid"/>
    <w:basedOn w:val="TableNormal"/>
    <w:uiPriority w:val="59"/>
    <w:rsid w:val="005E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D2B"/>
    <w:pPr>
      <w:spacing w:before="100" w:beforeAutospacing="1" w:after="100" w:afterAutospacing="1" w:line="240" w:lineRule="auto"/>
      <w:jc w:val="left"/>
    </w:pPr>
    <w:rPr>
      <w:rFonts w:ascii="Times New Roman" w:eastAsia="Times New Roman" w:hAnsi="Times New Roman"/>
      <w:sz w:val="24"/>
      <w:szCs w:val="24"/>
      <w:lang w:eastAsia="en-SG"/>
    </w:rPr>
  </w:style>
  <w:style w:type="character" w:styleId="Hyperlink">
    <w:name w:val="Hyperlink"/>
    <w:basedOn w:val="DefaultParagraphFont"/>
    <w:uiPriority w:val="99"/>
    <w:unhideWhenUsed/>
    <w:rsid w:val="00AE189B"/>
    <w:rPr>
      <w:color w:val="0000FF" w:themeColor="hyperlink"/>
      <w:u w:val="single"/>
    </w:rPr>
  </w:style>
  <w:style w:type="character" w:styleId="UnresolvedMention">
    <w:name w:val="Unresolved Mention"/>
    <w:basedOn w:val="DefaultParagraphFont"/>
    <w:uiPriority w:val="99"/>
    <w:semiHidden/>
    <w:unhideWhenUsed/>
    <w:rsid w:val="00222A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92899">
      <w:bodyDiv w:val="1"/>
      <w:marLeft w:val="0"/>
      <w:marRight w:val="0"/>
      <w:marTop w:val="0"/>
      <w:marBottom w:val="0"/>
      <w:divBdr>
        <w:top w:val="none" w:sz="0" w:space="0" w:color="auto"/>
        <w:left w:val="none" w:sz="0" w:space="0" w:color="auto"/>
        <w:bottom w:val="none" w:sz="0" w:space="0" w:color="auto"/>
        <w:right w:val="none" w:sz="0" w:space="0" w:color="auto"/>
      </w:divBdr>
    </w:div>
    <w:div w:id="289752693">
      <w:bodyDiv w:val="1"/>
      <w:marLeft w:val="0"/>
      <w:marRight w:val="0"/>
      <w:marTop w:val="0"/>
      <w:marBottom w:val="0"/>
      <w:divBdr>
        <w:top w:val="none" w:sz="0" w:space="0" w:color="auto"/>
        <w:left w:val="none" w:sz="0" w:space="0" w:color="auto"/>
        <w:bottom w:val="none" w:sz="0" w:space="0" w:color="auto"/>
        <w:right w:val="none" w:sz="0" w:space="0" w:color="auto"/>
      </w:divBdr>
    </w:div>
    <w:div w:id="297343309">
      <w:bodyDiv w:val="1"/>
      <w:marLeft w:val="0"/>
      <w:marRight w:val="0"/>
      <w:marTop w:val="0"/>
      <w:marBottom w:val="0"/>
      <w:divBdr>
        <w:top w:val="none" w:sz="0" w:space="0" w:color="auto"/>
        <w:left w:val="none" w:sz="0" w:space="0" w:color="auto"/>
        <w:bottom w:val="none" w:sz="0" w:space="0" w:color="auto"/>
        <w:right w:val="none" w:sz="0" w:space="0" w:color="auto"/>
      </w:divBdr>
    </w:div>
    <w:div w:id="738867457">
      <w:bodyDiv w:val="1"/>
      <w:marLeft w:val="0"/>
      <w:marRight w:val="0"/>
      <w:marTop w:val="0"/>
      <w:marBottom w:val="0"/>
      <w:divBdr>
        <w:top w:val="none" w:sz="0" w:space="0" w:color="auto"/>
        <w:left w:val="none" w:sz="0" w:space="0" w:color="auto"/>
        <w:bottom w:val="none" w:sz="0" w:space="0" w:color="auto"/>
        <w:right w:val="none" w:sz="0" w:space="0" w:color="auto"/>
      </w:divBdr>
    </w:div>
    <w:div w:id="741486564">
      <w:bodyDiv w:val="1"/>
      <w:marLeft w:val="0"/>
      <w:marRight w:val="0"/>
      <w:marTop w:val="0"/>
      <w:marBottom w:val="0"/>
      <w:divBdr>
        <w:top w:val="none" w:sz="0" w:space="0" w:color="auto"/>
        <w:left w:val="none" w:sz="0" w:space="0" w:color="auto"/>
        <w:bottom w:val="none" w:sz="0" w:space="0" w:color="auto"/>
        <w:right w:val="none" w:sz="0" w:space="0" w:color="auto"/>
      </w:divBdr>
    </w:div>
    <w:div w:id="907808762">
      <w:bodyDiv w:val="1"/>
      <w:marLeft w:val="0"/>
      <w:marRight w:val="0"/>
      <w:marTop w:val="0"/>
      <w:marBottom w:val="0"/>
      <w:divBdr>
        <w:top w:val="none" w:sz="0" w:space="0" w:color="auto"/>
        <w:left w:val="none" w:sz="0" w:space="0" w:color="auto"/>
        <w:bottom w:val="none" w:sz="0" w:space="0" w:color="auto"/>
        <w:right w:val="none" w:sz="0" w:space="0" w:color="auto"/>
      </w:divBdr>
    </w:div>
    <w:div w:id="930746432">
      <w:bodyDiv w:val="1"/>
      <w:marLeft w:val="0"/>
      <w:marRight w:val="0"/>
      <w:marTop w:val="0"/>
      <w:marBottom w:val="0"/>
      <w:divBdr>
        <w:top w:val="none" w:sz="0" w:space="0" w:color="auto"/>
        <w:left w:val="none" w:sz="0" w:space="0" w:color="auto"/>
        <w:bottom w:val="none" w:sz="0" w:space="0" w:color="auto"/>
        <w:right w:val="none" w:sz="0" w:space="0" w:color="auto"/>
      </w:divBdr>
    </w:div>
    <w:div w:id="966853857">
      <w:bodyDiv w:val="1"/>
      <w:marLeft w:val="0"/>
      <w:marRight w:val="0"/>
      <w:marTop w:val="0"/>
      <w:marBottom w:val="0"/>
      <w:divBdr>
        <w:top w:val="none" w:sz="0" w:space="0" w:color="auto"/>
        <w:left w:val="none" w:sz="0" w:space="0" w:color="auto"/>
        <w:bottom w:val="none" w:sz="0" w:space="0" w:color="auto"/>
        <w:right w:val="none" w:sz="0" w:space="0" w:color="auto"/>
      </w:divBdr>
    </w:div>
    <w:div w:id="1162697676">
      <w:bodyDiv w:val="1"/>
      <w:marLeft w:val="0"/>
      <w:marRight w:val="0"/>
      <w:marTop w:val="0"/>
      <w:marBottom w:val="0"/>
      <w:divBdr>
        <w:top w:val="none" w:sz="0" w:space="0" w:color="auto"/>
        <w:left w:val="none" w:sz="0" w:space="0" w:color="auto"/>
        <w:bottom w:val="none" w:sz="0" w:space="0" w:color="auto"/>
        <w:right w:val="none" w:sz="0" w:space="0" w:color="auto"/>
      </w:divBdr>
    </w:div>
    <w:div w:id="1258254064">
      <w:bodyDiv w:val="1"/>
      <w:marLeft w:val="0"/>
      <w:marRight w:val="0"/>
      <w:marTop w:val="0"/>
      <w:marBottom w:val="0"/>
      <w:divBdr>
        <w:top w:val="none" w:sz="0" w:space="0" w:color="auto"/>
        <w:left w:val="none" w:sz="0" w:space="0" w:color="auto"/>
        <w:bottom w:val="none" w:sz="0" w:space="0" w:color="auto"/>
        <w:right w:val="none" w:sz="0" w:space="0" w:color="auto"/>
      </w:divBdr>
    </w:div>
    <w:div w:id="1373994383">
      <w:bodyDiv w:val="1"/>
      <w:marLeft w:val="0"/>
      <w:marRight w:val="0"/>
      <w:marTop w:val="0"/>
      <w:marBottom w:val="0"/>
      <w:divBdr>
        <w:top w:val="none" w:sz="0" w:space="0" w:color="auto"/>
        <w:left w:val="none" w:sz="0" w:space="0" w:color="auto"/>
        <w:bottom w:val="none" w:sz="0" w:space="0" w:color="auto"/>
        <w:right w:val="none" w:sz="0" w:space="0" w:color="auto"/>
      </w:divBdr>
    </w:div>
    <w:div w:id="1827284853">
      <w:bodyDiv w:val="1"/>
      <w:marLeft w:val="0"/>
      <w:marRight w:val="0"/>
      <w:marTop w:val="0"/>
      <w:marBottom w:val="0"/>
      <w:divBdr>
        <w:top w:val="none" w:sz="0" w:space="0" w:color="auto"/>
        <w:left w:val="none" w:sz="0" w:space="0" w:color="auto"/>
        <w:bottom w:val="none" w:sz="0" w:space="0" w:color="auto"/>
        <w:right w:val="none" w:sz="0" w:space="0" w:color="auto"/>
      </w:divBdr>
    </w:div>
    <w:div w:id="1879900217">
      <w:bodyDiv w:val="1"/>
      <w:marLeft w:val="0"/>
      <w:marRight w:val="0"/>
      <w:marTop w:val="0"/>
      <w:marBottom w:val="0"/>
      <w:divBdr>
        <w:top w:val="none" w:sz="0" w:space="0" w:color="auto"/>
        <w:left w:val="none" w:sz="0" w:space="0" w:color="auto"/>
        <w:bottom w:val="none" w:sz="0" w:space="0" w:color="auto"/>
        <w:right w:val="none" w:sz="0" w:space="0" w:color="auto"/>
      </w:divBdr>
    </w:div>
    <w:div w:id="1935899991">
      <w:bodyDiv w:val="1"/>
      <w:marLeft w:val="0"/>
      <w:marRight w:val="0"/>
      <w:marTop w:val="0"/>
      <w:marBottom w:val="0"/>
      <w:divBdr>
        <w:top w:val="none" w:sz="0" w:space="0" w:color="auto"/>
        <w:left w:val="none" w:sz="0" w:space="0" w:color="auto"/>
        <w:bottom w:val="none" w:sz="0" w:space="0" w:color="auto"/>
        <w:right w:val="none" w:sz="0" w:space="0" w:color="auto"/>
      </w:divBdr>
    </w:div>
    <w:div w:id="203791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xd.adobe.com/view/8ce3f3de-9411-407b-9249-d5b6b2225fdc-d9b0/"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5484918-8271-4DE4-911F-D1AFCAA92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TotalTime>
  <Pages>29</Pages>
  <Words>1969</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WEB Porject Part 1 Template</vt:lpstr>
    </vt:vector>
  </TitlesOfParts>
  <Manager/>
  <Company>Temasek Polytechnic</Company>
  <LinksUpToDate>false</LinksUpToDate>
  <CharactersWithSpaces>13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EB Porject Part 1 Template</dc:title>
  <dc:subject>Full Stack Web Development</dc:subject>
  <dc:creator>Lau Zhao Hong</dc:creator>
  <cp:keywords/>
  <dc:description/>
  <cp:lastModifiedBy>Carolyn Mohanty</cp:lastModifiedBy>
  <cp:revision>596</cp:revision>
  <dcterms:created xsi:type="dcterms:W3CDTF">2016-11-18T09:38:00Z</dcterms:created>
  <dcterms:modified xsi:type="dcterms:W3CDTF">2022-07-31T03: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2-04-01T01:36:16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70915b9e-b3cb-4adb-8ab7-a99597dbefa7</vt:lpwstr>
  </property>
  <property fmtid="{D5CDD505-2E9C-101B-9397-08002B2CF9AE}" pid="8" name="MSIP_Label_f69d7fc4-da81-42e5-b309-526f71322d86_ContentBits">
    <vt:lpwstr>0</vt:lpwstr>
  </property>
</Properties>
</file>